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99946C" w14:textId="21454E8D" w:rsidR="00C2236B" w:rsidRPr="004274A5" w:rsidRDefault="000148BF" w:rsidP="000148BF">
      <w:pPr>
        <w:spacing w:line="360" w:lineRule="auto"/>
        <w:rPr>
          <w:b/>
          <w:bCs/>
          <w:sz w:val="40"/>
          <w:szCs w:val="40"/>
        </w:rPr>
      </w:pPr>
      <w:r>
        <w:rPr>
          <w:b/>
          <w:bCs/>
          <w:sz w:val="40"/>
          <w:szCs w:val="40"/>
        </w:rPr>
        <w:t xml:space="preserve">      1</w:t>
      </w:r>
      <w:r w:rsidR="0051036F">
        <w:rPr>
          <w:b/>
          <w:bCs/>
          <w:sz w:val="40"/>
          <w:szCs w:val="40"/>
        </w:rPr>
        <w:t>.</w:t>
      </w:r>
      <w:r>
        <w:rPr>
          <w:b/>
          <w:bCs/>
          <w:sz w:val="40"/>
          <w:szCs w:val="40"/>
        </w:rPr>
        <w:t xml:space="preserve"> </w:t>
      </w:r>
      <w:r w:rsidR="004274A5" w:rsidRPr="004274A5">
        <w:rPr>
          <w:b/>
          <w:bCs/>
          <w:sz w:val="40"/>
          <w:szCs w:val="40"/>
        </w:rPr>
        <w:t>I</w:t>
      </w:r>
      <w:r>
        <w:rPr>
          <w:b/>
          <w:bCs/>
          <w:sz w:val="40"/>
          <w:szCs w:val="40"/>
        </w:rPr>
        <w:t>ntroduction</w:t>
      </w:r>
    </w:p>
    <w:p w14:paraId="0E03F4AD" w14:textId="26913907" w:rsidR="0050463B" w:rsidRDefault="004274A5" w:rsidP="00C2236B">
      <w:pPr>
        <w:pStyle w:val="ListParagraph"/>
        <w:spacing w:line="360" w:lineRule="auto"/>
        <w:jc w:val="both"/>
      </w:pPr>
      <w:r>
        <w:t>Traffic management has become an important daily routine in cities today with the exponential growth of traffic on roads. Automatic vehicle detection from traffic scenes and extracting essential parameters related to vehicular traffic can help better management of traffic on busy highways and road intersections. Monitoring traffic flow and estimating traffic parameters can be carried out using sensors [1, 2] as well as through image processing techniques. With the advances in technology, monitoring traffic through image processing techniques yield a wide range of traffic parameters such as flow of traffic, speed of vehicles, number of vehicles, classification of vehicles, density of vehicles etc. Since the vehicles can be tracked over a selected segment of a roadway, rather than at a single point, it is possible to measure the “true” density of vehicles for each lane. Image processing techniques can also be applied to traffic video surveillance to detect the vehicles in motion, number plate identification, recognition of obstacles etc. Traffic monitoring through image processing techniques can lead to better control of the flow of traffic as well as to identification of reckless users and speed violators. In the past, many research studies have been conducted on automated vehicle detection using image processing techniques. The focus of this project was to test the performance in identifying the moving vehicles from a traffic scene and to count and classify vehicles within a given time period.</w:t>
      </w:r>
    </w:p>
    <w:p w14:paraId="04DFB5D8" w14:textId="77777777" w:rsidR="003751EE" w:rsidRDefault="003751EE" w:rsidP="00C2236B">
      <w:pPr>
        <w:pStyle w:val="ListParagraph"/>
        <w:spacing w:line="360" w:lineRule="auto"/>
        <w:jc w:val="both"/>
      </w:pPr>
      <w:r>
        <w:t>The following are the required processing steps:</w:t>
      </w:r>
    </w:p>
    <w:p w14:paraId="588C0A54" w14:textId="2C459278" w:rsidR="003751EE" w:rsidRDefault="003751EE" w:rsidP="00C2236B">
      <w:pPr>
        <w:pStyle w:val="ListParagraph"/>
        <w:numPr>
          <w:ilvl w:val="0"/>
          <w:numId w:val="10"/>
        </w:numPr>
        <w:spacing w:line="360" w:lineRule="auto"/>
        <w:jc w:val="both"/>
      </w:pPr>
      <w:r>
        <w:t>Converting a video stream to a sequence of single frames.</w:t>
      </w:r>
    </w:p>
    <w:p w14:paraId="33595435" w14:textId="12F07AAA" w:rsidR="003751EE" w:rsidRDefault="003751EE" w:rsidP="00C2236B">
      <w:pPr>
        <w:pStyle w:val="ListParagraph"/>
        <w:numPr>
          <w:ilvl w:val="0"/>
          <w:numId w:val="10"/>
        </w:numPr>
        <w:spacing w:line="360" w:lineRule="auto"/>
        <w:jc w:val="both"/>
      </w:pPr>
      <w:r>
        <w:t>Detecting a stable image from a dynamically changing background image.</w:t>
      </w:r>
    </w:p>
    <w:p w14:paraId="69574252" w14:textId="1195ADD5" w:rsidR="003751EE" w:rsidRDefault="003751EE" w:rsidP="00C2236B">
      <w:pPr>
        <w:pStyle w:val="ListParagraph"/>
        <w:numPr>
          <w:ilvl w:val="0"/>
          <w:numId w:val="10"/>
        </w:numPr>
        <w:spacing w:line="360" w:lineRule="auto"/>
        <w:jc w:val="both"/>
      </w:pPr>
      <w:r>
        <w:t>Calibration of the camera.</w:t>
      </w:r>
    </w:p>
    <w:p w14:paraId="6CCEF6E2" w14:textId="77777777" w:rsidR="003751EE" w:rsidRDefault="003751EE" w:rsidP="003B2915">
      <w:pPr>
        <w:pStyle w:val="ListParagraph"/>
        <w:spacing w:line="360" w:lineRule="auto"/>
        <w:jc w:val="both"/>
      </w:pPr>
    </w:p>
    <w:p w14:paraId="0FC6635E" w14:textId="77777777" w:rsidR="003751EE" w:rsidRDefault="003751EE" w:rsidP="003B2915">
      <w:pPr>
        <w:pStyle w:val="ListParagraph"/>
        <w:spacing w:line="360" w:lineRule="auto"/>
        <w:jc w:val="both"/>
      </w:pPr>
      <w:r>
        <w:t>Identification of vehicles.</w:t>
      </w:r>
    </w:p>
    <w:p w14:paraId="25D83D0E" w14:textId="77A9B096" w:rsidR="003751EE" w:rsidRDefault="003751EE" w:rsidP="003B2915">
      <w:pPr>
        <w:pStyle w:val="ListParagraph"/>
        <w:numPr>
          <w:ilvl w:val="0"/>
          <w:numId w:val="11"/>
        </w:numPr>
        <w:spacing w:line="360" w:lineRule="auto"/>
        <w:jc w:val="both"/>
      </w:pPr>
      <w:r>
        <w:t>Tracking moving vehicles in each lane.</w:t>
      </w:r>
    </w:p>
    <w:p w14:paraId="753AFC2B" w14:textId="43E86320" w:rsidR="003751EE" w:rsidRDefault="003751EE" w:rsidP="003B2915">
      <w:pPr>
        <w:pStyle w:val="ListParagraph"/>
        <w:numPr>
          <w:ilvl w:val="0"/>
          <w:numId w:val="11"/>
        </w:numPr>
        <w:spacing w:line="360" w:lineRule="auto"/>
        <w:jc w:val="both"/>
      </w:pPr>
      <w:r>
        <w:t xml:space="preserve">Counting vehicles. </w:t>
      </w:r>
    </w:p>
    <w:p w14:paraId="1E8F74C2" w14:textId="452FAD8C" w:rsidR="002B4D3A" w:rsidRDefault="003751EE" w:rsidP="003B2915">
      <w:pPr>
        <w:pStyle w:val="ListParagraph"/>
        <w:numPr>
          <w:ilvl w:val="0"/>
          <w:numId w:val="11"/>
        </w:numPr>
        <w:spacing w:line="360" w:lineRule="auto"/>
        <w:jc w:val="both"/>
      </w:pPr>
      <w:r>
        <w:t>Classifying vehicles</w:t>
      </w:r>
    </w:p>
    <w:p w14:paraId="1045FDA3" w14:textId="7B26D6D5" w:rsidR="006A31AB" w:rsidRDefault="003751EE" w:rsidP="003B2915">
      <w:pPr>
        <w:pStyle w:val="ListParagraph"/>
        <w:spacing w:line="360" w:lineRule="auto"/>
        <w:jc w:val="both"/>
      </w:pPr>
      <w:r>
        <w:t>. The paper starts with a brief overview of related work followed by a description of the approach including segmentation, calibration, tracking, and classification. The paper concludes with results and final conclusions.</w:t>
      </w:r>
    </w:p>
    <w:p w14:paraId="1C0C932E" w14:textId="0FE2575E" w:rsidR="00105844" w:rsidRDefault="00105844" w:rsidP="003B2915">
      <w:pPr>
        <w:pStyle w:val="ListParagraph"/>
        <w:spacing w:line="360" w:lineRule="auto"/>
        <w:jc w:val="both"/>
      </w:pPr>
      <w:r>
        <w:t xml:space="preserve">    </w:t>
      </w:r>
      <w:r w:rsidR="00A540EC">
        <w:t xml:space="preserve">     </w:t>
      </w:r>
      <w:r>
        <w:t xml:space="preserve">Vehicle counting is carried out using the virtual </w:t>
      </w:r>
      <w:r w:rsidR="006713ED">
        <w:t xml:space="preserve">line method. This  virtual line acts as a counter from which the count is updated. For each vehicle that enters into the frame </w:t>
      </w:r>
      <w:r w:rsidR="006713ED">
        <w:lastRenderedPageBreak/>
        <w:t>and crosses the virtual line, the count is incremented. The virtual line is a baseline that cuts the frame in two parts. In traffic, when the vehicles are close to each other, there is a risk to count two adjacent vehicles being counted as one ,</w:t>
      </w:r>
      <w:r w:rsidR="00A540EC">
        <w:t xml:space="preserve"> which reduces the accuracy of the solution. This shortcoming can be overcome by using an accurate object segmentation algorithm. These methods based on virtual line can effectively perform counting with traffic</w:t>
      </w:r>
      <w:r w:rsidR="00F43D45">
        <w:t>.</w:t>
      </w:r>
    </w:p>
    <w:p w14:paraId="03E6CAD0" w14:textId="5E3C0627" w:rsidR="00F43D45" w:rsidRDefault="0077113E" w:rsidP="003B2915">
      <w:pPr>
        <w:pStyle w:val="ListParagraph"/>
        <w:spacing w:line="360" w:lineRule="auto"/>
        <w:jc w:val="both"/>
      </w:pPr>
      <w:r>
        <w:t xml:space="preserve">     </w:t>
      </w:r>
      <w:r w:rsidRPr="0077113E">
        <w:t>Vehicle detection and statistics in highway monitoring video scenes are of considerable significance to intelligent traffic management and control of the highway. With the popular installation of traffic surveillance cameras, a vast database of traffic video footage has been obtained for analysis. Generally, at a high viewing angle, a more-distant road surface can be considered. The object size of the vehicle changes greatly at this viewing angle, and the detection accuracy of a small object far away from the road is low. In the face of complex camera scenes, it is essential to effectively solve the above problems and further apply them. In this article, we focus on the above issues to propose a viable solution, and we apply the vehicle detection results to multi-object tracking and vehicle counting.</w:t>
      </w:r>
    </w:p>
    <w:p w14:paraId="527BCEF5" w14:textId="72BF5C5A" w:rsidR="00705094" w:rsidRDefault="00705094" w:rsidP="003B2915">
      <w:pPr>
        <w:pStyle w:val="ListParagraph"/>
        <w:spacing w:line="360" w:lineRule="auto"/>
        <w:jc w:val="both"/>
      </w:pPr>
    </w:p>
    <w:p w14:paraId="3246D03F" w14:textId="61AFDBEC" w:rsidR="00705094" w:rsidRDefault="00705094" w:rsidP="003B2915">
      <w:pPr>
        <w:pStyle w:val="ListParagraph"/>
        <w:spacing w:line="360" w:lineRule="auto"/>
        <w:jc w:val="both"/>
      </w:pPr>
    </w:p>
    <w:p w14:paraId="3294E12D" w14:textId="148F392B" w:rsidR="00705094" w:rsidRDefault="00705094" w:rsidP="003B2915">
      <w:pPr>
        <w:pStyle w:val="ListParagraph"/>
        <w:spacing w:line="360" w:lineRule="auto"/>
        <w:jc w:val="both"/>
      </w:pPr>
    </w:p>
    <w:p w14:paraId="5590D47A" w14:textId="30342C74" w:rsidR="00705094" w:rsidRDefault="00705094" w:rsidP="003B2915">
      <w:pPr>
        <w:pStyle w:val="ListParagraph"/>
        <w:spacing w:line="360" w:lineRule="auto"/>
        <w:jc w:val="both"/>
      </w:pPr>
    </w:p>
    <w:p w14:paraId="5C9A39B4" w14:textId="23A486E2" w:rsidR="00705094" w:rsidRDefault="00705094" w:rsidP="003B2915">
      <w:pPr>
        <w:pStyle w:val="ListParagraph"/>
        <w:spacing w:line="360" w:lineRule="auto"/>
        <w:jc w:val="both"/>
      </w:pPr>
    </w:p>
    <w:p w14:paraId="79D7536E" w14:textId="54A8A02A" w:rsidR="00705094" w:rsidRDefault="00705094" w:rsidP="003B2915">
      <w:pPr>
        <w:pStyle w:val="ListParagraph"/>
        <w:spacing w:line="360" w:lineRule="auto"/>
        <w:jc w:val="both"/>
      </w:pPr>
    </w:p>
    <w:p w14:paraId="6415592D" w14:textId="220AFF19" w:rsidR="00705094" w:rsidRDefault="00705094" w:rsidP="003B2915">
      <w:pPr>
        <w:pStyle w:val="ListParagraph"/>
        <w:spacing w:line="360" w:lineRule="auto"/>
        <w:jc w:val="both"/>
      </w:pPr>
    </w:p>
    <w:p w14:paraId="1AE91D34" w14:textId="7C12136D" w:rsidR="00705094" w:rsidRDefault="00705094" w:rsidP="003B2915">
      <w:pPr>
        <w:pStyle w:val="ListParagraph"/>
        <w:spacing w:line="360" w:lineRule="auto"/>
        <w:jc w:val="both"/>
      </w:pPr>
    </w:p>
    <w:p w14:paraId="5C803DFF" w14:textId="3ED75427" w:rsidR="00705094" w:rsidRDefault="00705094" w:rsidP="003B2915">
      <w:pPr>
        <w:pStyle w:val="ListParagraph"/>
        <w:spacing w:line="360" w:lineRule="auto"/>
        <w:jc w:val="both"/>
      </w:pPr>
    </w:p>
    <w:p w14:paraId="65C420F3" w14:textId="303100BE" w:rsidR="00705094" w:rsidRDefault="00705094" w:rsidP="003B2915">
      <w:pPr>
        <w:pStyle w:val="ListParagraph"/>
        <w:spacing w:line="360" w:lineRule="auto"/>
        <w:jc w:val="both"/>
      </w:pPr>
    </w:p>
    <w:p w14:paraId="62F6332A" w14:textId="1A15D0AA" w:rsidR="00705094" w:rsidRDefault="00705094" w:rsidP="003B2915">
      <w:pPr>
        <w:pStyle w:val="ListParagraph"/>
        <w:spacing w:line="360" w:lineRule="auto"/>
        <w:jc w:val="both"/>
      </w:pPr>
    </w:p>
    <w:p w14:paraId="51F2CDA4" w14:textId="6AC7FC25" w:rsidR="00705094" w:rsidRDefault="00705094" w:rsidP="003B2915">
      <w:pPr>
        <w:pStyle w:val="ListParagraph"/>
        <w:spacing w:line="360" w:lineRule="auto"/>
        <w:jc w:val="both"/>
      </w:pPr>
    </w:p>
    <w:p w14:paraId="1521030B" w14:textId="2E7E6A2E" w:rsidR="00705094" w:rsidRDefault="00705094" w:rsidP="003B2915">
      <w:pPr>
        <w:pStyle w:val="ListParagraph"/>
        <w:spacing w:line="360" w:lineRule="auto"/>
        <w:jc w:val="both"/>
      </w:pPr>
    </w:p>
    <w:p w14:paraId="42BC2E7E" w14:textId="48507210" w:rsidR="00705094" w:rsidRDefault="00705094" w:rsidP="003B2915">
      <w:pPr>
        <w:pStyle w:val="ListParagraph"/>
        <w:spacing w:line="360" w:lineRule="auto"/>
        <w:jc w:val="both"/>
      </w:pPr>
    </w:p>
    <w:p w14:paraId="5134A4EE" w14:textId="6BA8257C" w:rsidR="00705094" w:rsidRDefault="00705094" w:rsidP="003B2915">
      <w:pPr>
        <w:pStyle w:val="ListParagraph"/>
        <w:spacing w:line="360" w:lineRule="auto"/>
        <w:jc w:val="both"/>
      </w:pPr>
    </w:p>
    <w:p w14:paraId="072AE615" w14:textId="3007C1AA" w:rsidR="00705094" w:rsidRDefault="00705094" w:rsidP="003B2915">
      <w:pPr>
        <w:spacing w:line="360" w:lineRule="auto"/>
        <w:jc w:val="both"/>
      </w:pPr>
    </w:p>
    <w:p w14:paraId="349D7698" w14:textId="577B0482" w:rsidR="0041035E" w:rsidRDefault="0041035E" w:rsidP="003B2915">
      <w:pPr>
        <w:spacing w:line="360" w:lineRule="auto"/>
        <w:jc w:val="both"/>
      </w:pPr>
    </w:p>
    <w:p w14:paraId="2568CC37" w14:textId="406F1D6B" w:rsidR="00007AA1" w:rsidRDefault="00007AA1" w:rsidP="003B2915">
      <w:pPr>
        <w:spacing w:line="360" w:lineRule="auto"/>
        <w:jc w:val="both"/>
      </w:pPr>
    </w:p>
    <w:p w14:paraId="01C857A2" w14:textId="7DD69972" w:rsidR="00007AA1" w:rsidRDefault="00007AA1" w:rsidP="003B2915">
      <w:pPr>
        <w:spacing w:line="360" w:lineRule="auto"/>
        <w:jc w:val="both"/>
      </w:pPr>
    </w:p>
    <w:p w14:paraId="2CC9A214" w14:textId="77777777" w:rsidR="00007AA1" w:rsidRDefault="00007AA1" w:rsidP="003B2915">
      <w:pPr>
        <w:spacing w:line="360" w:lineRule="auto"/>
        <w:jc w:val="both"/>
      </w:pPr>
    </w:p>
    <w:p w14:paraId="656E67C2" w14:textId="571CD813" w:rsidR="006A31AB" w:rsidRPr="00007AA1" w:rsidRDefault="00382DF6" w:rsidP="00007AA1">
      <w:pPr>
        <w:pStyle w:val="ListParagraph"/>
        <w:numPr>
          <w:ilvl w:val="1"/>
          <w:numId w:val="35"/>
        </w:numPr>
        <w:spacing w:line="360" w:lineRule="auto"/>
        <w:jc w:val="both"/>
        <w:rPr>
          <w:b/>
          <w:bCs/>
          <w:sz w:val="32"/>
          <w:szCs w:val="32"/>
        </w:rPr>
      </w:pPr>
      <w:r w:rsidRPr="00007AA1">
        <w:rPr>
          <w:b/>
          <w:bCs/>
          <w:sz w:val="32"/>
          <w:szCs w:val="32"/>
        </w:rPr>
        <w:t>OVERVIEW</w:t>
      </w:r>
    </w:p>
    <w:p w14:paraId="7352D5F2" w14:textId="77777777" w:rsidR="00AE6E00" w:rsidRPr="00AE6E00" w:rsidRDefault="00AE6E00" w:rsidP="003B2915">
      <w:pPr>
        <w:pStyle w:val="ListParagraph"/>
        <w:spacing w:line="360" w:lineRule="auto"/>
        <w:ind w:left="480"/>
        <w:jc w:val="both"/>
      </w:pPr>
    </w:p>
    <w:p w14:paraId="5B652D6C" w14:textId="2CA7AB07" w:rsidR="0091444B" w:rsidRDefault="006A31AB" w:rsidP="003B2915">
      <w:pPr>
        <w:pStyle w:val="ListParagraph"/>
        <w:spacing w:line="360" w:lineRule="auto"/>
        <w:jc w:val="both"/>
      </w:pPr>
      <w:r>
        <w:t>In reference [3], a system for detection and classification of vehicles is described. It uses a self adaptive background subtraction technique to separate vehicles from the background. The resulting connected regions are then tracked over a sequence of images using a spatial matching method. The tracked regions are grouped together to form vehicles. Reference [4] also uses adaptive background detection method to identify vehicles. The vehicles are tracked based on contour extraction. Prewitt filter kernel is used for edge detection. The contour linking method used for connecting separated edge parts of the original object into one closed contour. A contour labelling method is used to mark and calculate vehicles within frames. In reference [5], feature based tracking algorithm has been used. Offline camera calibration has been carried out to detect the parameters such as line correspondences for a projective mapping, detection region and multiple fiducially points for camera stabilization. Here, projective transformation is necessary as the features are tracked in world coordinates to exploit known physical constraints on vehicle motion. The transformation is used to calculate distance based measures such as position, velocity and density. In reference [6], adaptive background learning for vehicle detection and spatio-temporal tracking is described. A framework is proposed to analyze the traffic video sequence using unsupervised vehicle detection and spatio-temporal tracking that includes an image/video segmentation method, a background learning/subtraction method and an object tracking algorithm. In reference [7], a system on vehicle detection under day and night illumination is described. Vehicle detection at day time is done by using consecutive three frame subtraction method by detecting moving points. The moving points are classified and labelled as vehicles. Vehicle detection at night time is done by identifying vehicles in terms of pair of headlights. To detect only the objects related headlights, the system perform detection via morphological analysis, by taking into account aspects like shape, size and minimal distance between vehicles. Finally, the verification is based on the correlation between headlights belonging to the same pair. In reference [8], a system for fast vehicle detection with probabilistic feature grouping and its application to vehicle tracking is described. The images were obtained from three cameras installed on a roof of a 30-</w:t>
      </w:r>
      <w:r>
        <w:lastRenderedPageBreak/>
        <w:t>story building alongside a freeway in order to avoid overlapping of vehicles. System introduces a new vehicle tracking approach based on a modelbased 3-D vehicle detection and description algorithm. The proposed algorithm uses a probabilistic “line” feature grouping method to detect vehicles. The tracking is performed based on the zero-mean cross correlation matching technique. System detects vehicles at the entrance area and track the detected vehicles based on their intensity profiles. In reference [9], a system for vehicle detection and tracking is described. This system is fully based on the Block Matching Algorithm (BMA), which is the motion estimation algorithm employed in the MPEG compression standard. BMA partitions the current frame in small, fixed size blocks and matches them in the previous frame in order to estimate displacement of blocks between two successive frames. The detection and tracking approach is as follows. BMA provides motion vectors, which are then regular</w:t>
      </w:r>
      <w:r w:rsidR="008405D4">
        <w:t>iz</w:t>
      </w:r>
      <w:r>
        <w:t>ed using a Vector Median Filter. After the regulari</w:t>
      </w:r>
      <w:r w:rsidR="003B6998">
        <w:t>z</w:t>
      </w:r>
      <w:r>
        <w:t>ation step, motion vectors are grouped based on their adjacency and similarity, and a set of vehicles is identified per singular frame. Finally, the tracking algorithm establishes the correspondences between the vehicles detected in each frames of the sequence, allowing the estimation of their trajectories as well as the detection of new entries and exits. The tracking algorithm is strongly based on the BMA. It consider the BMA output as the basic tracking information associated with each block and combine this information with the already available block-level tracking as a grouped output in order to achieve the desired result.</w:t>
      </w:r>
    </w:p>
    <w:p w14:paraId="1923339F" w14:textId="77777777" w:rsidR="0091444B" w:rsidRDefault="0091444B" w:rsidP="003B2915">
      <w:pPr>
        <w:spacing w:line="360" w:lineRule="auto"/>
        <w:jc w:val="both"/>
        <w:rPr>
          <w:rFonts w:eastAsia="Calibri"/>
        </w:rPr>
      </w:pPr>
      <w:r>
        <w:br w:type="page"/>
      </w:r>
    </w:p>
    <w:p w14:paraId="4D2A181C" w14:textId="026E710F" w:rsidR="005B680B" w:rsidRDefault="00934918" w:rsidP="003B2915">
      <w:pPr>
        <w:pStyle w:val="ListParagraph"/>
        <w:spacing w:line="360" w:lineRule="auto"/>
        <w:jc w:val="both"/>
        <w:rPr>
          <w:b/>
          <w:bCs/>
          <w:sz w:val="32"/>
          <w:szCs w:val="32"/>
        </w:rPr>
      </w:pPr>
      <w:r w:rsidRPr="00BE3C76">
        <w:rPr>
          <w:b/>
          <w:bCs/>
          <w:sz w:val="32"/>
          <w:szCs w:val="32"/>
        </w:rPr>
        <w:lastRenderedPageBreak/>
        <w:t xml:space="preserve">1.2 </w:t>
      </w:r>
      <w:r w:rsidR="0091444B" w:rsidRPr="00BE3C76">
        <w:rPr>
          <w:b/>
          <w:bCs/>
          <w:sz w:val="32"/>
          <w:szCs w:val="32"/>
        </w:rPr>
        <w:t>APPLICATIONS</w:t>
      </w:r>
    </w:p>
    <w:p w14:paraId="2F3F4D42" w14:textId="77777777" w:rsidR="00FE6449" w:rsidRPr="00FE6449" w:rsidRDefault="00FE6449" w:rsidP="003B2915">
      <w:pPr>
        <w:pStyle w:val="ListParagraph"/>
        <w:spacing w:line="360" w:lineRule="auto"/>
        <w:jc w:val="both"/>
        <w:rPr>
          <w:b/>
          <w:bCs/>
          <w:sz w:val="32"/>
          <w:szCs w:val="32"/>
        </w:rPr>
      </w:pPr>
    </w:p>
    <w:p w14:paraId="53E60EF5" w14:textId="6453FAF7" w:rsidR="00F62FF0" w:rsidRDefault="00FE6449" w:rsidP="003B2915">
      <w:pPr>
        <w:spacing w:line="360" w:lineRule="auto"/>
        <w:jc w:val="both"/>
      </w:pPr>
      <w:r>
        <w:t>We opt to work on this project t</w:t>
      </w:r>
      <w:r w:rsidR="00F62FF0" w:rsidRPr="00800969">
        <w:t>o minimize traffic congestion and its negative effects. Tra</w:t>
      </w:r>
      <w:r w:rsidR="00B95F78" w:rsidRPr="00800969">
        <w:t>f</w:t>
      </w:r>
      <w:r w:rsidR="00F62FF0" w:rsidRPr="00800969">
        <w:t>fic management systems are composed of a set applications a</w:t>
      </w:r>
      <w:r w:rsidR="00B95F78" w:rsidRPr="00800969">
        <w:t>n</w:t>
      </w:r>
      <w:r w:rsidR="00F62FF0" w:rsidRPr="00800969">
        <w:t xml:space="preserve">d management tools to improve the overall </w:t>
      </w:r>
      <w:r w:rsidR="00B95F78" w:rsidRPr="00800969">
        <w:t>the traffic efficiency and safety of the transportation systems. And also it</w:t>
      </w:r>
      <w:r>
        <w:t xml:space="preserve"> </w:t>
      </w:r>
    </w:p>
    <w:p w14:paraId="04CFB27F" w14:textId="77777777" w:rsidR="007E5A09" w:rsidRDefault="007E5A09" w:rsidP="003B2915">
      <w:pPr>
        <w:spacing w:line="360" w:lineRule="auto"/>
        <w:jc w:val="both"/>
      </w:pPr>
    </w:p>
    <w:p w14:paraId="58361753" w14:textId="798A6CCC" w:rsidR="00FE6449" w:rsidRDefault="00FE6449" w:rsidP="003B2915">
      <w:pPr>
        <w:pStyle w:val="ListParagraph"/>
        <w:numPr>
          <w:ilvl w:val="0"/>
          <w:numId w:val="30"/>
        </w:numPr>
        <w:spacing w:line="360" w:lineRule="auto"/>
        <w:jc w:val="both"/>
      </w:pPr>
      <w:r>
        <w:t>Reduces day-to-day congestion by improving traffic flow</w:t>
      </w:r>
    </w:p>
    <w:p w14:paraId="4E7CC34C" w14:textId="5226AAAB" w:rsidR="00FE6449" w:rsidRDefault="00FE6449" w:rsidP="003B2915">
      <w:pPr>
        <w:pStyle w:val="ListParagraph"/>
        <w:numPr>
          <w:ilvl w:val="0"/>
          <w:numId w:val="30"/>
        </w:numPr>
        <w:spacing w:line="360" w:lineRule="auto"/>
        <w:jc w:val="both"/>
      </w:pPr>
      <w:r>
        <w:t>Prioritize traffic according to real- time changes in traffic conditions</w:t>
      </w:r>
    </w:p>
    <w:p w14:paraId="306E530A" w14:textId="42B990D3" w:rsidR="00FE6449" w:rsidRDefault="00FE6449" w:rsidP="003B2915">
      <w:pPr>
        <w:pStyle w:val="ListParagraph"/>
        <w:numPr>
          <w:ilvl w:val="0"/>
          <w:numId w:val="30"/>
        </w:numPr>
        <w:spacing w:line="360" w:lineRule="auto"/>
        <w:jc w:val="both"/>
      </w:pPr>
      <w:r>
        <w:t>Reduce pollution by limiting traffic jams</w:t>
      </w:r>
    </w:p>
    <w:p w14:paraId="63F5B528" w14:textId="288E7BFA" w:rsidR="00FE6449" w:rsidRDefault="00FE6449" w:rsidP="003B2915">
      <w:pPr>
        <w:pStyle w:val="ListParagraph"/>
        <w:numPr>
          <w:ilvl w:val="0"/>
          <w:numId w:val="30"/>
        </w:numPr>
        <w:spacing w:line="360" w:lineRule="auto"/>
        <w:jc w:val="both"/>
      </w:pPr>
      <w:r>
        <w:t>Fully automated traffic analysis in real-time, applicable for large-scale use.</w:t>
      </w:r>
    </w:p>
    <w:p w14:paraId="3D2F764B" w14:textId="77777777" w:rsidR="00FE6449" w:rsidRPr="00800969" w:rsidRDefault="00FE6449" w:rsidP="003B2915">
      <w:pPr>
        <w:pStyle w:val="ListParagraph"/>
        <w:numPr>
          <w:ilvl w:val="0"/>
          <w:numId w:val="30"/>
        </w:numPr>
        <w:spacing w:line="360" w:lineRule="auto"/>
        <w:jc w:val="both"/>
      </w:pPr>
      <w:r w:rsidRPr="00800969">
        <w:t>Detect anomalies and dangerous events effectively, using the video of common CCTV cameras.</w:t>
      </w:r>
    </w:p>
    <w:p w14:paraId="53B1610C" w14:textId="3C610CD2" w:rsidR="00FE6449" w:rsidRDefault="00FE6449" w:rsidP="003B2915">
      <w:pPr>
        <w:pStyle w:val="ListParagraph"/>
        <w:numPr>
          <w:ilvl w:val="0"/>
          <w:numId w:val="30"/>
        </w:numPr>
        <w:spacing w:line="360" w:lineRule="auto"/>
        <w:jc w:val="both"/>
      </w:pPr>
      <w:r w:rsidRPr="00800969">
        <w:t>Insights to detect and monitor peak hours, bottlenecks and compare different locations</w:t>
      </w:r>
    </w:p>
    <w:p w14:paraId="0E2FB324" w14:textId="77777777" w:rsidR="00FE6449" w:rsidRPr="00800969" w:rsidRDefault="00FE6449" w:rsidP="003B2915">
      <w:pPr>
        <w:pStyle w:val="ListParagraph"/>
        <w:numPr>
          <w:ilvl w:val="0"/>
          <w:numId w:val="30"/>
        </w:numPr>
        <w:spacing w:line="360" w:lineRule="auto"/>
        <w:jc w:val="both"/>
      </w:pPr>
      <w:r w:rsidRPr="00800969">
        <w:t>Quantify and track changes over time and how measures (to reduce traffic congestion or lower urban traffic to reduce emissions) effectively impact traffic flow</w:t>
      </w:r>
    </w:p>
    <w:p w14:paraId="72359F5D" w14:textId="77777777" w:rsidR="00FE6449" w:rsidRDefault="00FE6449" w:rsidP="003B2915">
      <w:pPr>
        <w:spacing w:line="360" w:lineRule="auto"/>
        <w:jc w:val="both"/>
      </w:pPr>
    </w:p>
    <w:p w14:paraId="558641E2" w14:textId="77777777" w:rsidR="00FE6449" w:rsidRDefault="00FE6449" w:rsidP="003B2915">
      <w:pPr>
        <w:spacing w:line="360" w:lineRule="auto"/>
        <w:jc w:val="both"/>
      </w:pPr>
    </w:p>
    <w:p w14:paraId="78ABDB1C" w14:textId="77777777" w:rsidR="00FE6449" w:rsidRDefault="00FE6449" w:rsidP="003B2915">
      <w:pPr>
        <w:spacing w:line="360" w:lineRule="auto"/>
        <w:jc w:val="both"/>
      </w:pPr>
    </w:p>
    <w:p w14:paraId="44B11AF1" w14:textId="77777777" w:rsidR="00FE6449" w:rsidRPr="00800969" w:rsidRDefault="00FE6449" w:rsidP="003B2915">
      <w:pPr>
        <w:spacing w:line="360" w:lineRule="auto"/>
        <w:jc w:val="both"/>
      </w:pPr>
    </w:p>
    <w:p w14:paraId="4288C431" w14:textId="77777777" w:rsidR="00B95F78" w:rsidRDefault="00B95F78" w:rsidP="003B2915">
      <w:pPr>
        <w:spacing w:line="360" w:lineRule="auto"/>
        <w:jc w:val="both"/>
      </w:pPr>
    </w:p>
    <w:p w14:paraId="5D9A437E" w14:textId="7401BCBA" w:rsidR="00FE6449" w:rsidRDefault="00800969" w:rsidP="003B2915">
      <w:pPr>
        <w:spacing w:line="360" w:lineRule="auto"/>
        <w:jc w:val="both"/>
      </w:pPr>
      <w:r>
        <w:t xml:space="preserve">      </w:t>
      </w:r>
    </w:p>
    <w:p w14:paraId="2FB88AD8" w14:textId="77777777" w:rsidR="00F9737B" w:rsidRDefault="00F9737B" w:rsidP="003B2915">
      <w:pPr>
        <w:spacing w:line="360" w:lineRule="auto"/>
        <w:jc w:val="both"/>
      </w:pPr>
    </w:p>
    <w:p w14:paraId="463EFA0A" w14:textId="77777777" w:rsidR="007464CF" w:rsidRDefault="007464CF" w:rsidP="003B2915">
      <w:pPr>
        <w:spacing w:line="360" w:lineRule="auto"/>
        <w:jc w:val="both"/>
      </w:pPr>
    </w:p>
    <w:p w14:paraId="3DA38637" w14:textId="77777777" w:rsidR="007464CF" w:rsidRDefault="007464CF" w:rsidP="003B2915">
      <w:pPr>
        <w:spacing w:line="360" w:lineRule="auto"/>
        <w:jc w:val="both"/>
      </w:pPr>
      <w:r>
        <w:br w:type="page"/>
      </w:r>
    </w:p>
    <w:p w14:paraId="4E2DF81E" w14:textId="6CD3BB72" w:rsidR="006A31AB" w:rsidRPr="0049535D" w:rsidRDefault="0051036F" w:rsidP="0051036F">
      <w:pPr>
        <w:tabs>
          <w:tab w:val="left" w:pos="2203"/>
          <w:tab w:val="center" w:pos="4535"/>
        </w:tabs>
        <w:spacing w:line="360" w:lineRule="auto"/>
        <w:rPr>
          <w:b/>
          <w:bCs/>
          <w:sz w:val="40"/>
          <w:szCs w:val="40"/>
        </w:rPr>
      </w:pPr>
      <w:r>
        <w:rPr>
          <w:b/>
          <w:bCs/>
          <w:sz w:val="40"/>
          <w:szCs w:val="40"/>
        </w:rPr>
        <w:lastRenderedPageBreak/>
        <w:t xml:space="preserve">2. </w:t>
      </w:r>
      <w:r w:rsidR="00DA03B6" w:rsidRPr="0049535D">
        <w:rPr>
          <w:b/>
          <w:bCs/>
          <w:sz w:val="40"/>
          <w:szCs w:val="40"/>
        </w:rPr>
        <w:t>LITERATURE REVIEW</w:t>
      </w:r>
    </w:p>
    <w:p w14:paraId="13021FE4" w14:textId="77777777" w:rsidR="00692329" w:rsidRDefault="00692329" w:rsidP="003B2915">
      <w:pPr>
        <w:spacing w:line="360" w:lineRule="auto"/>
        <w:jc w:val="both"/>
        <w:rPr>
          <w:b/>
          <w:bCs/>
          <w:sz w:val="40"/>
          <w:szCs w:val="40"/>
        </w:rPr>
      </w:pPr>
    </w:p>
    <w:p w14:paraId="6CB176BE" w14:textId="762F741B" w:rsidR="00692329" w:rsidRPr="00692329" w:rsidRDefault="00692329" w:rsidP="003B2915">
      <w:pPr>
        <w:spacing w:line="360" w:lineRule="auto"/>
        <w:jc w:val="both"/>
      </w:pPr>
      <w:r>
        <w:t xml:space="preserve">              </w:t>
      </w:r>
      <w:r w:rsidRPr="00692329">
        <w:t xml:space="preserve">In the past few decades researchers had a great interest in vehicle detection and tracking. The topic attracted the attention quit much. Different sensing modalities have been used for detecting the objects or specifically vehicles. These modalities are LIDAR, radar, and computer vision. The attraction caused by immense progress of image processing. The very first signs and models of image processing goes back to the 1960s’ and 1070s’, after that various methods and techniques have been invented and proposed (Chen, 2015). This chapter briefly discuss the recent related works by researchers regarding vehicle detection and tracking. At the very beginning we can say that any approach in this topic are classified. At a glance we have four sections: </w:t>
      </w:r>
      <w:r w:rsidRPr="00692329">
        <w:sym w:font="Symbol" w:char="F0B7"/>
      </w:r>
      <w:r w:rsidRPr="00692329">
        <w:t xml:space="preserve"> Object recognition and identification from the appearance </w:t>
      </w:r>
      <w:r w:rsidRPr="00692329">
        <w:sym w:font="Symbol" w:char="F0B7"/>
      </w:r>
      <w:r w:rsidRPr="00692329">
        <w:t xml:space="preserve"> Classifying the object into one of the categories. </w:t>
      </w:r>
      <w:r w:rsidRPr="00692329">
        <w:sym w:font="Symbol" w:char="F0B7"/>
      </w:r>
      <w:r w:rsidRPr="00692329">
        <w:t xml:space="preserve"> Object detection or target detection </w:t>
      </w:r>
      <w:r w:rsidRPr="00692329">
        <w:sym w:font="Symbol" w:char="F0B7"/>
      </w:r>
      <w:r w:rsidRPr="00692329">
        <w:t xml:space="preserve"> Tracking the object or the target Object detection presents some unique attributes of an object that a computer can identify distinctly from other objects. Meanwhile the object classification intend to identify the similarities of an object with an object category at all. From the object detection result, we can assign an object tracker, the tracker is following the target by re-detecting it in the sequence frame following the first point of the target. The primary goal and target of the thesis is to develop a system in which the system should be able to detect and track the vehicles automatically whether they are static or moving in images and videos.</w:t>
      </w:r>
    </w:p>
    <w:p w14:paraId="618987E7" w14:textId="77777777" w:rsidR="00692329" w:rsidRDefault="00692329" w:rsidP="003B2915">
      <w:pPr>
        <w:spacing w:line="360" w:lineRule="auto"/>
        <w:jc w:val="both"/>
        <w:rPr>
          <w:rFonts w:eastAsia="Calibri"/>
        </w:rPr>
      </w:pPr>
    </w:p>
    <w:p w14:paraId="09C07526" w14:textId="0CB04667" w:rsidR="003751EE" w:rsidRDefault="006A31AB" w:rsidP="003B2915">
      <w:pPr>
        <w:spacing w:line="360" w:lineRule="auto"/>
        <w:jc w:val="both"/>
      </w:pPr>
      <w:r>
        <w:t>This section presents the essential steps in project implementation, starting from a video clip of a traffic scene and ending in vehicle classification and counting. The work was carried out with freely available video clips of traffic scenes. 3.1 Background Detection To extract stable background image, adaptive background detection method was used [3]. This method uses mean value of pixels within a range of frames to detect the background. If the variance of a given pixel is below a predefined threshold, then the pixel is considered to be stable. The background image is updated according to the equation given below. Bt+1 = Bt + St ×Mt Here, Bt is old background image, St is a mask which varies between 0 and 1 depending on the variance and Mt is mean value of pixels.</w:t>
      </w:r>
    </w:p>
    <w:p w14:paraId="3A6D1573" w14:textId="17CF60DE" w:rsidR="004B4016" w:rsidRDefault="004B4016" w:rsidP="003B2915">
      <w:pPr>
        <w:pStyle w:val="ListParagraph"/>
        <w:spacing w:line="360" w:lineRule="auto"/>
        <w:jc w:val="both"/>
        <w:rPr>
          <w:b/>
          <w:smallCaps/>
          <w:sz w:val="40"/>
          <w:szCs w:val="40"/>
        </w:rPr>
      </w:pPr>
      <w:r>
        <w:rPr>
          <w:noProof/>
        </w:rPr>
        <w:lastRenderedPageBreak/>
        <w:drawing>
          <wp:inline distT="0" distB="0" distL="0" distR="0" wp14:anchorId="4BA865B6" wp14:editId="2C219957">
            <wp:extent cx="3276600" cy="1904547"/>
            <wp:effectExtent l="0" t="0" r="0" b="635"/>
            <wp:docPr id="3623" name="Picture 3623"/>
            <wp:cNvGraphicFramePr/>
            <a:graphic xmlns:a="http://schemas.openxmlformats.org/drawingml/2006/main">
              <a:graphicData uri="http://schemas.openxmlformats.org/drawingml/2006/picture">
                <pic:pic xmlns:pic="http://schemas.openxmlformats.org/drawingml/2006/picture">
                  <pic:nvPicPr>
                    <pic:cNvPr id="3623" name="Picture 3623"/>
                    <pic:cNvPicPr/>
                  </pic:nvPicPr>
                  <pic:blipFill>
                    <a:blip r:embed="rId8"/>
                    <a:stretch>
                      <a:fillRect/>
                    </a:stretch>
                  </pic:blipFill>
                  <pic:spPr>
                    <a:xfrm>
                      <a:off x="0" y="0"/>
                      <a:ext cx="3328357" cy="1934631"/>
                    </a:xfrm>
                    <a:prstGeom prst="rect">
                      <a:avLst/>
                    </a:prstGeom>
                  </pic:spPr>
                </pic:pic>
              </a:graphicData>
            </a:graphic>
          </wp:inline>
        </w:drawing>
      </w:r>
    </w:p>
    <w:p w14:paraId="3B917AEA" w14:textId="4FAFD43D" w:rsidR="00101204" w:rsidRDefault="00101204" w:rsidP="003B2915">
      <w:pPr>
        <w:spacing w:after="9" w:line="360" w:lineRule="auto"/>
        <w:ind w:right="58"/>
        <w:jc w:val="both"/>
      </w:pPr>
      <w:r>
        <w:t xml:space="preserve">            </w:t>
      </w:r>
      <w:r w:rsidR="00FA4753">
        <w:t xml:space="preserve">             </w:t>
      </w:r>
      <w:r>
        <w:t xml:space="preserve">Fig 1: Stable background image </w:t>
      </w:r>
    </w:p>
    <w:p w14:paraId="577D0418" w14:textId="08C6863F" w:rsidR="00FA4753" w:rsidRDefault="00FA4753" w:rsidP="003B2915">
      <w:pPr>
        <w:spacing w:after="9" w:line="360" w:lineRule="auto"/>
        <w:ind w:right="58"/>
        <w:jc w:val="both"/>
      </w:pPr>
    </w:p>
    <w:p w14:paraId="59B69289" w14:textId="378B5CFC" w:rsidR="00FA4753" w:rsidRDefault="00FA4753" w:rsidP="003B2915">
      <w:pPr>
        <w:spacing w:after="9" w:line="360" w:lineRule="auto"/>
        <w:ind w:right="58"/>
        <w:jc w:val="both"/>
      </w:pPr>
    </w:p>
    <w:p w14:paraId="62BC4013" w14:textId="77777777" w:rsidR="00B64F48" w:rsidRDefault="00FA4753" w:rsidP="003B2915">
      <w:pPr>
        <w:pStyle w:val="ListParagraph"/>
        <w:spacing w:line="360" w:lineRule="auto"/>
        <w:jc w:val="both"/>
      </w:pPr>
      <w:r>
        <w:rPr>
          <w:noProof/>
        </w:rPr>
        <w:drawing>
          <wp:inline distT="0" distB="0" distL="0" distR="0" wp14:anchorId="468488D0" wp14:editId="7E8CF9C0">
            <wp:extent cx="3341370" cy="1915886"/>
            <wp:effectExtent l="0" t="0" r="0" b="8255"/>
            <wp:docPr id="35104" name="Picture 35104"/>
            <wp:cNvGraphicFramePr/>
            <a:graphic xmlns:a="http://schemas.openxmlformats.org/drawingml/2006/main">
              <a:graphicData uri="http://schemas.openxmlformats.org/drawingml/2006/picture">
                <pic:pic xmlns:pic="http://schemas.openxmlformats.org/drawingml/2006/picture">
                  <pic:nvPicPr>
                    <pic:cNvPr id="35104" name="Picture 35104"/>
                    <pic:cNvPicPr/>
                  </pic:nvPicPr>
                  <pic:blipFill>
                    <a:blip r:embed="rId9"/>
                    <a:stretch>
                      <a:fillRect/>
                    </a:stretch>
                  </pic:blipFill>
                  <pic:spPr>
                    <a:xfrm>
                      <a:off x="0" y="0"/>
                      <a:ext cx="3378680" cy="1937279"/>
                    </a:xfrm>
                    <a:prstGeom prst="rect">
                      <a:avLst/>
                    </a:prstGeom>
                  </pic:spPr>
                </pic:pic>
              </a:graphicData>
            </a:graphic>
          </wp:inline>
        </w:drawing>
      </w:r>
      <w:r w:rsidR="00B64F48" w:rsidRPr="00B64F48">
        <w:t xml:space="preserve"> </w:t>
      </w:r>
    </w:p>
    <w:p w14:paraId="178FE81D" w14:textId="3A5F5CE7" w:rsidR="00773ED8" w:rsidRDefault="00B64F48" w:rsidP="003B2915">
      <w:pPr>
        <w:pStyle w:val="ListParagraph"/>
        <w:spacing w:line="360" w:lineRule="auto"/>
        <w:jc w:val="both"/>
      </w:pPr>
      <w:r>
        <w:t xml:space="preserve">             Fig 2: Image under investigation </w:t>
      </w:r>
    </w:p>
    <w:p w14:paraId="1CB570E6" w14:textId="4EA8B5BF" w:rsidR="00773ED8" w:rsidRPr="00BE3C76" w:rsidRDefault="00773ED8" w:rsidP="003B2915">
      <w:pPr>
        <w:spacing w:line="360" w:lineRule="auto"/>
        <w:jc w:val="both"/>
        <w:rPr>
          <w:rFonts w:eastAsia="Calibri"/>
          <w:b/>
          <w:bCs/>
          <w:sz w:val="32"/>
          <w:szCs w:val="32"/>
        </w:rPr>
      </w:pPr>
      <w:r>
        <w:br w:type="page"/>
      </w:r>
      <w:r w:rsidR="00C07EFA" w:rsidRPr="00BE3C76">
        <w:rPr>
          <w:b/>
          <w:bCs/>
          <w:sz w:val="32"/>
          <w:szCs w:val="32"/>
        </w:rPr>
        <w:lastRenderedPageBreak/>
        <w:t>2.1</w:t>
      </w:r>
      <w:r w:rsidRPr="00BE3C76">
        <w:rPr>
          <w:b/>
          <w:bCs/>
          <w:sz w:val="32"/>
          <w:szCs w:val="32"/>
        </w:rPr>
        <w:t xml:space="preserve"> Camera Calibration</w:t>
      </w:r>
    </w:p>
    <w:p w14:paraId="7AD395DF" w14:textId="77777777" w:rsidR="00773ED8" w:rsidRPr="00773ED8" w:rsidRDefault="00773ED8" w:rsidP="003B2915">
      <w:pPr>
        <w:spacing w:line="360" w:lineRule="auto"/>
        <w:jc w:val="both"/>
        <w:rPr>
          <w:lang w:val="en-IN" w:eastAsia="en-IN"/>
        </w:rPr>
      </w:pPr>
    </w:p>
    <w:p w14:paraId="77B8F687" w14:textId="77777777" w:rsidR="00773ED8" w:rsidRDefault="00773ED8" w:rsidP="003B2915">
      <w:pPr>
        <w:spacing w:line="360" w:lineRule="auto"/>
        <w:ind w:left="-5" w:right="54"/>
        <w:jc w:val="both"/>
      </w:pPr>
      <w:r>
        <w:t xml:space="preserve">Camera calibration plays an important role in the identification process. Camera calibration is carried out to transform the image coordinates to world coordinates [5]. This is essential for the vehicle classification. It is also important if one wishes to extract the speed of the vehicles. In this work following assumptions were taken. </w:t>
      </w:r>
    </w:p>
    <w:p w14:paraId="0DD6841E" w14:textId="77777777" w:rsidR="00773ED8" w:rsidRDefault="00773ED8" w:rsidP="003B2915">
      <w:pPr>
        <w:numPr>
          <w:ilvl w:val="0"/>
          <w:numId w:val="12"/>
        </w:numPr>
        <w:spacing w:after="5" w:line="360" w:lineRule="auto"/>
        <w:ind w:right="54" w:hanging="360"/>
        <w:jc w:val="both"/>
      </w:pPr>
      <w:r>
        <w:t xml:space="preserve">Road is straight </w:t>
      </w:r>
    </w:p>
    <w:p w14:paraId="79973C1A" w14:textId="77777777" w:rsidR="00773ED8" w:rsidRDefault="00773ED8" w:rsidP="003B2915">
      <w:pPr>
        <w:numPr>
          <w:ilvl w:val="0"/>
          <w:numId w:val="12"/>
        </w:numPr>
        <w:spacing w:after="5" w:line="360" w:lineRule="auto"/>
        <w:ind w:right="54" w:hanging="360"/>
        <w:jc w:val="both"/>
      </w:pPr>
      <w:r>
        <w:t xml:space="preserve">Road is flat </w:t>
      </w:r>
    </w:p>
    <w:p w14:paraId="39E99D0B" w14:textId="77777777" w:rsidR="00773ED8" w:rsidRDefault="00773ED8" w:rsidP="003B2915">
      <w:pPr>
        <w:numPr>
          <w:ilvl w:val="0"/>
          <w:numId w:val="12"/>
        </w:numPr>
        <w:spacing w:after="190" w:line="360" w:lineRule="auto"/>
        <w:ind w:right="54" w:hanging="360"/>
        <w:jc w:val="both"/>
      </w:pPr>
      <w:r>
        <w:rPr>
          <w:i/>
        </w:rPr>
        <w:t>X</w:t>
      </w:r>
      <w:r>
        <w:t xml:space="preserve"> axis of the road space correspond to the direction perpendicular to the traffic flow and the </w:t>
      </w:r>
      <w:r>
        <w:rPr>
          <w:i/>
        </w:rPr>
        <w:t>Y</w:t>
      </w:r>
      <w:r>
        <w:t xml:space="preserve"> axis is parallel to the traffic flow. </w:t>
      </w:r>
    </w:p>
    <w:p w14:paraId="523A828A" w14:textId="77777777" w:rsidR="00773ED8" w:rsidRDefault="00773ED8" w:rsidP="003B2915">
      <w:pPr>
        <w:spacing w:line="360" w:lineRule="auto"/>
        <w:ind w:left="-5" w:right="54"/>
        <w:jc w:val="both"/>
      </w:pPr>
      <w:r>
        <w:t xml:space="preserve">The transformation that has been carried out from the image space to world space is the projection transformation. Assume that the width and the length of the selected area in road space (which are known) are </w:t>
      </w:r>
      <w:r>
        <w:rPr>
          <w:i/>
        </w:rPr>
        <w:t>w</w:t>
      </w:r>
      <w:r>
        <w:t xml:space="preserve"> and </w:t>
      </w:r>
      <w:r>
        <w:rPr>
          <w:i/>
        </w:rPr>
        <w:t>h</w:t>
      </w:r>
      <w:r>
        <w:t xml:space="preserve"> respectively. The equation to find the projective transformation matrix that maps the image space coordinates (</w:t>
      </w:r>
      <w:r>
        <w:rPr>
          <w:i/>
        </w:rPr>
        <w:t>ax,ay; bx,by; cx,cy; dx,dy</w:t>
      </w:r>
      <w:r>
        <w:t xml:space="preserve">) to their corresponding road space coordinates </w:t>
      </w:r>
    </w:p>
    <w:p w14:paraId="29AED647" w14:textId="77777777" w:rsidR="00773ED8" w:rsidRDefault="00773ED8" w:rsidP="003B2915">
      <w:pPr>
        <w:spacing w:after="189" w:line="360" w:lineRule="auto"/>
        <w:ind w:left="-5" w:right="54"/>
        <w:jc w:val="both"/>
      </w:pPr>
      <w:r>
        <w:t xml:space="preserve">is; </w:t>
      </w:r>
    </w:p>
    <w:p w14:paraId="335F3C15" w14:textId="77777777" w:rsidR="00773ED8" w:rsidRDefault="00773ED8" w:rsidP="003B2915">
      <w:pPr>
        <w:tabs>
          <w:tab w:val="center" w:pos="2313"/>
          <w:tab w:val="center" w:pos="3666"/>
        </w:tabs>
        <w:spacing w:after="331" w:line="360" w:lineRule="auto"/>
        <w:jc w:val="both"/>
      </w:pPr>
      <w:r>
        <w:rPr>
          <w:noProof/>
        </w:rPr>
        <w:drawing>
          <wp:anchor distT="0" distB="0" distL="114300" distR="114300" simplePos="0" relativeHeight="251662336" behindDoc="0" locked="0" layoutInCell="1" allowOverlap="0" wp14:anchorId="280D408F" wp14:editId="1F726FD0">
            <wp:simplePos x="0" y="0"/>
            <wp:positionH relativeFrom="column">
              <wp:posOffset>5847</wp:posOffset>
            </wp:positionH>
            <wp:positionV relativeFrom="paragraph">
              <wp:posOffset>21374</wp:posOffset>
            </wp:positionV>
            <wp:extent cx="2319528" cy="429768"/>
            <wp:effectExtent l="0" t="0" r="0" b="0"/>
            <wp:wrapSquare wrapText="bothSides"/>
            <wp:docPr id="35100" name="Picture 35100"/>
            <wp:cNvGraphicFramePr/>
            <a:graphic xmlns:a="http://schemas.openxmlformats.org/drawingml/2006/main">
              <a:graphicData uri="http://schemas.openxmlformats.org/drawingml/2006/picture">
                <pic:pic xmlns:pic="http://schemas.openxmlformats.org/drawingml/2006/picture">
                  <pic:nvPicPr>
                    <pic:cNvPr id="35100" name="Picture 35100"/>
                    <pic:cNvPicPr/>
                  </pic:nvPicPr>
                  <pic:blipFill>
                    <a:blip r:embed="rId10"/>
                    <a:stretch>
                      <a:fillRect/>
                    </a:stretch>
                  </pic:blipFill>
                  <pic:spPr>
                    <a:xfrm>
                      <a:off x="0" y="0"/>
                      <a:ext cx="2319528" cy="429768"/>
                    </a:xfrm>
                    <a:prstGeom prst="rect">
                      <a:avLst/>
                    </a:prstGeom>
                  </pic:spPr>
                </pic:pic>
              </a:graphicData>
            </a:graphic>
          </wp:anchor>
        </w:drawing>
      </w:r>
      <w:r>
        <w:rPr>
          <w:rFonts w:ascii="Calibri" w:eastAsia="Calibri" w:hAnsi="Calibri" w:cs="Calibri"/>
          <w:sz w:val="22"/>
        </w:rPr>
        <w:tab/>
      </w:r>
      <w:r>
        <w:t xml:space="preserve">=  </w:t>
      </w:r>
      <w:r>
        <w:tab/>
        <w:t xml:space="preserve"> </w:t>
      </w:r>
    </w:p>
    <w:p w14:paraId="6790C6BF" w14:textId="77777777" w:rsidR="00773ED8" w:rsidRDefault="00773ED8" w:rsidP="003B2915">
      <w:pPr>
        <w:spacing w:after="130" w:line="360" w:lineRule="auto"/>
        <w:ind w:right="267"/>
        <w:jc w:val="both"/>
      </w:pPr>
      <w:r>
        <w:t xml:space="preserve">  </w:t>
      </w:r>
    </w:p>
    <w:p w14:paraId="3825746A" w14:textId="77777777" w:rsidR="00773ED8" w:rsidRDefault="00773ED8" w:rsidP="003B2915">
      <w:pPr>
        <w:spacing w:line="360" w:lineRule="auto"/>
        <w:ind w:left="-5" w:right="54"/>
        <w:jc w:val="both"/>
      </w:pPr>
      <w:r>
        <w:t xml:space="preserve">To optimize the results of projection transformation matrix, least squares optimization method was used. The projection transformation was used as the initial guess and the best projection matrix was found by using the following objective function [5]. </w:t>
      </w:r>
    </w:p>
    <w:p w14:paraId="0FEFD6FC" w14:textId="77777777" w:rsidR="00773ED8" w:rsidRDefault="00773ED8" w:rsidP="003B2915">
      <w:pPr>
        <w:spacing w:line="360" w:lineRule="auto"/>
        <w:jc w:val="both"/>
      </w:pPr>
      <w:r>
        <w:rPr>
          <w:noProof/>
        </w:rPr>
        <w:drawing>
          <wp:inline distT="0" distB="0" distL="0" distR="0" wp14:anchorId="04384B71" wp14:editId="7EB2EF76">
            <wp:extent cx="2286000" cy="365760"/>
            <wp:effectExtent l="0" t="0" r="0" b="0"/>
            <wp:docPr id="35102" name="Picture 35102"/>
            <wp:cNvGraphicFramePr/>
            <a:graphic xmlns:a="http://schemas.openxmlformats.org/drawingml/2006/main">
              <a:graphicData uri="http://schemas.openxmlformats.org/drawingml/2006/picture">
                <pic:pic xmlns:pic="http://schemas.openxmlformats.org/drawingml/2006/picture">
                  <pic:nvPicPr>
                    <pic:cNvPr id="35102" name="Picture 35102"/>
                    <pic:cNvPicPr/>
                  </pic:nvPicPr>
                  <pic:blipFill>
                    <a:blip r:embed="rId11"/>
                    <a:stretch>
                      <a:fillRect/>
                    </a:stretch>
                  </pic:blipFill>
                  <pic:spPr>
                    <a:xfrm>
                      <a:off x="0" y="0"/>
                      <a:ext cx="2286000" cy="365760"/>
                    </a:xfrm>
                    <a:prstGeom prst="rect">
                      <a:avLst/>
                    </a:prstGeom>
                  </pic:spPr>
                </pic:pic>
              </a:graphicData>
            </a:graphic>
          </wp:inline>
        </w:drawing>
      </w:r>
    </w:p>
    <w:p w14:paraId="7F17382B" w14:textId="77777777" w:rsidR="00773ED8" w:rsidRPr="00BE3C76" w:rsidRDefault="00773ED8" w:rsidP="003B2915">
      <w:pPr>
        <w:spacing w:line="360" w:lineRule="auto"/>
        <w:ind w:left="2596"/>
        <w:jc w:val="both"/>
        <w:rPr>
          <w:sz w:val="32"/>
          <w:szCs w:val="32"/>
        </w:rPr>
      </w:pPr>
      <w:r w:rsidRPr="00BE3C76">
        <w:rPr>
          <w:sz w:val="32"/>
          <w:szCs w:val="32"/>
        </w:rPr>
        <w:t xml:space="preserve"> </w:t>
      </w:r>
    </w:p>
    <w:p w14:paraId="21F3F628" w14:textId="77777777" w:rsidR="00D4446F" w:rsidRDefault="00D4446F" w:rsidP="003B2915">
      <w:pPr>
        <w:spacing w:line="360" w:lineRule="auto"/>
        <w:jc w:val="both"/>
        <w:rPr>
          <w:b/>
          <w:bCs/>
          <w:sz w:val="32"/>
          <w:szCs w:val="32"/>
        </w:rPr>
      </w:pPr>
    </w:p>
    <w:p w14:paraId="0B39572E" w14:textId="77777777" w:rsidR="00D4446F" w:rsidRDefault="00D4446F" w:rsidP="003B2915">
      <w:pPr>
        <w:spacing w:line="360" w:lineRule="auto"/>
        <w:jc w:val="both"/>
        <w:rPr>
          <w:b/>
          <w:bCs/>
          <w:sz w:val="32"/>
          <w:szCs w:val="32"/>
        </w:rPr>
      </w:pPr>
    </w:p>
    <w:p w14:paraId="68B1E238" w14:textId="77777777" w:rsidR="00D4446F" w:rsidRDefault="00D4446F" w:rsidP="003B2915">
      <w:pPr>
        <w:spacing w:line="360" w:lineRule="auto"/>
        <w:jc w:val="both"/>
        <w:rPr>
          <w:b/>
          <w:bCs/>
          <w:sz w:val="32"/>
          <w:szCs w:val="32"/>
        </w:rPr>
      </w:pPr>
    </w:p>
    <w:p w14:paraId="4104D7E8" w14:textId="77777777" w:rsidR="00D4446F" w:rsidRDefault="00D4446F" w:rsidP="003B2915">
      <w:pPr>
        <w:spacing w:line="360" w:lineRule="auto"/>
        <w:jc w:val="both"/>
        <w:rPr>
          <w:b/>
          <w:bCs/>
          <w:sz w:val="32"/>
          <w:szCs w:val="32"/>
        </w:rPr>
      </w:pPr>
    </w:p>
    <w:p w14:paraId="158A89BD" w14:textId="77777777" w:rsidR="00D4446F" w:rsidRDefault="00D4446F" w:rsidP="003B2915">
      <w:pPr>
        <w:spacing w:line="360" w:lineRule="auto"/>
        <w:jc w:val="both"/>
        <w:rPr>
          <w:b/>
          <w:bCs/>
          <w:sz w:val="32"/>
          <w:szCs w:val="32"/>
        </w:rPr>
      </w:pPr>
    </w:p>
    <w:p w14:paraId="78B94485" w14:textId="77777777" w:rsidR="00D4446F" w:rsidRDefault="00D4446F" w:rsidP="003B2915">
      <w:pPr>
        <w:spacing w:line="360" w:lineRule="auto"/>
        <w:jc w:val="both"/>
        <w:rPr>
          <w:b/>
          <w:bCs/>
          <w:sz w:val="32"/>
          <w:szCs w:val="32"/>
        </w:rPr>
      </w:pPr>
    </w:p>
    <w:p w14:paraId="0639FBFF" w14:textId="7ED2D16D" w:rsidR="00773ED8" w:rsidRPr="00BE3C76" w:rsidRDefault="00C07EFA" w:rsidP="003B2915">
      <w:pPr>
        <w:spacing w:line="360" w:lineRule="auto"/>
        <w:jc w:val="both"/>
        <w:rPr>
          <w:b/>
          <w:bCs/>
          <w:sz w:val="32"/>
          <w:szCs w:val="32"/>
        </w:rPr>
      </w:pPr>
      <w:r w:rsidRPr="00BE3C76">
        <w:rPr>
          <w:b/>
          <w:bCs/>
          <w:sz w:val="32"/>
          <w:szCs w:val="32"/>
        </w:rPr>
        <w:t>2.2</w:t>
      </w:r>
      <w:r w:rsidR="00773ED8" w:rsidRPr="00BE3C76">
        <w:rPr>
          <w:b/>
          <w:bCs/>
          <w:sz w:val="32"/>
          <w:szCs w:val="32"/>
        </w:rPr>
        <w:t xml:space="preserve"> Lane Calibration </w:t>
      </w:r>
    </w:p>
    <w:p w14:paraId="374FE202" w14:textId="77777777" w:rsidR="00C07EFA" w:rsidRDefault="00C07EFA" w:rsidP="003B2915">
      <w:pPr>
        <w:spacing w:line="360" w:lineRule="auto"/>
        <w:ind w:left="-5" w:right="54"/>
        <w:jc w:val="both"/>
      </w:pPr>
    </w:p>
    <w:p w14:paraId="79851D3B" w14:textId="4F93D968" w:rsidR="00773ED8" w:rsidRDefault="00773ED8" w:rsidP="003B2915">
      <w:pPr>
        <w:spacing w:line="360" w:lineRule="auto"/>
        <w:ind w:left="-5" w:right="54"/>
        <w:jc w:val="both"/>
      </w:pPr>
      <w:r>
        <w:t>Since the goal of the project is to identify the vehicles in each lane separately, the lanes must be defined and the cent</w:t>
      </w:r>
      <w:r w:rsidR="00145FD4">
        <w:t xml:space="preserve">er </w:t>
      </w:r>
      <w:r>
        <w:t>line of each lane must be identified. User is allowed to select the region of interest by selecting the cent</w:t>
      </w:r>
      <w:r w:rsidR="00145FD4">
        <w:t>er</w:t>
      </w:r>
      <w:r>
        <w:t xml:space="preserve"> of lanes first and then the starting and ending points on each lane to define the tracking region. The screen space coordinates were first transformed into road space coordinates and then projected onto the lane line.  </w:t>
      </w:r>
    </w:p>
    <w:p w14:paraId="02BF5819" w14:textId="77777777" w:rsidR="00773ED8" w:rsidRDefault="00773ED8" w:rsidP="003B2915">
      <w:pPr>
        <w:spacing w:after="1115" w:line="360" w:lineRule="auto"/>
        <w:ind w:right="786"/>
        <w:jc w:val="both"/>
      </w:pPr>
      <w:r>
        <w:rPr>
          <w:noProof/>
        </w:rPr>
        <w:drawing>
          <wp:anchor distT="0" distB="0" distL="114300" distR="114300" simplePos="0" relativeHeight="251663360" behindDoc="0" locked="0" layoutInCell="1" allowOverlap="0" wp14:anchorId="319971A9" wp14:editId="66AA3A88">
            <wp:simplePos x="0" y="0"/>
            <wp:positionH relativeFrom="column">
              <wp:posOffset>506734</wp:posOffset>
            </wp:positionH>
            <wp:positionV relativeFrom="paragraph">
              <wp:posOffset>147878</wp:posOffset>
            </wp:positionV>
            <wp:extent cx="1952244" cy="1042416"/>
            <wp:effectExtent l="0" t="0" r="0" b="0"/>
            <wp:wrapSquare wrapText="bothSides"/>
            <wp:docPr id="4323" name="Picture 4323"/>
            <wp:cNvGraphicFramePr/>
            <a:graphic xmlns:a="http://schemas.openxmlformats.org/drawingml/2006/main">
              <a:graphicData uri="http://schemas.openxmlformats.org/drawingml/2006/picture">
                <pic:pic xmlns:pic="http://schemas.openxmlformats.org/drawingml/2006/picture">
                  <pic:nvPicPr>
                    <pic:cNvPr id="4323" name="Picture 4323"/>
                    <pic:cNvPicPr/>
                  </pic:nvPicPr>
                  <pic:blipFill>
                    <a:blip r:embed="rId12"/>
                    <a:stretch>
                      <a:fillRect/>
                    </a:stretch>
                  </pic:blipFill>
                  <pic:spPr>
                    <a:xfrm>
                      <a:off x="0" y="0"/>
                      <a:ext cx="1952244" cy="1042416"/>
                    </a:xfrm>
                    <a:prstGeom prst="rect">
                      <a:avLst/>
                    </a:prstGeom>
                  </pic:spPr>
                </pic:pic>
              </a:graphicData>
            </a:graphic>
          </wp:anchor>
        </w:drawing>
      </w:r>
      <w:r>
        <w:t xml:space="preserve">  </w:t>
      </w:r>
    </w:p>
    <w:p w14:paraId="01A36DB5" w14:textId="77777777" w:rsidR="00773ED8" w:rsidRDefault="00773ED8" w:rsidP="003B2915">
      <w:pPr>
        <w:spacing w:line="360" w:lineRule="auto"/>
        <w:jc w:val="both"/>
      </w:pPr>
      <w:r>
        <w:rPr>
          <w:rFonts w:ascii="Calibri" w:eastAsia="Calibri" w:hAnsi="Calibri" w:cs="Calibri"/>
        </w:rPr>
        <w:t xml:space="preserve"> </w:t>
      </w:r>
    </w:p>
    <w:p w14:paraId="13E3380E" w14:textId="3646D829" w:rsidR="00C07EFA" w:rsidRDefault="00C07EFA" w:rsidP="003B2915">
      <w:pPr>
        <w:spacing w:after="188" w:line="360" w:lineRule="auto"/>
        <w:ind w:left="12" w:right="46"/>
        <w:jc w:val="both"/>
      </w:pPr>
    </w:p>
    <w:p w14:paraId="75B47C30" w14:textId="22CA10E3" w:rsidR="00773ED8" w:rsidRDefault="00145FD4" w:rsidP="003B2915">
      <w:pPr>
        <w:spacing w:after="188" w:line="360" w:lineRule="auto"/>
        <w:ind w:left="12" w:right="46"/>
        <w:jc w:val="both"/>
      </w:pPr>
      <w:r>
        <w:t xml:space="preserve">          Fig.3</w:t>
      </w:r>
      <w:r w:rsidR="00773ED8">
        <w:t>Selected cent</w:t>
      </w:r>
      <w:r>
        <w:t xml:space="preserve">er </w:t>
      </w:r>
      <w:r w:rsidR="00773ED8">
        <w:t xml:space="preserve">line on each lane </w:t>
      </w:r>
    </w:p>
    <w:p w14:paraId="33EA30D0" w14:textId="77777777" w:rsidR="00B64F48" w:rsidRPr="00B64F48" w:rsidRDefault="00B64F48" w:rsidP="003B2915">
      <w:pPr>
        <w:pStyle w:val="ListParagraph"/>
        <w:spacing w:line="360" w:lineRule="auto"/>
        <w:jc w:val="both"/>
        <w:rPr>
          <w:b/>
          <w:smallCaps/>
          <w:sz w:val="40"/>
          <w:szCs w:val="40"/>
        </w:rPr>
      </w:pPr>
    </w:p>
    <w:p w14:paraId="651303E9" w14:textId="0F66E1BE" w:rsidR="003740CD" w:rsidRDefault="003740CD" w:rsidP="003B2915">
      <w:pPr>
        <w:spacing w:line="360" w:lineRule="auto"/>
        <w:ind w:left="-5" w:right="54"/>
        <w:jc w:val="both"/>
      </w:pPr>
      <w:r>
        <w:t xml:space="preserve">Vehicles were tracked alone the centerline on each lane within the user define tracking area. </w:t>
      </w:r>
    </w:p>
    <w:p w14:paraId="2589DFFB" w14:textId="77777777" w:rsidR="003740CD" w:rsidRDefault="003740CD" w:rsidP="003B2915">
      <w:pPr>
        <w:spacing w:line="360" w:lineRule="auto"/>
        <w:jc w:val="both"/>
      </w:pPr>
      <w:r>
        <w:t xml:space="preserve"> </w:t>
      </w:r>
    </w:p>
    <w:p w14:paraId="35626DF6" w14:textId="77777777" w:rsidR="003740CD" w:rsidRDefault="003740CD" w:rsidP="003B2915">
      <w:pPr>
        <w:spacing w:line="360" w:lineRule="auto"/>
        <w:ind w:left="54"/>
        <w:jc w:val="both"/>
      </w:pPr>
      <w:r>
        <w:rPr>
          <w:rFonts w:ascii="Calibri" w:eastAsia="Calibri" w:hAnsi="Calibri" w:cs="Calibri"/>
          <w:noProof/>
        </w:rPr>
        <mc:AlternateContent>
          <mc:Choice Requires="wpg">
            <w:drawing>
              <wp:inline distT="0" distB="0" distL="0" distR="0" wp14:anchorId="1354E4D4" wp14:editId="3ADB5542">
                <wp:extent cx="2725674" cy="1239521"/>
                <wp:effectExtent l="0" t="0" r="0" b="0"/>
                <wp:docPr id="35173" name="Group 35173"/>
                <wp:cNvGraphicFramePr/>
                <a:graphic xmlns:a="http://schemas.openxmlformats.org/drawingml/2006/main">
                  <a:graphicData uri="http://schemas.microsoft.com/office/word/2010/wordprocessingGroup">
                    <wpg:wgp>
                      <wpg:cNvGrpSpPr/>
                      <wpg:grpSpPr>
                        <a:xfrm>
                          <a:off x="0" y="0"/>
                          <a:ext cx="2725674" cy="1239521"/>
                          <a:chOff x="0" y="0"/>
                          <a:chExt cx="2725674" cy="1239521"/>
                        </a:xfrm>
                      </wpg:grpSpPr>
                      <pic:pic xmlns:pic="http://schemas.openxmlformats.org/drawingml/2006/picture">
                        <pic:nvPicPr>
                          <pic:cNvPr id="35106" name="Picture 35106"/>
                          <pic:cNvPicPr/>
                        </pic:nvPicPr>
                        <pic:blipFill>
                          <a:blip r:embed="rId13"/>
                          <a:stretch>
                            <a:fillRect/>
                          </a:stretch>
                        </pic:blipFill>
                        <pic:spPr>
                          <a:xfrm>
                            <a:off x="0" y="11177"/>
                            <a:ext cx="1847088" cy="1228344"/>
                          </a:xfrm>
                          <a:prstGeom prst="rect">
                            <a:avLst/>
                          </a:prstGeom>
                        </pic:spPr>
                      </pic:pic>
                      <pic:pic xmlns:pic="http://schemas.openxmlformats.org/drawingml/2006/picture">
                        <pic:nvPicPr>
                          <pic:cNvPr id="4955" name="Picture 4955"/>
                          <pic:cNvPicPr/>
                        </pic:nvPicPr>
                        <pic:blipFill>
                          <a:blip r:embed="rId14"/>
                          <a:stretch>
                            <a:fillRect/>
                          </a:stretch>
                        </pic:blipFill>
                        <pic:spPr>
                          <a:xfrm>
                            <a:off x="2228087" y="81534"/>
                            <a:ext cx="80772" cy="1156716"/>
                          </a:xfrm>
                          <a:prstGeom prst="rect">
                            <a:avLst/>
                          </a:prstGeom>
                        </pic:spPr>
                      </pic:pic>
                      <pic:pic xmlns:pic="http://schemas.openxmlformats.org/drawingml/2006/picture">
                        <pic:nvPicPr>
                          <pic:cNvPr id="4957" name="Picture 4957"/>
                          <pic:cNvPicPr/>
                        </pic:nvPicPr>
                        <pic:blipFill>
                          <a:blip r:embed="rId15"/>
                          <a:stretch>
                            <a:fillRect/>
                          </a:stretch>
                        </pic:blipFill>
                        <pic:spPr>
                          <a:xfrm>
                            <a:off x="2665476" y="0"/>
                            <a:ext cx="60198" cy="1238250"/>
                          </a:xfrm>
                          <a:prstGeom prst="rect">
                            <a:avLst/>
                          </a:prstGeom>
                        </pic:spPr>
                      </pic:pic>
                    </wpg:wgp>
                  </a:graphicData>
                </a:graphic>
              </wp:inline>
            </w:drawing>
          </mc:Choice>
          <mc:Fallback>
            <w:pict>
              <v:group w14:anchorId="5EF42C4B" id="Group 35173" o:spid="_x0000_s1026" style="width:214.6pt;height:97.6pt;mso-position-horizontal-relative:char;mso-position-vertical-relative:line" coordsize="27256,12395"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5106" o:spid="_x0000_s1027" type="#_x0000_t75" style="position:absolute;top:111;width:18470;height:122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">
                  <v:imagedata r:id="rId23" o:title=""/>
                </v:shape>
                <v:shape id="Picture 4955" o:spid="_x0000_s1028" type="#_x0000_t75" style="position:absolute;left:22280;top:815;width:808;height:115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">
                  <v:imagedata r:id="rId24" o:title=""/>
                </v:shape>
                <v:shape id="Picture 4957" o:spid="_x0000_s1029" type="#_x0000_t75" style="position:absolute;left:26654;width:602;height:12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">
                  <v:imagedata r:id="rId25" o:title=""/>
                </v:shape>
                <w10:anchorlock/>
              </v:group>
            </w:pict>
          </mc:Fallback>
        </mc:AlternateContent>
      </w:r>
    </w:p>
    <w:p w14:paraId="4A72EDA2" w14:textId="4EC29993" w:rsidR="00145FD4" w:rsidRDefault="003740CD" w:rsidP="003B2915">
      <w:pPr>
        <w:spacing w:after="97" w:line="360" w:lineRule="auto"/>
        <w:jc w:val="both"/>
        <w:rPr>
          <w:b/>
        </w:rPr>
      </w:pPr>
      <w:r>
        <w:t>Fig 4: Current frame and extracted pixels on lane lines</w:t>
      </w:r>
      <w:r>
        <w:rPr>
          <w:b/>
        </w:rPr>
        <w:t xml:space="preserve"> </w:t>
      </w:r>
    </w:p>
    <w:p w14:paraId="1A8A7CD6" w14:textId="4DE3EED0" w:rsidR="00E56AF7" w:rsidRDefault="00E56AF7" w:rsidP="003B2915">
      <w:pPr>
        <w:spacing w:after="97" w:line="360" w:lineRule="auto"/>
        <w:jc w:val="both"/>
        <w:rPr>
          <w:b/>
        </w:rPr>
      </w:pPr>
    </w:p>
    <w:p w14:paraId="3C4D8FEF" w14:textId="06978CA9" w:rsidR="00E56AF7" w:rsidRDefault="00E56AF7" w:rsidP="003B2915">
      <w:pPr>
        <w:spacing w:after="97" w:line="360" w:lineRule="auto"/>
        <w:jc w:val="both"/>
        <w:rPr>
          <w:b/>
        </w:rPr>
      </w:pPr>
    </w:p>
    <w:p w14:paraId="7EFBD1C8" w14:textId="1DABF42C" w:rsidR="00E56AF7" w:rsidRDefault="00E56AF7" w:rsidP="003B2915">
      <w:pPr>
        <w:spacing w:after="97" w:line="360" w:lineRule="auto"/>
        <w:jc w:val="both"/>
        <w:rPr>
          <w:b/>
        </w:rPr>
      </w:pPr>
    </w:p>
    <w:p w14:paraId="68C3020A" w14:textId="1C323378" w:rsidR="00E56AF7" w:rsidRDefault="00E56AF7" w:rsidP="003B2915">
      <w:pPr>
        <w:spacing w:after="97" w:line="360" w:lineRule="auto"/>
        <w:jc w:val="both"/>
        <w:rPr>
          <w:b/>
        </w:rPr>
      </w:pPr>
    </w:p>
    <w:p w14:paraId="4CED4368" w14:textId="453FCB31" w:rsidR="00E56AF7" w:rsidRDefault="00E56AF7" w:rsidP="003B2915">
      <w:pPr>
        <w:spacing w:after="97" w:line="360" w:lineRule="auto"/>
        <w:jc w:val="both"/>
        <w:rPr>
          <w:b/>
        </w:rPr>
      </w:pPr>
    </w:p>
    <w:p w14:paraId="75D47112" w14:textId="24B6469E" w:rsidR="00E56AF7" w:rsidRDefault="00E56AF7" w:rsidP="003B2915">
      <w:pPr>
        <w:spacing w:after="97" w:line="360" w:lineRule="auto"/>
        <w:jc w:val="both"/>
        <w:rPr>
          <w:b/>
        </w:rPr>
      </w:pPr>
    </w:p>
    <w:p w14:paraId="7FBFEABE" w14:textId="77777777" w:rsidR="000C5FDE" w:rsidRDefault="000C5FDE" w:rsidP="003B2915">
      <w:pPr>
        <w:spacing w:after="97" w:line="360" w:lineRule="auto"/>
        <w:jc w:val="both"/>
        <w:rPr>
          <w:b/>
        </w:rPr>
      </w:pPr>
    </w:p>
    <w:p w14:paraId="1A095371" w14:textId="77777777" w:rsidR="00145FD4" w:rsidRDefault="00145FD4" w:rsidP="003B2915">
      <w:pPr>
        <w:spacing w:after="97" w:line="360" w:lineRule="auto"/>
        <w:jc w:val="both"/>
        <w:rPr>
          <w:b/>
        </w:rPr>
      </w:pPr>
    </w:p>
    <w:p w14:paraId="7D6AE52F" w14:textId="361335F2" w:rsidR="003740CD" w:rsidRPr="00BE3C76" w:rsidRDefault="00145FD4" w:rsidP="003B2915">
      <w:pPr>
        <w:spacing w:after="97" w:line="360" w:lineRule="auto"/>
        <w:jc w:val="both"/>
        <w:rPr>
          <w:b/>
          <w:bCs/>
          <w:sz w:val="32"/>
          <w:szCs w:val="32"/>
        </w:rPr>
      </w:pPr>
      <w:r w:rsidRPr="00BE3C76">
        <w:rPr>
          <w:b/>
          <w:bCs/>
          <w:sz w:val="32"/>
          <w:szCs w:val="32"/>
        </w:rPr>
        <w:t>2.3</w:t>
      </w:r>
      <w:r w:rsidR="003740CD" w:rsidRPr="00BE3C76">
        <w:rPr>
          <w:b/>
          <w:bCs/>
          <w:sz w:val="32"/>
          <w:szCs w:val="32"/>
        </w:rPr>
        <w:t xml:space="preserve"> Vehicle Tracking </w:t>
      </w:r>
    </w:p>
    <w:p w14:paraId="08E740A0" w14:textId="77777777" w:rsidR="003740CD" w:rsidRDefault="003740CD" w:rsidP="003B2915">
      <w:pPr>
        <w:spacing w:after="190" w:line="360" w:lineRule="auto"/>
        <w:ind w:left="-5" w:right="54"/>
        <w:jc w:val="both"/>
      </w:pPr>
      <w:r>
        <w:t xml:space="preserve">Numerous techniques have been developed to track moving objects in tracking regions such as tracking points, tracking centroids, tracking rectangles etc. In this work, the bottom coordinates of the identified objects have been used to track moving vehicles in the selected area.  </w:t>
      </w:r>
    </w:p>
    <w:p w14:paraId="2AA6FA0A" w14:textId="0DCA4A2C" w:rsidR="003740CD" w:rsidRDefault="003740CD" w:rsidP="003B2915">
      <w:pPr>
        <w:spacing w:after="192" w:line="360" w:lineRule="auto"/>
        <w:ind w:left="-5" w:right="54"/>
        <w:jc w:val="both"/>
      </w:pPr>
      <w:r>
        <w:t>While reading new frame, beginning of the cent</w:t>
      </w:r>
      <w:r w:rsidR="00145FD4">
        <w:t xml:space="preserve">er </w:t>
      </w:r>
      <w:r>
        <w:t xml:space="preserve">line of interest has been examined and if a positive value (here it is 1) is seen, the algorithm considers it as the bottom coordinate of a vehicle. If a positive value was seen in the previous frame and it has now changed, it suggests that the vehicle is in motion in the selected region of interest. By detecting the column vector having top to bottom positive stream of values the vehicle could be detected. Figure 5 illustrates the stated algorithm. </w:t>
      </w:r>
    </w:p>
    <w:p w14:paraId="62D32926" w14:textId="77777777" w:rsidR="003740CD" w:rsidRDefault="003740CD" w:rsidP="003B2915">
      <w:pPr>
        <w:spacing w:line="360" w:lineRule="auto"/>
        <w:ind w:right="1882"/>
        <w:jc w:val="both"/>
      </w:pPr>
      <w:r>
        <w:t xml:space="preserve"> </w:t>
      </w:r>
    </w:p>
    <w:p w14:paraId="59DE76A3" w14:textId="77777777" w:rsidR="003740CD" w:rsidRDefault="003740CD" w:rsidP="003B2915">
      <w:pPr>
        <w:spacing w:after="233" w:line="360" w:lineRule="auto"/>
        <w:ind w:left="1598"/>
        <w:jc w:val="both"/>
      </w:pPr>
      <w:r>
        <w:rPr>
          <w:noProof/>
        </w:rPr>
        <w:drawing>
          <wp:inline distT="0" distB="0" distL="0" distR="0" wp14:anchorId="0B62A051" wp14:editId="61AD0702">
            <wp:extent cx="755904" cy="1461516"/>
            <wp:effectExtent l="0" t="0" r="0" b="0"/>
            <wp:docPr id="5081" name="Picture 5081"/>
            <wp:cNvGraphicFramePr/>
            <a:graphic xmlns:a="http://schemas.openxmlformats.org/drawingml/2006/main">
              <a:graphicData uri="http://schemas.openxmlformats.org/drawingml/2006/picture">
                <pic:pic xmlns:pic="http://schemas.openxmlformats.org/drawingml/2006/picture">
                  <pic:nvPicPr>
                    <pic:cNvPr id="5081" name="Picture 5081"/>
                    <pic:cNvPicPr/>
                  </pic:nvPicPr>
                  <pic:blipFill>
                    <a:blip r:embed="rId26"/>
                    <a:stretch>
                      <a:fillRect/>
                    </a:stretch>
                  </pic:blipFill>
                  <pic:spPr>
                    <a:xfrm>
                      <a:off x="0" y="0"/>
                      <a:ext cx="755904" cy="1461516"/>
                    </a:xfrm>
                    <a:prstGeom prst="rect">
                      <a:avLst/>
                    </a:prstGeom>
                  </pic:spPr>
                </pic:pic>
              </a:graphicData>
            </a:graphic>
          </wp:inline>
        </w:drawing>
      </w:r>
    </w:p>
    <w:p w14:paraId="467A3144" w14:textId="15567C24" w:rsidR="003740CD" w:rsidRDefault="003740CD" w:rsidP="003B2915">
      <w:pPr>
        <w:spacing w:after="190" w:line="360" w:lineRule="auto"/>
        <w:ind w:left="1539" w:right="54" w:hanging="1363"/>
        <w:jc w:val="both"/>
      </w:pPr>
      <w:r>
        <w:t xml:space="preserve"> Binary pixel value of column vector of an   identified vehicle </w:t>
      </w:r>
    </w:p>
    <w:p w14:paraId="58C0E6AD" w14:textId="77777777" w:rsidR="003740CD" w:rsidRDefault="003740CD" w:rsidP="003B2915">
      <w:pPr>
        <w:spacing w:after="190" w:line="360" w:lineRule="auto"/>
        <w:ind w:left="-5" w:right="54"/>
        <w:jc w:val="both"/>
      </w:pPr>
      <w:r>
        <w:t xml:space="preserve">By calculating the length of the positive column vector which is the difference between the top and the bottom pixel values of the positive stream of numbers and convert it to the world coordinate space, minimum length of vehicle could be verified. Vehicles that do not satisfy the minimum length requirement were rejected. If a new vehicle is found, it is added to the vehicle array of the lane. </w:t>
      </w:r>
    </w:p>
    <w:p w14:paraId="7B5E670A" w14:textId="7C3817E0" w:rsidR="003740CD" w:rsidRDefault="003740CD" w:rsidP="003B2915">
      <w:pPr>
        <w:spacing w:after="192" w:line="360" w:lineRule="auto"/>
        <w:ind w:left="-5" w:right="54"/>
        <w:jc w:val="both"/>
      </w:pPr>
      <w:r>
        <w:t>For each vector in the vehicle array, algorithm starts from the last known position of the bottom of the vector and search forward along the cent</w:t>
      </w:r>
      <w:r w:rsidR="00145FD4">
        <w:t xml:space="preserve">er </w:t>
      </w:r>
      <w:r>
        <w:t xml:space="preserve">line to find the next position of the vector in the next frame. If the search ended up in reaching the end of the region, the vehicle is considered to be exited from the region of interest. This process is repeated for all defined centerlines. </w:t>
      </w:r>
    </w:p>
    <w:p w14:paraId="37EABA1E" w14:textId="77777777" w:rsidR="002B442F" w:rsidRDefault="002B442F" w:rsidP="003B2915">
      <w:pPr>
        <w:spacing w:after="192" w:line="360" w:lineRule="auto"/>
        <w:ind w:left="-5" w:right="54"/>
        <w:jc w:val="both"/>
      </w:pPr>
    </w:p>
    <w:p w14:paraId="1A213473" w14:textId="77777777" w:rsidR="00BE3C76" w:rsidRDefault="00BE3C76" w:rsidP="003B2915">
      <w:pPr>
        <w:pStyle w:val="Heading3"/>
        <w:spacing w:line="360" w:lineRule="auto"/>
        <w:ind w:left="0" w:right="54" w:firstLine="0"/>
        <w:jc w:val="both"/>
        <w:rPr>
          <w:sz w:val="32"/>
          <w:szCs w:val="32"/>
        </w:rPr>
      </w:pPr>
    </w:p>
    <w:p w14:paraId="6FA3F5EC" w14:textId="0E9762A3" w:rsidR="003740CD" w:rsidRPr="00BE3C76" w:rsidRDefault="00145FD4" w:rsidP="003B2915">
      <w:pPr>
        <w:pStyle w:val="Heading3"/>
        <w:spacing w:line="360" w:lineRule="auto"/>
        <w:ind w:left="0" w:right="54" w:firstLine="0"/>
        <w:jc w:val="both"/>
        <w:rPr>
          <w:sz w:val="32"/>
          <w:szCs w:val="32"/>
        </w:rPr>
      </w:pPr>
      <w:r w:rsidRPr="00BE3C76">
        <w:rPr>
          <w:sz w:val="32"/>
          <w:szCs w:val="32"/>
        </w:rPr>
        <w:t>2.</w:t>
      </w:r>
      <w:r w:rsidR="00093291">
        <w:rPr>
          <w:sz w:val="32"/>
          <w:szCs w:val="32"/>
        </w:rPr>
        <w:t xml:space="preserve">4 </w:t>
      </w:r>
      <w:r w:rsidR="003740CD" w:rsidRPr="00BE3C76">
        <w:rPr>
          <w:sz w:val="32"/>
          <w:szCs w:val="32"/>
        </w:rPr>
        <w:t>Vehicle Classification</w:t>
      </w:r>
    </w:p>
    <w:p w14:paraId="001E525A" w14:textId="77777777" w:rsidR="003740CD" w:rsidRDefault="003740CD" w:rsidP="003B2915">
      <w:pPr>
        <w:spacing w:line="360" w:lineRule="auto"/>
        <w:ind w:left="-5" w:right="54"/>
        <w:jc w:val="both"/>
      </w:pPr>
      <w:r>
        <w:t xml:space="preserve">Classification is done by categorizing the vehicles into three classes according to the size of the vehicles, namely, large, medium and small. Since it is easy to find the length of vectors, the length has been taken as the parameter to classify vehicles according to the defined sizes. The following table shows the classification used in this work. </w:t>
      </w:r>
    </w:p>
    <w:p w14:paraId="264A04AA" w14:textId="77777777" w:rsidR="003740CD" w:rsidRDefault="003740CD" w:rsidP="003B2915">
      <w:pPr>
        <w:spacing w:line="360" w:lineRule="auto"/>
        <w:jc w:val="both"/>
      </w:pPr>
      <w:r>
        <w:t xml:space="preserve"> </w:t>
      </w:r>
    </w:p>
    <w:tbl>
      <w:tblPr>
        <w:tblStyle w:val="TableGrid0"/>
        <w:tblW w:w="4532" w:type="dxa"/>
        <w:tblInd w:w="41" w:type="dxa"/>
        <w:tblCellMar>
          <w:top w:w="12" w:type="dxa"/>
          <w:left w:w="108" w:type="dxa"/>
          <w:right w:w="115" w:type="dxa"/>
        </w:tblCellMar>
        <w:tblLook w:val="04A0" w:firstRow="1" w:lastRow="0" w:firstColumn="1" w:lastColumn="0" w:noHBand="0" w:noVBand="1"/>
      </w:tblPr>
      <w:tblGrid>
        <w:gridCol w:w="1364"/>
        <w:gridCol w:w="3168"/>
      </w:tblGrid>
      <w:tr w:rsidR="003740CD" w14:paraId="73394204" w14:textId="77777777" w:rsidTr="000B4013">
        <w:trPr>
          <w:trHeight w:val="389"/>
        </w:trPr>
        <w:tc>
          <w:tcPr>
            <w:tcW w:w="1364" w:type="dxa"/>
            <w:tcBorders>
              <w:top w:val="single" w:sz="4" w:space="0" w:color="000000"/>
              <w:left w:val="single" w:sz="4" w:space="0" w:color="000000"/>
              <w:bottom w:val="single" w:sz="4" w:space="0" w:color="000000"/>
              <w:right w:val="single" w:sz="4" w:space="0" w:color="000000"/>
            </w:tcBorders>
          </w:tcPr>
          <w:p w14:paraId="00A1A98E" w14:textId="77777777" w:rsidR="003740CD" w:rsidRDefault="003740CD" w:rsidP="003B2915">
            <w:pPr>
              <w:spacing w:line="360" w:lineRule="auto"/>
              <w:jc w:val="both"/>
            </w:pPr>
            <w:r>
              <w:t xml:space="preserve">Large </w:t>
            </w:r>
          </w:p>
        </w:tc>
        <w:tc>
          <w:tcPr>
            <w:tcW w:w="3168" w:type="dxa"/>
            <w:tcBorders>
              <w:top w:val="single" w:sz="4" w:space="0" w:color="000000"/>
              <w:left w:val="single" w:sz="4" w:space="0" w:color="000000"/>
              <w:bottom w:val="single" w:sz="4" w:space="0" w:color="000000"/>
              <w:right w:val="single" w:sz="4" w:space="0" w:color="000000"/>
            </w:tcBorders>
          </w:tcPr>
          <w:p w14:paraId="54F26C80" w14:textId="77777777" w:rsidR="003740CD" w:rsidRDefault="003740CD" w:rsidP="003B2915">
            <w:pPr>
              <w:spacing w:line="360" w:lineRule="auto"/>
              <w:ind w:left="1"/>
              <w:jc w:val="both"/>
            </w:pPr>
            <w:r>
              <w:t xml:space="preserve">Containers, Lorries, Buses </w:t>
            </w:r>
          </w:p>
        </w:tc>
      </w:tr>
      <w:tr w:rsidR="003740CD" w14:paraId="3D3C1C5C" w14:textId="77777777" w:rsidTr="000B4013">
        <w:trPr>
          <w:trHeight w:val="332"/>
        </w:trPr>
        <w:tc>
          <w:tcPr>
            <w:tcW w:w="1364" w:type="dxa"/>
            <w:tcBorders>
              <w:top w:val="single" w:sz="4" w:space="0" w:color="000000"/>
              <w:left w:val="single" w:sz="4" w:space="0" w:color="000000"/>
              <w:bottom w:val="single" w:sz="4" w:space="0" w:color="000000"/>
              <w:right w:val="single" w:sz="4" w:space="0" w:color="000000"/>
            </w:tcBorders>
          </w:tcPr>
          <w:p w14:paraId="76A67EBF" w14:textId="77777777" w:rsidR="003740CD" w:rsidRDefault="003740CD" w:rsidP="003B2915">
            <w:pPr>
              <w:spacing w:line="360" w:lineRule="auto"/>
              <w:jc w:val="both"/>
            </w:pPr>
            <w:r>
              <w:t xml:space="preserve">Medium </w:t>
            </w:r>
          </w:p>
        </w:tc>
        <w:tc>
          <w:tcPr>
            <w:tcW w:w="3168" w:type="dxa"/>
            <w:tcBorders>
              <w:top w:val="single" w:sz="4" w:space="0" w:color="000000"/>
              <w:left w:val="single" w:sz="4" w:space="0" w:color="000000"/>
              <w:bottom w:val="single" w:sz="4" w:space="0" w:color="000000"/>
              <w:right w:val="single" w:sz="4" w:space="0" w:color="000000"/>
            </w:tcBorders>
          </w:tcPr>
          <w:p w14:paraId="6C5969C8" w14:textId="77777777" w:rsidR="003740CD" w:rsidRDefault="003740CD" w:rsidP="003B2915">
            <w:pPr>
              <w:spacing w:line="360" w:lineRule="auto"/>
              <w:jc w:val="both"/>
            </w:pPr>
            <w:r>
              <w:t xml:space="preserve">Cars, Vans, Pickups  </w:t>
            </w:r>
          </w:p>
        </w:tc>
      </w:tr>
      <w:tr w:rsidR="003740CD" w14:paraId="1851D6BC" w14:textId="77777777" w:rsidTr="000B4013">
        <w:trPr>
          <w:trHeight w:val="389"/>
        </w:trPr>
        <w:tc>
          <w:tcPr>
            <w:tcW w:w="1364" w:type="dxa"/>
            <w:tcBorders>
              <w:top w:val="single" w:sz="4" w:space="0" w:color="000000"/>
              <w:left w:val="single" w:sz="4" w:space="0" w:color="000000"/>
              <w:bottom w:val="single" w:sz="4" w:space="0" w:color="000000"/>
              <w:right w:val="single" w:sz="4" w:space="0" w:color="000000"/>
            </w:tcBorders>
          </w:tcPr>
          <w:p w14:paraId="4618D541" w14:textId="77777777" w:rsidR="003740CD" w:rsidRDefault="003740CD" w:rsidP="003B2915">
            <w:pPr>
              <w:spacing w:line="360" w:lineRule="auto"/>
              <w:jc w:val="both"/>
            </w:pPr>
            <w:r>
              <w:t xml:space="preserve">Small </w:t>
            </w:r>
          </w:p>
        </w:tc>
        <w:tc>
          <w:tcPr>
            <w:tcW w:w="3168" w:type="dxa"/>
            <w:tcBorders>
              <w:top w:val="single" w:sz="4" w:space="0" w:color="000000"/>
              <w:left w:val="single" w:sz="4" w:space="0" w:color="000000"/>
              <w:bottom w:val="single" w:sz="4" w:space="0" w:color="000000"/>
              <w:right w:val="single" w:sz="4" w:space="0" w:color="000000"/>
            </w:tcBorders>
          </w:tcPr>
          <w:p w14:paraId="41BA04AA" w14:textId="77777777" w:rsidR="003740CD" w:rsidRDefault="003740CD" w:rsidP="003B2915">
            <w:pPr>
              <w:spacing w:line="360" w:lineRule="auto"/>
              <w:ind w:left="1"/>
              <w:jc w:val="both"/>
            </w:pPr>
            <w:r>
              <w:t xml:space="preserve">Two wheelers, Three wheelers </w:t>
            </w:r>
          </w:p>
        </w:tc>
      </w:tr>
    </w:tbl>
    <w:p w14:paraId="16A7B022" w14:textId="4E05AB7F" w:rsidR="003740CD" w:rsidRDefault="00031DAA" w:rsidP="003B2915">
      <w:pPr>
        <w:spacing w:after="188" w:line="360" w:lineRule="auto"/>
        <w:ind w:right="47"/>
        <w:jc w:val="both"/>
      </w:pPr>
      <w:r>
        <w:t xml:space="preserve">          </w:t>
      </w:r>
      <w:r w:rsidR="003740CD">
        <w:t xml:space="preserve">Table 1: Classification of vehicles </w:t>
      </w:r>
    </w:p>
    <w:p w14:paraId="3A1CC6EB" w14:textId="6D7CC229" w:rsidR="003740CD" w:rsidRDefault="003740CD" w:rsidP="003B2915">
      <w:pPr>
        <w:spacing w:after="192" w:line="360" w:lineRule="auto"/>
        <w:ind w:left="-5" w:right="54"/>
        <w:jc w:val="both"/>
      </w:pPr>
      <w:r>
        <w:t>For each new vehicle</w:t>
      </w:r>
      <w:r>
        <w:rPr>
          <w:b/>
          <w:color w:val="4E81BD"/>
        </w:rPr>
        <w:t xml:space="preserve"> </w:t>
      </w:r>
      <w:r>
        <w:t xml:space="preserve">that enters into the line on the region of interest, the length of vector has been calculated and subjected to the minimum length requirement. Classification was carried out for those vehicles that pass the length requirement.  </w:t>
      </w:r>
    </w:p>
    <w:p w14:paraId="07BD349A" w14:textId="77777777" w:rsidR="00145FD4" w:rsidRDefault="00145FD4" w:rsidP="003B2915">
      <w:pPr>
        <w:pStyle w:val="Heading2"/>
        <w:spacing w:line="360" w:lineRule="auto"/>
        <w:ind w:right="54"/>
        <w:jc w:val="both"/>
        <w:rPr>
          <w:rFonts w:ascii="Times New Roman" w:hAnsi="Times New Roman" w:cs="Times New Roman"/>
          <w:b/>
          <w:bCs/>
          <w:color w:val="000000" w:themeColor="text1"/>
          <w:sz w:val="40"/>
          <w:szCs w:val="40"/>
        </w:rPr>
      </w:pPr>
    </w:p>
    <w:p w14:paraId="535939C5" w14:textId="77777777" w:rsidR="00145FD4" w:rsidRDefault="00145FD4" w:rsidP="003B2915">
      <w:pPr>
        <w:pStyle w:val="Heading2"/>
        <w:spacing w:line="360" w:lineRule="auto"/>
        <w:ind w:right="54"/>
        <w:jc w:val="both"/>
        <w:rPr>
          <w:rFonts w:ascii="Times New Roman" w:hAnsi="Times New Roman" w:cs="Times New Roman"/>
          <w:b/>
          <w:bCs/>
          <w:color w:val="000000" w:themeColor="text1"/>
          <w:sz w:val="40"/>
          <w:szCs w:val="40"/>
        </w:rPr>
      </w:pPr>
    </w:p>
    <w:p w14:paraId="1D75579F" w14:textId="77777777" w:rsidR="00145FD4" w:rsidRDefault="00145FD4" w:rsidP="003B2915">
      <w:pPr>
        <w:pStyle w:val="Heading2"/>
        <w:spacing w:line="360" w:lineRule="auto"/>
        <w:ind w:right="54"/>
        <w:jc w:val="both"/>
        <w:rPr>
          <w:rFonts w:ascii="Times New Roman" w:hAnsi="Times New Roman" w:cs="Times New Roman"/>
          <w:b/>
          <w:bCs/>
          <w:color w:val="000000" w:themeColor="text1"/>
          <w:sz w:val="40"/>
          <w:szCs w:val="40"/>
        </w:rPr>
      </w:pPr>
    </w:p>
    <w:p w14:paraId="1341FBFA" w14:textId="77777777" w:rsidR="00145FD4" w:rsidRDefault="00145FD4" w:rsidP="003B2915">
      <w:pPr>
        <w:pStyle w:val="Heading2"/>
        <w:spacing w:line="360" w:lineRule="auto"/>
        <w:ind w:right="54"/>
        <w:jc w:val="both"/>
        <w:rPr>
          <w:rFonts w:ascii="Times New Roman" w:hAnsi="Times New Roman" w:cs="Times New Roman"/>
          <w:b/>
          <w:bCs/>
          <w:color w:val="000000" w:themeColor="text1"/>
          <w:sz w:val="40"/>
          <w:szCs w:val="40"/>
        </w:rPr>
      </w:pPr>
    </w:p>
    <w:p w14:paraId="0829301B" w14:textId="77777777" w:rsidR="00145FD4" w:rsidRDefault="00145FD4" w:rsidP="003B2915">
      <w:pPr>
        <w:pStyle w:val="Heading2"/>
        <w:spacing w:line="360" w:lineRule="auto"/>
        <w:ind w:right="54"/>
        <w:jc w:val="both"/>
        <w:rPr>
          <w:rFonts w:ascii="Times New Roman" w:hAnsi="Times New Roman" w:cs="Times New Roman"/>
          <w:b/>
          <w:bCs/>
          <w:color w:val="000000" w:themeColor="text1"/>
          <w:sz w:val="40"/>
          <w:szCs w:val="40"/>
        </w:rPr>
      </w:pPr>
    </w:p>
    <w:p w14:paraId="0C4840F7" w14:textId="77777777" w:rsidR="00145FD4" w:rsidRDefault="00145FD4" w:rsidP="003B2915">
      <w:pPr>
        <w:pStyle w:val="Heading2"/>
        <w:spacing w:line="360" w:lineRule="auto"/>
        <w:ind w:right="54"/>
        <w:jc w:val="both"/>
        <w:rPr>
          <w:rFonts w:ascii="Times New Roman" w:hAnsi="Times New Roman" w:cs="Times New Roman"/>
          <w:b/>
          <w:bCs/>
          <w:color w:val="000000" w:themeColor="text1"/>
          <w:sz w:val="40"/>
          <w:szCs w:val="40"/>
        </w:rPr>
      </w:pPr>
    </w:p>
    <w:p w14:paraId="17ECAD94" w14:textId="77777777" w:rsidR="00145FD4" w:rsidRDefault="00145FD4" w:rsidP="003B2915">
      <w:pPr>
        <w:pStyle w:val="Heading2"/>
        <w:spacing w:line="360" w:lineRule="auto"/>
        <w:ind w:right="54"/>
        <w:jc w:val="both"/>
        <w:rPr>
          <w:rFonts w:ascii="Times New Roman" w:hAnsi="Times New Roman" w:cs="Times New Roman"/>
          <w:b/>
          <w:bCs/>
          <w:color w:val="000000" w:themeColor="text1"/>
          <w:sz w:val="40"/>
          <w:szCs w:val="40"/>
        </w:rPr>
      </w:pPr>
    </w:p>
    <w:p w14:paraId="3BA08F1A" w14:textId="77777777" w:rsidR="00145FD4" w:rsidRDefault="00145FD4" w:rsidP="003B2915">
      <w:pPr>
        <w:pStyle w:val="Heading2"/>
        <w:spacing w:line="360" w:lineRule="auto"/>
        <w:ind w:right="54"/>
        <w:jc w:val="both"/>
        <w:rPr>
          <w:rFonts w:ascii="Times New Roman" w:hAnsi="Times New Roman" w:cs="Times New Roman"/>
          <w:b/>
          <w:bCs/>
          <w:color w:val="000000" w:themeColor="text1"/>
          <w:sz w:val="40"/>
          <w:szCs w:val="40"/>
        </w:rPr>
      </w:pPr>
    </w:p>
    <w:p w14:paraId="76AEFD42" w14:textId="6F9CAE3B" w:rsidR="00443197" w:rsidRDefault="00443197" w:rsidP="003B2915">
      <w:pPr>
        <w:pStyle w:val="Heading2"/>
        <w:spacing w:line="360" w:lineRule="auto"/>
        <w:ind w:right="54"/>
        <w:jc w:val="both"/>
        <w:rPr>
          <w:rFonts w:ascii="Times New Roman" w:hAnsi="Times New Roman" w:cs="Times New Roman"/>
          <w:b/>
          <w:bCs/>
          <w:color w:val="000000" w:themeColor="text1"/>
          <w:sz w:val="40"/>
          <w:szCs w:val="40"/>
        </w:rPr>
      </w:pPr>
    </w:p>
    <w:p w14:paraId="248DB4C5" w14:textId="2F7F0703" w:rsidR="004F3E23" w:rsidRPr="00443197" w:rsidRDefault="00443197" w:rsidP="003B2915">
      <w:pPr>
        <w:spacing w:line="360" w:lineRule="auto"/>
        <w:jc w:val="both"/>
        <w:rPr>
          <w:rFonts w:eastAsiaTheme="majorEastAsia"/>
          <w:b/>
          <w:bCs/>
          <w:color w:val="000000" w:themeColor="text1"/>
          <w:sz w:val="40"/>
          <w:szCs w:val="40"/>
        </w:rPr>
      </w:pPr>
      <w:r>
        <w:rPr>
          <w:b/>
          <w:bCs/>
          <w:color w:val="000000" w:themeColor="text1"/>
          <w:sz w:val="40"/>
          <w:szCs w:val="40"/>
        </w:rPr>
        <w:br w:type="page"/>
      </w:r>
      <w:r w:rsidR="00BE3C76" w:rsidRPr="00EB16DB">
        <w:rPr>
          <w:b/>
          <w:bCs/>
          <w:sz w:val="32"/>
          <w:szCs w:val="32"/>
        </w:rPr>
        <w:lastRenderedPageBreak/>
        <w:t>2.</w:t>
      </w:r>
      <w:r w:rsidR="009405B0" w:rsidRPr="00EB16DB">
        <w:rPr>
          <w:b/>
          <w:bCs/>
          <w:sz w:val="32"/>
          <w:szCs w:val="32"/>
        </w:rPr>
        <w:t xml:space="preserve">5 </w:t>
      </w:r>
      <w:r w:rsidR="00BE3C76" w:rsidRPr="00EB16DB">
        <w:rPr>
          <w:b/>
          <w:bCs/>
          <w:sz w:val="32"/>
          <w:szCs w:val="32"/>
        </w:rPr>
        <w:t>V</w:t>
      </w:r>
      <w:r w:rsidR="00EB16DB">
        <w:rPr>
          <w:b/>
          <w:bCs/>
          <w:sz w:val="32"/>
          <w:szCs w:val="32"/>
        </w:rPr>
        <w:t>ehicle</w:t>
      </w:r>
      <w:r w:rsidR="00BE3C76" w:rsidRPr="00EB16DB">
        <w:rPr>
          <w:b/>
          <w:bCs/>
          <w:sz w:val="32"/>
          <w:szCs w:val="32"/>
        </w:rPr>
        <w:t xml:space="preserve"> </w:t>
      </w:r>
      <w:r w:rsidR="00EB16DB">
        <w:rPr>
          <w:b/>
          <w:bCs/>
          <w:sz w:val="32"/>
          <w:szCs w:val="32"/>
        </w:rPr>
        <w:t>Counting</w:t>
      </w:r>
      <w:r w:rsidR="00BE3C76" w:rsidRPr="00EB16DB">
        <w:rPr>
          <w:b/>
          <w:bCs/>
          <w:sz w:val="32"/>
          <w:szCs w:val="32"/>
        </w:rPr>
        <w:t xml:space="preserve"> C</w:t>
      </w:r>
      <w:r w:rsidR="00592521">
        <w:rPr>
          <w:b/>
          <w:bCs/>
          <w:sz w:val="32"/>
          <w:szCs w:val="32"/>
        </w:rPr>
        <w:t>oncept</w:t>
      </w:r>
    </w:p>
    <w:p w14:paraId="69EDE1A3" w14:textId="4BCF2533" w:rsidR="001E5D21" w:rsidRPr="00812DAD" w:rsidRDefault="001E5D21" w:rsidP="003B2915">
      <w:pPr>
        <w:spacing w:line="360" w:lineRule="auto"/>
        <w:jc w:val="both"/>
        <w:rPr>
          <w:sz w:val="32"/>
          <w:szCs w:val="32"/>
        </w:rPr>
      </w:pPr>
      <w:r w:rsidRPr="00812DAD">
        <w:rPr>
          <w:sz w:val="32"/>
          <w:szCs w:val="32"/>
        </w:rPr>
        <w:t xml:space="preserve">      </w:t>
      </w:r>
    </w:p>
    <w:p w14:paraId="33E9FC6F" w14:textId="70A8C1A0" w:rsidR="001E5D21" w:rsidRPr="00190FD3" w:rsidRDefault="00077DDC" w:rsidP="003B2915">
      <w:pPr>
        <w:spacing w:line="360" w:lineRule="auto"/>
        <w:jc w:val="both"/>
      </w:pPr>
      <w:r w:rsidRPr="00190FD3">
        <w:t xml:space="preserve">Vehicle counting is one of the most basic challenges during the development and establishment of transport systems. The main reason for vehicle counting is the necessity of monitoring and maintaining the transport infrastructure, preventing different kinds of faults such as traffic jams. The applied solution to this problem is </w:t>
      </w:r>
    </w:p>
    <w:p w14:paraId="78FB1D9B" w14:textId="77777777" w:rsidR="004F3E23" w:rsidRPr="00190FD3" w:rsidRDefault="004F3E23" w:rsidP="003B2915">
      <w:pPr>
        <w:spacing w:line="360" w:lineRule="auto"/>
        <w:jc w:val="both"/>
        <w:rPr>
          <w:b/>
          <w:bCs/>
        </w:rPr>
      </w:pPr>
      <w:r w:rsidRPr="00190FD3">
        <w:rPr>
          <w:b/>
          <w:bCs/>
        </w:rPr>
        <w:t xml:space="preserve"> </w:t>
      </w:r>
    </w:p>
    <w:p w14:paraId="78BA2918" w14:textId="37021203" w:rsidR="004F3E23" w:rsidRPr="00190FD3" w:rsidRDefault="004F3E23" w:rsidP="003B2915">
      <w:pPr>
        <w:pStyle w:val="ListParagraph"/>
        <w:numPr>
          <w:ilvl w:val="0"/>
          <w:numId w:val="22"/>
        </w:numPr>
        <w:spacing w:line="360" w:lineRule="auto"/>
        <w:jc w:val="both"/>
      </w:pPr>
      <w:r w:rsidRPr="00190FD3">
        <w:t>Detector</w:t>
      </w:r>
    </w:p>
    <w:p w14:paraId="0896AFFB" w14:textId="77777777" w:rsidR="004F3E23" w:rsidRPr="00190FD3" w:rsidRDefault="004F3E23" w:rsidP="003B2915">
      <w:pPr>
        <w:spacing w:line="360" w:lineRule="auto"/>
        <w:ind w:left="1080"/>
        <w:jc w:val="both"/>
      </w:pPr>
    </w:p>
    <w:p w14:paraId="33257193" w14:textId="389E59C3" w:rsidR="004F3E23" w:rsidRPr="00190FD3" w:rsidRDefault="004F3E23" w:rsidP="003B2915">
      <w:pPr>
        <w:pStyle w:val="ListParagraph"/>
        <w:numPr>
          <w:ilvl w:val="0"/>
          <w:numId w:val="22"/>
        </w:numPr>
        <w:spacing w:line="360" w:lineRule="auto"/>
        <w:jc w:val="both"/>
      </w:pPr>
      <w:r w:rsidRPr="00190FD3">
        <w:t>Counter</w:t>
      </w:r>
    </w:p>
    <w:p w14:paraId="7AFEF190" w14:textId="77777777" w:rsidR="004F3E23" w:rsidRPr="00190FD3" w:rsidRDefault="004F3E23" w:rsidP="003B2915">
      <w:pPr>
        <w:pStyle w:val="ListParagraph"/>
        <w:spacing w:line="360" w:lineRule="auto"/>
        <w:jc w:val="both"/>
      </w:pPr>
    </w:p>
    <w:p w14:paraId="6CFB2A13" w14:textId="77777777" w:rsidR="00812DAD" w:rsidRPr="00190FD3" w:rsidRDefault="004F3E23" w:rsidP="003B2915">
      <w:pPr>
        <w:pStyle w:val="ListParagraph"/>
        <w:numPr>
          <w:ilvl w:val="0"/>
          <w:numId w:val="22"/>
        </w:numPr>
        <w:spacing w:line="360" w:lineRule="auto"/>
        <w:jc w:val="both"/>
      </w:pPr>
      <w:r w:rsidRPr="00190FD3">
        <w:t>Tracker</w:t>
      </w:r>
    </w:p>
    <w:p w14:paraId="7A8A0320" w14:textId="77777777" w:rsidR="00812DAD" w:rsidRPr="00190FD3" w:rsidRDefault="00812DAD" w:rsidP="003B2915">
      <w:pPr>
        <w:pStyle w:val="ListParagraph"/>
        <w:spacing w:line="360" w:lineRule="auto"/>
        <w:jc w:val="both"/>
      </w:pPr>
    </w:p>
    <w:p w14:paraId="3E8E2890" w14:textId="77777777" w:rsidR="00D75854" w:rsidRPr="00190FD3" w:rsidRDefault="00077DDC" w:rsidP="003B2915">
      <w:pPr>
        <w:spacing w:line="360" w:lineRule="auto"/>
        <w:jc w:val="both"/>
      </w:pPr>
      <w:r w:rsidRPr="00190FD3">
        <w:t xml:space="preserve">These </w:t>
      </w:r>
      <w:r w:rsidR="00812DAD" w:rsidRPr="00190FD3">
        <w:t xml:space="preserve">three </w:t>
      </w:r>
      <w:r w:rsidRPr="00190FD3">
        <w:t>system</w:t>
      </w:r>
      <w:r w:rsidR="00812DAD" w:rsidRPr="00190FD3">
        <w:t>s</w:t>
      </w:r>
      <w:r w:rsidRPr="00190FD3">
        <w:t xml:space="preserve"> will work accordingly. The detector wil</w:t>
      </w:r>
      <w:r w:rsidR="00812DAD" w:rsidRPr="00190FD3">
        <w:t xml:space="preserve">l </w:t>
      </w:r>
      <w:r w:rsidRPr="00190FD3">
        <w:t xml:space="preserve">detect </w:t>
      </w:r>
      <w:r w:rsidR="00812DAD" w:rsidRPr="00190FD3">
        <w:t>the presence or movement of vehicles and the term “Counter” will</w:t>
      </w:r>
      <w:r w:rsidR="00D75854" w:rsidRPr="00190FD3">
        <w:t xml:space="preserve"> count the total number of vehicles on the street and the “Tracker” will </w:t>
      </w:r>
    </w:p>
    <w:p w14:paraId="6B18EB0A" w14:textId="77777777" w:rsidR="00190FD3" w:rsidRPr="00190FD3" w:rsidRDefault="00D75854" w:rsidP="003B2915">
      <w:pPr>
        <w:spacing w:line="360" w:lineRule="auto"/>
        <w:jc w:val="both"/>
      </w:pPr>
      <w:r w:rsidRPr="00190FD3">
        <w:t>Track the closest vehicle which passes from the blue lines in the monitoring video.</w:t>
      </w:r>
    </w:p>
    <w:p w14:paraId="634158C4" w14:textId="77777777" w:rsidR="00190FD3" w:rsidRPr="00190FD3" w:rsidRDefault="00190FD3" w:rsidP="003B2915">
      <w:pPr>
        <w:spacing w:line="360" w:lineRule="auto"/>
        <w:jc w:val="both"/>
      </w:pPr>
    </w:p>
    <w:p w14:paraId="194ABE22" w14:textId="21861CE1" w:rsidR="00190FD3" w:rsidRDefault="00190FD3" w:rsidP="003B2915">
      <w:pPr>
        <w:spacing w:line="360" w:lineRule="auto"/>
        <w:jc w:val="both"/>
      </w:pPr>
      <w:r w:rsidRPr="00190FD3">
        <w:t xml:space="preserve">    The moving objects foreground masks are first extracted from the foreground background subtraction technique. After the foreground background subtraction, morphological operations are applied to get the close contours to identify blobs. Once the blobs are identified, object enrolling is done. Object enrolment and maintaining of the confirmed and unconfirmed list of objects are done in the object management module. After enrolling of the object, tracking and prediction of the object positions are carried out. Using these tracked objects, vehicle counting is carried out. </w:t>
      </w:r>
      <w:r>
        <w:t>Vehicle counting is carried out using the virtual line method. This virtual line acts as a counter from which the count is updated. For each vehicle that enters into the frame and crosses the virtual line, the count is incremented. The classification and counting results are shown below, along with their counts.</w:t>
      </w:r>
    </w:p>
    <w:p w14:paraId="636CD98B" w14:textId="77777777" w:rsidR="00190FD3" w:rsidRDefault="00190FD3" w:rsidP="003B2915">
      <w:pPr>
        <w:spacing w:line="360" w:lineRule="auto"/>
        <w:jc w:val="both"/>
      </w:pPr>
    </w:p>
    <w:p w14:paraId="4E2079F4" w14:textId="61E2A1DE" w:rsidR="00190FD3" w:rsidRPr="00190FD3" w:rsidRDefault="00190FD3" w:rsidP="003B2915">
      <w:pPr>
        <w:spacing w:line="360" w:lineRule="auto"/>
        <w:jc w:val="both"/>
      </w:pPr>
      <w:r>
        <w:t xml:space="preserve">The virtual line is a baseline that cuts the frame in two parts. In traffic, when the vehicles are close to each other, there is a risk to count two adjacent vehicles being counted as one, which reduces the accuracy of the solution. This shortcoming can be overcome by using an accurate </w:t>
      </w:r>
      <w:r>
        <w:lastRenderedPageBreak/>
        <w:t>object segmentation algorithm. These methods based on virtual line can effectively perform counting with traffic.</w:t>
      </w:r>
    </w:p>
    <w:p w14:paraId="4EF361BA" w14:textId="77777777" w:rsidR="00190FD3" w:rsidRPr="00190FD3" w:rsidRDefault="00190FD3" w:rsidP="003B2915">
      <w:pPr>
        <w:spacing w:line="360" w:lineRule="auto"/>
        <w:jc w:val="both"/>
      </w:pPr>
    </w:p>
    <w:p w14:paraId="54D41699" w14:textId="7C684235" w:rsidR="00190FD3" w:rsidRDefault="00190FD3" w:rsidP="003B2915">
      <w:pPr>
        <w:spacing w:line="360" w:lineRule="auto"/>
        <w:jc w:val="both"/>
      </w:pPr>
      <w:r>
        <w:t xml:space="preserve">     </w:t>
      </w:r>
      <w:r w:rsidRPr="00190FD3">
        <w:t>Once an object is detected and identified, the object in a video feed/sequence is tracked. To predict the object positions, the Kalman tracking algorithm is used. Classification task is accomplished using an SVM model, which returns the predicted class label on the basis of the trained support vector machine (SVM) classification model. This model also returns a score matrix to indicate the label coming from a particular class. For each observation, the maximum score among all the class models corresponds to the predicted class label and respective experimental vehicle class results are presented on the system.</w:t>
      </w:r>
    </w:p>
    <w:p w14:paraId="46C0E47D" w14:textId="77777777" w:rsidR="00241B3B" w:rsidRDefault="00241B3B" w:rsidP="003B2915">
      <w:pPr>
        <w:spacing w:line="360" w:lineRule="auto"/>
        <w:jc w:val="both"/>
      </w:pPr>
    </w:p>
    <w:p w14:paraId="41E0BF0C" w14:textId="77777777" w:rsidR="00241B3B" w:rsidRDefault="00190FD3" w:rsidP="003B2915">
      <w:pPr>
        <w:spacing w:line="360" w:lineRule="auto"/>
        <w:jc w:val="both"/>
      </w:pPr>
      <w:r>
        <w:t xml:space="preserve">  </w:t>
      </w:r>
    </w:p>
    <w:p w14:paraId="0E6DDE0F" w14:textId="27EC8DB0" w:rsidR="00241B3B" w:rsidRDefault="00241B3B" w:rsidP="003B2915">
      <w:pPr>
        <w:spacing w:line="360" w:lineRule="auto"/>
        <w:jc w:val="both"/>
      </w:pPr>
    </w:p>
    <w:p w14:paraId="3904612B" w14:textId="78108C5A" w:rsidR="00241B3B" w:rsidRDefault="00241B3B" w:rsidP="003B2915">
      <w:pPr>
        <w:spacing w:line="360" w:lineRule="auto"/>
        <w:jc w:val="both"/>
      </w:pPr>
    </w:p>
    <w:p w14:paraId="2DE561D1" w14:textId="53E651FC" w:rsidR="00241B3B" w:rsidRDefault="00241B3B" w:rsidP="003B2915">
      <w:pPr>
        <w:spacing w:line="360" w:lineRule="auto"/>
        <w:jc w:val="both"/>
      </w:pPr>
    </w:p>
    <w:p w14:paraId="45E42031" w14:textId="0CCD9891" w:rsidR="00241B3B" w:rsidRDefault="00241B3B" w:rsidP="003B2915">
      <w:pPr>
        <w:spacing w:line="360" w:lineRule="auto"/>
        <w:jc w:val="both"/>
      </w:pPr>
    </w:p>
    <w:p w14:paraId="4662A421" w14:textId="513F5B55" w:rsidR="00222124" w:rsidRDefault="00222124" w:rsidP="003B2915">
      <w:pPr>
        <w:spacing w:line="360" w:lineRule="auto"/>
        <w:jc w:val="both"/>
      </w:pPr>
    </w:p>
    <w:p w14:paraId="069FA173" w14:textId="35017CE3" w:rsidR="00222124" w:rsidRDefault="00222124" w:rsidP="003B2915">
      <w:pPr>
        <w:spacing w:line="360" w:lineRule="auto"/>
        <w:jc w:val="both"/>
      </w:pPr>
    </w:p>
    <w:p w14:paraId="1520EE94" w14:textId="2B6D5CA3" w:rsidR="00222124" w:rsidRDefault="00222124" w:rsidP="003B2915">
      <w:pPr>
        <w:spacing w:line="360" w:lineRule="auto"/>
        <w:jc w:val="both"/>
      </w:pPr>
    </w:p>
    <w:p w14:paraId="1D87ADE3" w14:textId="79269AAE" w:rsidR="00222124" w:rsidRDefault="00222124" w:rsidP="003B2915">
      <w:pPr>
        <w:spacing w:line="360" w:lineRule="auto"/>
        <w:jc w:val="both"/>
      </w:pPr>
    </w:p>
    <w:p w14:paraId="5908EE69" w14:textId="46AF0CE2" w:rsidR="00222124" w:rsidRDefault="00222124" w:rsidP="003B2915">
      <w:pPr>
        <w:spacing w:line="360" w:lineRule="auto"/>
        <w:jc w:val="both"/>
      </w:pPr>
    </w:p>
    <w:p w14:paraId="448E12AB" w14:textId="196EF86D" w:rsidR="00222124" w:rsidRDefault="00222124" w:rsidP="003B2915">
      <w:pPr>
        <w:spacing w:line="360" w:lineRule="auto"/>
        <w:jc w:val="both"/>
      </w:pPr>
    </w:p>
    <w:p w14:paraId="513D19F4" w14:textId="301993DD" w:rsidR="00222124" w:rsidRDefault="00222124" w:rsidP="003B2915">
      <w:pPr>
        <w:spacing w:line="360" w:lineRule="auto"/>
        <w:jc w:val="both"/>
      </w:pPr>
    </w:p>
    <w:p w14:paraId="604A402D" w14:textId="1B8CF5B6" w:rsidR="00222124" w:rsidRDefault="00222124" w:rsidP="003B2915">
      <w:pPr>
        <w:spacing w:line="360" w:lineRule="auto"/>
        <w:jc w:val="both"/>
      </w:pPr>
    </w:p>
    <w:p w14:paraId="09BB0829" w14:textId="6734B37B" w:rsidR="00222124" w:rsidRDefault="00222124" w:rsidP="003B2915">
      <w:pPr>
        <w:spacing w:line="360" w:lineRule="auto"/>
        <w:jc w:val="both"/>
      </w:pPr>
    </w:p>
    <w:p w14:paraId="6BD6646D" w14:textId="1AD79546" w:rsidR="00222124" w:rsidRDefault="00222124" w:rsidP="003B2915">
      <w:pPr>
        <w:spacing w:line="360" w:lineRule="auto"/>
        <w:jc w:val="both"/>
      </w:pPr>
    </w:p>
    <w:p w14:paraId="5B8652A7" w14:textId="4B1DC1A9" w:rsidR="00222124" w:rsidRDefault="00222124" w:rsidP="003B2915">
      <w:pPr>
        <w:spacing w:line="360" w:lineRule="auto"/>
        <w:jc w:val="both"/>
      </w:pPr>
    </w:p>
    <w:p w14:paraId="4F9B46F0" w14:textId="12FD372A" w:rsidR="00222124" w:rsidRDefault="00222124" w:rsidP="003B2915">
      <w:pPr>
        <w:spacing w:line="360" w:lineRule="auto"/>
        <w:jc w:val="both"/>
      </w:pPr>
    </w:p>
    <w:p w14:paraId="1739EECC" w14:textId="248AC5DA" w:rsidR="00222124" w:rsidRDefault="00222124" w:rsidP="003B2915">
      <w:pPr>
        <w:spacing w:line="360" w:lineRule="auto"/>
        <w:jc w:val="both"/>
      </w:pPr>
    </w:p>
    <w:p w14:paraId="7AD50971" w14:textId="59D83EAB" w:rsidR="00222124" w:rsidRDefault="00222124" w:rsidP="003B2915">
      <w:pPr>
        <w:spacing w:line="360" w:lineRule="auto"/>
        <w:jc w:val="both"/>
      </w:pPr>
    </w:p>
    <w:p w14:paraId="57E90175" w14:textId="20E9CF74" w:rsidR="00222124" w:rsidRDefault="00222124" w:rsidP="003B2915">
      <w:pPr>
        <w:spacing w:line="360" w:lineRule="auto"/>
        <w:jc w:val="both"/>
      </w:pPr>
    </w:p>
    <w:p w14:paraId="44C868D6" w14:textId="576AAF76" w:rsidR="00222124" w:rsidRDefault="00222124" w:rsidP="003B2915">
      <w:pPr>
        <w:spacing w:line="360" w:lineRule="auto"/>
        <w:jc w:val="both"/>
      </w:pPr>
    </w:p>
    <w:p w14:paraId="32DA13EA" w14:textId="733ACDDF" w:rsidR="00222124" w:rsidRDefault="00222124" w:rsidP="003B2915">
      <w:pPr>
        <w:spacing w:line="360" w:lineRule="auto"/>
        <w:jc w:val="both"/>
      </w:pPr>
    </w:p>
    <w:p w14:paraId="31F8EA5C" w14:textId="77777777" w:rsidR="00222124" w:rsidRDefault="00222124" w:rsidP="003B2915">
      <w:pPr>
        <w:spacing w:line="360" w:lineRule="auto"/>
        <w:jc w:val="both"/>
      </w:pPr>
    </w:p>
    <w:p w14:paraId="1A7329CA" w14:textId="4F16F28A" w:rsidR="00241B3B" w:rsidRDefault="00241B3B" w:rsidP="003B2915">
      <w:pPr>
        <w:spacing w:line="360" w:lineRule="auto"/>
        <w:jc w:val="both"/>
      </w:pPr>
    </w:p>
    <w:p w14:paraId="7D5621F6" w14:textId="77777777" w:rsidR="00222124" w:rsidRDefault="00222124" w:rsidP="003B2915">
      <w:pPr>
        <w:spacing w:line="360" w:lineRule="auto"/>
        <w:jc w:val="both"/>
      </w:pPr>
    </w:p>
    <w:p w14:paraId="278101D1" w14:textId="35439920" w:rsidR="00241B3B" w:rsidRPr="00E602FD" w:rsidRDefault="00E46386" w:rsidP="003B2915">
      <w:pPr>
        <w:spacing w:line="360" w:lineRule="auto"/>
        <w:jc w:val="both"/>
      </w:pPr>
      <w:r>
        <w:rPr>
          <w:b/>
          <w:bCs/>
          <w:sz w:val="40"/>
          <w:szCs w:val="40"/>
        </w:rPr>
        <w:t xml:space="preserve">2.6 </w:t>
      </w:r>
      <w:r w:rsidR="00443197" w:rsidRPr="00443197">
        <w:rPr>
          <w:b/>
          <w:bCs/>
          <w:sz w:val="40"/>
          <w:szCs w:val="40"/>
        </w:rPr>
        <w:t>Vehicle Tracking</w:t>
      </w:r>
    </w:p>
    <w:p w14:paraId="6A944F3D" w14:textId="48FDAF12" w:rsidR="000B7F96" w:rsidRDefault="00DB582C" w:rsidP="003B2915">
      <w:pPr>
        <w:spacing w:line="360" w:lineRule="auto"/>
        <w:jc w:val="both"/>
      </w:pPr>
      <w:r>
        <w:t xml:space="preserve">           </w:t>
      </w:r>
      <w:r w:rsidR="000B7F96">
        <w:t xml:space="preserve"> </w:t>
      </w:r>
      <w:r w:rsidR="000B7F96" w:rsidRPr="00241B3B">
        <w:t>It can be considered that the method of vehicle object detection has been transferred from research on traditional methods to that on deep convolutional network methods. Moreover, there are fewer public datasets for specific traffic scenes. The sensitivity of convolutional neural networks to scale changes makes small object detection inaccurate. It is challenging to conduct multi-object tracking and subsequent traffic analysis when highway surveillance cameras are used. In summary, our contributions include the following:</w:t>
      </w:r>
    </w:p>
    <w:p w14:paraId="73EA49BB" w14:textId="7E1B7507" w:rsidR="000B7F96" w:rsidRPr="00241B3B" w:rsidRDefault="000B7F96" w:rsidP="003B2915">
      <w:pPr>
        <w:spacing w:line="360" w:lineRule="auto"/>
        <w:jc w:val="both"/>
      </w:pPr>
      <w:r>
        <w:t>\</w:t>
      </w:r>
    </w:p>
    <w:p w14:paraId="0F35DC59" w14:textId="781AC043" w:rsidR="000B7F96" w:rsidRDefault="000B7F96" w:rsidP="003B2915">
      <w:pPr>
        <w:pStyle w:val="ListParagraph"/>
        <w:numPr>
          <w:ilvl w:val="0"/>
          <w:numId w:val="36"/>
        </w:numPr>
        <w:spacing w:line="360" w:lineRule="auto"/>
        <w:jc w:val="both"/>
      </w:pPr>
      <w:r w:rsidRPr="00241B3B">
        <w:t>A large-scale high definition dataset of highway vehicles is established that can provide many different vehicle objects fully annotated under various scenes captured by highway surveillance cameras. The dataset can be used to evaluate the performance of many vehicle detection algorithms when dealing with vehicle scale changes.</w:t>
      </w:r>
      <w:r w:rsidRPr="000B7F96">
        <w:t xml:space="preserve"> </w:t>
      </w:r>
    </w:p>
    <w:p w14:paraId="4166263A" w14:textId="25718631" w:rsidR="000B7F96" w:rsidRDefault="000B7F96" w:rsidP="003B2915">
      <w:pPr>
        <w:pStyle w:val="ListParagraph"/>
        <w:numPr>
          <w:ilvl w:val="0"/>
          <w:numId w:val="36"/>
        </w:numPr>
        <w:spacing w:line="360" w:lineRule="auto"/>
        <w:jc w:val="both"/>
      </w:pPr>
      <w:r>
        <w:t>A method for detecting small objects in highway scenes is used to improve vehicle detection accuracy. The highway road surface area is extracted and divided into the remote area and the proximal area, which are placed into the convolution network for vehicle detection.</w:t>
      </w:r>
    </w:p>
    <w:p w14:paraId="56B0BFAF" w14:textId="52CFD16B" w:rsidR="000B7F96" w:rsidRDefault="000B7F96" w:rsidP="003B2915">
      <w:pPr>
        <w:pStyle w:val="ListParagraph"/>
        <w:numPr>
          <w:ilvl w:val="0"/>
          <w:numId w:val="36"/>
        </w:numPr>
        <w:spacing w:line="360" w:lineRule="auto"/>
        <w:jc w:val="both"/>
      </w:pPr>
      <w:r>
        <w:t>A multi-object tracking and trajectory analysis method is proposed for highway scenes. The detection object feature points are extracted and matched by the ORB algorithm, and the road detection line is determined to count the vehicle movement direction and the traffic flow.</w:t>
      </w:r>
    </w:p>
    <w:p w14:paraId="55B68553" w14:textId="77777777" w:rsidR="000B7F96" w:rsidRDefault="000B7F96" w:rsidP="003B2915">
      <w:pPr>
        <w:spacing w:line="360" w:lineRule="auto"/>
        <w:jc w:val="both"/>
      </w:pPr>
    </w:p>
    <w:p w14:paraId="56259871" w14:textId="77777777" w:rsidR="000B7F96" w:rsidRDefault="000B7F96" w:rsidP="003B2915">
      <w:pPr>
        <w:spacing w:line="360" w:lineRule="auto"/>
        <w:jc w:val="both"/>
      </w:pPr>
    </w:p>
    <w:p w14:paraId="6C469378" w14:textId="77777777" w:rsidR="000B7F96" w:rsidRDefault="000B7F96" w:rsidP="003B2915">
      <w:pPr>
        <w:spacing w:line="360" w:lineRule="auto"/>
        <w:jc w:val="both"/>
        <w:rPr>
          <w:b/>
          <w:bCs/>
          <w:sz w:val="40"/>
          <w:szCs w:val="40"/>
        </w:rPr>
      </w:pPr>
    </w:p>
    <w:p w14:paraId="21F7D7AD" w14:textId="77777777" w:rsidR="00443197" w:rsidRPr="00443197" w:rsidRDefault="00443197" w:rsidP="003B2915">
      <w:pPr>
        <w:spacing w:line="360" w:lineRule="auto"/>
        <w:jc w:val="both"/>
        <w:rPr>
          <w:b/>
          <w:bCs/>
          <w:sz w:val="40"/>
          <w:szCs w:val="40"/>
        </w:rPr>
      </w:pPr>
    </w:p>
    <w:p w14:paraId="7BA8CA67" w14:textId="77777777" w:rsidR="00443197" w:rsidRDefault="00443197" w:rsidP="003B2915">
      <w:pPr>
        <w:spacing w:line="360" w:lineRule="auto"/>
        <w:jc w:val="both"/>
      </w:pPr>
    </w:p>
    <w:p w14:paraId="791093AD" w14:textId="0BFE56AD" w:rsidR="00241B3B" w:rsidRDefault="00241B3B" w:rsidP="003B2915">
      <w:pPr>
        <w:spacing w:line="360" w:lineRule="auto"/>
        <w:jc w:val="both"/>
      </w:pPr>
    </w:p>
    <w:p w14:paraId="374FE405" w14:textId="0EEB5E00" w:rsidR="00241B3B" w:rsidRDefault="00241B3B" w:rsidP="003B2915">
      <w:pPr>
        <w:spacing w:line="360" w:lineRule="auto"/>
        <w:jc w:val="both"/>
      </w:pPr>
    </w:p>
    <w:p w14:paraId="7681D2BB" w14:textId="6D7E3AA1" w:rsidR="00241B3B" w:rsidRDefault="00241B3B" w:rsidP="003B2915">
      <w:pPr>
        <w:spacing w:line="360" w:lineRule="auto"/>
        <w:jc w:val="both"/>
      </w:pPr>
    </w:p>
    <w:p w14:paraId="1E9C2581" w14:textId="675798CF" w:rsidR="00241B3B" w:rsidRDefault="00241B3B" w:rsidP="003B2915">
      <w:pPr>
        <w:spacing w:line="360" w:lineRule="auto"/>
        <w:jc w:val="both"/>
      </w:pPr>
    </w:p>
    <w:p w14:paraId="268E19F6" w14:textId="3486C743" w:rsidR="00241B3B" w:rsidRDefault="00241B3B" w:rsidP="003B2915">
      <w:pPr>
        <w:spacing w:line="360" w:lineRule="auto"/>
        <w:jc w:val="both"/>
      </w:pPr>
    </w:p>
    <w:p w14:paraId="5FD7B1A9" w14:textId="0153F9F8" w:rsidR="00241B3B" w:rsidRDefault="00241B3B" w:rsidP="003B2915">
      <w:pPr>
        <w:spacing w:line="360" w:lineRule="auto"/>
        <w:jc w:val="both"/>
      </w:pPr>
    </w:p>
    <w:p w14:paraId="0DA93EA4" w14:textId="77777777" w:rsidR="00F65433" w:rsidRDefault="00F65433" w:rsidP="003B2915">
      <w:pPr>
        <w:spacing w:line="360" w:lineRule="auto"/>
        <w:jc w:val="both"/>
      </w:pPr>
    </w:p>
    <w:p w14:paraId="41243C74" w14:textId="78635DF6" w:rsidR="00D87C1B" w:rsidRDefault="00763EC7" w:rsidP="003B2915">
      <w:pPr>
        <w:spacing w:line="360" w:lineRule="auto"/>
        <w:jc w:val="both"/>
        <w:rPr>
          <w:b/>
          <w:bCs/>
          <w:sz w:val="32"/>
          <w:szCs w:val="32"/>
        </w:rPr>
      </w:pPr>
      <w:r>
        <w:rPr>
          <w:b/>
          <w:bCs/>
          <w:sz w:val="32"/>
          <w:szCs w:val="32"/>
        </w:rPr>
        <w:t>2.</w:t>
      </w:r>
      <w:r w:rsidR="00E46386">
        <w:rPr>
          <w:b/>
          <w:bCs/>
          <w:sz w:val="32"/>
          <w:szCs w:val="32"/>
        </w:rPr>
        <w:t>7</w:t>
      </w:r>
      <w:r>
        <w:rPr>
          <w:b/>
          <w:bCs/>
          <w:sz w:val="32"/>
          <w:szCs w:val="32"/>
        </w:rPr>
        <w:t xml:space="preserve"> </w:t>
      </w:r>
      <w:r w:rsidR="00011FE7" w:rsidRPr="00D87C1B">
        <w:rPr>
          <w:b/>
          <w:bCs/>
          <w:sz w:val="32"/>
          <w:szCs w:val="32"/>
        </w:rPr>
        <w:t>Steps for Vehicle Detection and Classification Using OpenCV</w:t>
      </w:r>
    </w:p>
    <w:p w14:paraId="58478414" w14:textId="77777777" w:rsidR="00D87C1B" w:rsidRDefault="00D87C1B" w:rsidP="003B2915">
      <w:pPr>
        <w:spacing w:line="360" w:lineRule="auto"/>
        <w:jc w:val="both"/>
        <w:rPr>
          <w:b/>
          <w:bCs/>
          <w:sz w:val="32"/>
          <w:szCs w:val="32"/>
        </w:rPr>
      </w:pPr>
    </w:p>
    <w:p w14:paraId="69BFD448" w14:textId="77777777" w:rsidR="00D87C1B" w:rsidRPr="00D87C1B" w:rsidRDefault="00D87C1B" w:rsidP="003B2915">
      <w:pPr>
        <w:pStyle w:val="ListParagraph"/>
        <w:numPr>
          <w:ilvl w:val="0"/>
          <w:numId w:val="34"/>
        </w:numPr>
        <w:spacing w:line="360" w:lineRule="auto"/>
        <w:jc w:val="both"/>
      </w:pPr>
      <w:r w:rsidRPr="00D87C1B">
        <w:t>Import necessary packages and Initialize the network.</w:t>
      </w:r>
    </w:p>
    <w:p w14:paraId="7F3FBFE5" w14:textId="5460258D" w:rsidR="00D87C1B" w:rsidRPr="00D87C1B" w:rsidRDefault="00D87C1B" w:rsidP="003B2915">
      <w:pPr>
        <w:pStyle w:val="ListParagraph"/>
        <w:numPr>
          <w:ilvl w:val="0"/>
          <w:numId w:val="34"/>
        </w:numPr>
        <w:spacing w:line="360" w:lineRule="auto"/>
        <w:jc w:val="both"/>
      </w:pPr>
      <w:r w:rsidRPr="00D87C1B">
        <w:t>Read frames from a video file.</w:t>
      </w:r>
    </w:p>
    <w:p w14:paraId="0232C50D" w14:textId="77777777" w:rsidR="00D87C1B" w:rsidRDefault="00D87C1B" w:rsidP="003B2915">
      <w:pPr>
        <w:pStyle w:val="ListParagraph"/>
        <w:numPr>
          <w:ilvl w:val="0"/>
          <w:numId w:val="34"/>
        </w:numPr>
        <w:spacing w:line="360" w:lineRule="auto"/>
        <w:jc w:val="both"/>
      </w:pPr>
      <w:r w:rsidRPr="00D87C1B">
        <w:t>Pre-process the frame and run the detection.</w:t>
      </w:r>
    </w:p>
    <w:p w14:paraId="79D5AA48" w14:textId="4B3AFBE1" w:rsidR="00D87C1B" w:rsidRPr="00D87C1B" w:rsidRDefault="00D87C1B" w:rsidP="003B2915">
      <w:pPr>
        <w:pStyle w:val="ListParagraph"/>
        <w:numPr>
          <w:ilvl w:val="0"/>
          <w:numId w:val="34"/>
        </w:numPr>
        <w:spacing w:line="360" w:lineRule="auto"/>
        <w:jc w:val="both"/>
      </w:pPr>
      <w:r w:rsidRPr="00D87C1B">
        <w:t>Post-process the output data.</w:t>
      </w:r>
    </w:p>
    <w:p w14:paraId="14F28C23" w14:textId="3B946EE2" w:rsidR="00D87C1B" w:rsidRDefault="00D87C1B" w:rsidP="003B2915">
      <w:pPr>
        <w:pStyle w:val="ListParagraph"/>
        <w:numPr>
          <w:ilvl w:val="0"/>
          <w:numId w:val="34"/>
        </w:numPr>
        <w:spacing w:line="360" w:lineRule="auto"/>
        <w:jc w:val="both"/>
      </w:pPr>
      <w:r w:rsidRPr="00D87C1B">
        <w:t>Track and count all vehicles on the road</w:t>
      </w:r>
    </w:p>
    <w:p w14:paraId="486EB090" w14:textId="0149B972" w:rsidR="00D87C1B" w:rsidRPr="00D87C1B" w:rsidRDefault="00D87C1B" w:rsidP="003B2915">
      <w:pPr>
        <w:pStyle w:val="ListParagraph"/>
        <w:numPr>
          <w:ilvl w:val="0"/>
          <w:numId w:val="34"/>
        </w:numPr>
        <w:spacing w:line="360" w:lineRule="auto"/>
        <w:jc w:val="both"/>
      </w:pPr>
      <w:r w:rsidRPr="00D87C1B">
        <w:t>Save the final data to a CSV file.</w:t>
      </w:r>
    </w:p>
    <w:p w14:paraId="4FBAAF7F" w14:textId="4B497371" w:rsidR="00E36B81" w:rsidRDefault="00011FE7" w:rsidP="003B2915">
      <w:pPr>
        <w:pStyle w:val="ListParagraph"/>
        <w:spacing w:line="360" w:lineRule="auto"/>
        <w:jc w:val="both"/>
        <w:rPr>
          <w:b/>
          <w:bCs/>
          <w:sz w:val="32"/>
          <w:szCs w:val="32"/>
        </w:rPr>
      </w:pPr>
      <w:r w:rsidRPr="00D87C1B">
        <w:rPr>
          <w:b/>
          <w:bCs/>
          <w:sz w:val="32"/>
          <w:szCs w:val="32"/>
        </w:rPr>
        <w:br w:type="page"/>
      </w:r>
    </w:p>
    <w:p w14:paraId="074A60E8" w14:textId="77777777" w:rsidR="009F71CC" w:rsidRDefault="009F71CC" w:rsidP="009F71CC">
      <w:pPr>
        <w:spacing w:line="360" w:lineRule="auto"/>
        <w:jc w:val="both"/>
        <w:rPr>
          <w:b/>
          <w:bCs/>
          <w:sz w:val="40"/>
          <w:szCs w:val="40"/>
        </w:rPr>
      </w:pPr>
      <w:r>
        <w:rPr>
          <w:b/>
          <w:bCs/>
          <w:sz w:val="40"/>
          <w:szCs w:val="40"/>
        </w:rPr>
        <w:lastRenderedPageBreak/>
        <w:t xml:space="preserve">2.8 </w:t>
      </w:r>
      <w:r w:rsidRPr="00165BC7">
        <w:rPr>
          <w:b/>
          <w:bCs/>
          <w:sz w:val="40"/>
          <w:szCs w:val="40"/>
        </w:rPr>
        <w:t xml:space="preserve">Statement </w:t>
      </w:r>
      <w:r>
        <w:rPr>
          <w:b/>
          <w:bCs/>
          <w:sz w:val="40"/>
          <w:szCs w:val="40"/>
        </w:rPr>
        <w:t>o</w:t>
      </w:r>
      <w:r w:rsidRPr="00165BC7">
        <w:rPr>
          <w:b/>
          <w:bCs/>
          <w:sz w:val="40"/>
          <w:szCs w:val="40"/>
        </w:rPr>
        <w:t>f the Problem</w:t>
      </w:r>
    </w:p>
    <w:p w14:paraId="4B744A6B" w14:textId="77777777" w:rsidR="009F71CC" w:rsidRPr="00165BC7" w:rsidRDefault="009F71CC" w:rsidP="009F71CC">
      <w:pPr>
        <w:spacing w:line="360" w:lineRule="auto"/>
        <w:jc w:val="both"/>
      </w:pPr>
    </w:p>
    <w:p w14:paraId="4757D62B" w14:textId="77777777" w:rsidR="009F71CC" w:rsidRPr="00165BC7" w:rsidRDefault="009F71CC" w:rsidP="009F71CC">
      <w:pPr>
        <w:spacing w:line="360" w:lineRule="auto"/>
        <w:jc w:val="both"/>
      </w:pPr>
      <w:r>
        <w:t xml:space="preserve">        </w:t>
      </w:r>
      <w:r w:rsidRPr="00165BC7">
        <w:t>The major traffic problem in the recent scenario is the traffic congestion and the road rash case which is increasing in a blink of an eye. In the context of Kathmandu, which is the capital city of Nepal, people have to go through traffic congestion every single day. A proper system should be adopted in order to control this problem. By exploring various papers related to the subject matter, the problems are stated below:</w:t>
      </w:r>
    </w:p>
    <w:p w14:paraId="0FC00DA9" w14:textId="77777777" w:rsidR="009F71CC" w:rsidRPr="00165BC7" w:rsidRDefault="009F71CC" w:rsidP="009F71CC">
      <w:pPr>
        <w:spacing w:line="360" w:lineRule="auto"/>
        <w:jc w:val="both"/>
      </w:pPr>
    </w:p>
    <w:p w14:paraId="55D8BE4C" w14:textId="77777777" w:rsidR="009F71CC" w:rsidRPr="00165BC7" w:rsidRDefault="009F71CC" w:rsidP="009F71CC">
      <w:pPr>
        <w:spacing w:line="360" w:lineRule="auto"/>
        <w:jc w:val="both"/>
      </w:pPr>
      <w:r w:rsidRPr="00165BC7">
        <w:t>- The existing traffic is controlled manually by traffic policeman.</w:t>
      </w:r>
    </w:p>
    <w:p w14:paraId="77094265" w14:textId="77777777" w:rsidR="009F71CC" w:rsidRPr="00165BC7" w:rsidRDefault="009F71CC" w:rsidP="009F71CC">
      <w:pPr>
        <w:spacing w:line="360" w:lineRule="auto"/>
        <w:jc w:val="both"/>
      </w:pPr>
      <w:r w:rsidRPr="00165BC7">
        <w:t>- The complexity of road networks is increased to service the growing demand for road users.</w:t>
      </w:r>
    </w:p>
    <w:p w14:paraId="5BDE90F0" w14:textId="2CD99EB3" w:rsidR="00E36B81" w:rsidRDefault="009F71CC" w:rsidP="009F71CC">
      <w:pPr>
        <w:rPr>
          <w:rFonts w:eastAsia="Calibri"/>
          <w:b/>
          <w:bCs/>
          <w:sz w:val="32"/>
          <w:szCs w:val="32"/>
        </w:rPr>
      </w:pPr>
      <w:r w:rsidRPr="00165BC7">
        <w:t>- The dependency on the manual service of the traffic policeman communicating to the people which are not good in terms of efficiency and safety</w:t>
      </w:r>
      <w:r>
        <w:rPr>
          <w:b/>
          <w:bCs/>
          <w:sz w:val="32"/>
          <w:szCs w:val="32"/>
        </w:rPr>
        <w:t xml:space="preserve"> </w:t>
      </w:r>
      <w:r w:rsidR="00E36B81">
        <w:rPr>
          <w:b/>
          <w:bCs/>
          <w:sz w:val="32"/>
          <w:szCs w:val="32"/>
        </w:rPr>
        <w:br w:type="page"/>
      </w:r>
    </w:p>
    <w:p w14:paraId="4E19B534" w14:textId="77777777" w:rsidR="00011FE7" w:rsidRPr="00D87C1B" w:rsidRDefault="00011FE7" w:rsidP="003F5790">
      <w:pPr>
        <w:pStyle w:val="ListParagraph"/>
        <w:spacing w:line="360" w:lineRule="auto"/>
        <w:rPr>
          <w:b/>
          <w:bCs/>
          <w:sz w:val="32"/>
          <w:szCs w:val="32"/>
        </w:rPr>
      </w:pPr>
    </w:p>
    <w:p w14:paraId="2A9ADF45" w14:textId="7E2EA4A7" w:rsidR="00A74E63" w:rsidRDefault="00637118" w:rsidP="003F5790">
      <w:pPr>
        <w:spacing w:after="30" w:line="360" w:lineRule="auto"/>
        <w:ind w:right="54"/>
        <w:rPr>
          <w:b/>
          <w:bCs/>
          <w:sz w:val="40"/>
          <w:szCs w:val="40"/>
        </w:rPr>
      </w:pPr>
      <w:r>
        <w:rPr>
          <w:b/>
          <w:bCs/>
          <w:sz w:val="40"/>
          <w:szCs w:val="40"/>
        </w:rPr>
        <w:t xml:space="preserve">3. </w:t>
      </w:r>
      <w:r w:rsidR="00A74E63" w:rsidRPr="00A74E63">
        <w:rPr>
          <w:b/>
          <w:bCs/>
          <w:sz w:val="40"/>
          <w:szCs w:val="40"/>
        </w:rPr>
        <w:t>SOFTWARE REQUIREMENTS</w:t>
      </w:r>
    </w:p>
    <w:p w14:paraId="32DF7FA4" w14:textId="77777777" w:rsidR="00A74E63" w:rsidRPr="00A74E63" w:rsidRDefault="00A74E63" w:rsidP="003B2915">
      <w:pPr>
        <w:spacing w:after="30" w:line="360" w:lineRule="auto"/>
        <w:ind w:left="-5" w:right="54"/>
        <w:jc w:val="both"/>
        <w:rPr>
          <w:b/>
          <w:bCs/>
          <w:sz w:val="40"/>
          <w:szCs w:val="40"/>
        </w:rPr>
      </w:pPr>
    </w:p>
    <w:p w14:paraId="433A8973" w14:textId="551E9D69" w:rsidR="00A74E63" w:rsidRPr="00A74E63" w:rsidRDefault="00A74E63" w:rsidP="003B2915">
      <w:pPr>
        <w:spacing w:after="30" w:line="360" w:lineRule="auto"/>
        <w:ind w:left="-5" w:right="54"/>
        <w:jc w:val="both"/>
        <w:rPr>
          <w:b/>
          <w:bCs/>
          <w:sz w:val="32"/>
          <w:szCs w:val="32"/>
        </w:rPr>
      </w:pPr>
      <w:r w:rsidRPr="00A74E63">
        <w:rPr>
          <w:b/>
          <w:bCs/>
          <w:sz w:val="32"/>
          <w:szCs w:val="32"/>
        </w:rPr>
        <w:t>3.1</w:t>
      </w:r>
      <w:r w:rsidR="00044365">
        <w:rPr>
          <w:b/>
          <w:bCs/>
          <w:sz w:val="32"/>
          <w:szCs w:val="32"/>
        </w:rPr>
        <w:t xml:space="preserve"> </w:t>
      </w:r>
      <w:r w:rsidRPr="00A74E63">
        <w:rPr>
          <w:b/>
          <w:bCs/>
          <w:sz w:val="32"/>
          <w:szCs w:val="32"/>
        </w:rPr>
        <w:t xml:space="preserve">SOFTWARE’S REQUIRED/VERSIONS                 </w:t>
      </w:r>
    </w:p>
    <w:p w14:paraId="4EA2D992" w14:textId="77777777" w:rsidR="00EB2FCB" w:rsidRDefault="00EB2FCB" w:rsidP="003B2915">
      <w:pPr>
        <w:spacing w:line="360" w:lineRule="auto"/>
        <w:jc w:val="both"/>
      </w:pPr>
    </w:p>
    <w:p w14:paraId="4C52F3F6" w14:textId="22A4D429" w:rsidR="00EB2FCB" w:rsidRDefault="00EB2FCB" w:rsidP="003B2915">
      <w:pPr>
        <w:pStyle w:val="ListParagraph"/>
        <w:numPr>
          <w:ilvl w:val="0"/>
          <w:numId w:val="17"/>
        </w:numPr>
        <w:spacing w:line="360" w:lineRule="auto"/>
        <w:jc w:val="both"/>
      </w:pPr>
      <w:r>
        <w:t>Python - 3.x (we used python 3.9.6 in this project)</w:t>
      </w:r>
    </w:p>
    <w:p w14:paraId="286BF2B3" w14:textId="77777777" w:rsidR="00EB2FCB" w:rsidRDefault="00EB2FCB" w:rsidP="003B2915">
      <w:pPr>
        <w:pStyle w:val="ListParagraph"/>
        <w:spacing w:line="360" w:lineRule="auto"/>
        <w:jc w:val="both"/>
      </w:pPr>
    </w:p>
    <w:p w14:paraId="1BE61748" w14:textId="2DA89F13" w:rsidR="00EB2FCB" w:rsidRDefault="00EB2FCB" w:rsidP="003B2915">
      <w:pPr>
        <w:pStyle w:val="ListParagraph"/>
        <w:numPr>
          <w:ilvl w:val="0"/>
          <w:numId w:val="17"/>
        </w:numPr>
        <w:spacing w:line="360" w:lineRule="auto"/>
        <w:jc w:val="both"/>
      </w:pPr>
      <w:r>
        <w:t>OpenCV – 4.4.0. it is strongly recommended to run DNN models on GPU.</w:t>
      </w:r>
    </w:p>
    <w:p w14:paraId="38EB6B8D" w14:textId="77777777" w:rsidR="00EB2FCB" w:rsidRDefault="00EB2FCB" w:rsidP="003B2915">
      <w:pPr>
        <w:pStyle w:val="ListParagraph"/>
        <w:spacing w:line="360" w:lineRule="auto"/>
        <w:jc w:val="both"/>
      </w:pPr>
    </w:p>
    <w:p w14:paraId="37BE6343" w14:textId="77777777" w:rsidR="00812DAD" w:rsidRDefault="00506860" w:rsidP="003B2915">
      <w:pPr>
        <w:pStyle w:val="ListParagraph"/>
        <w:numPr>
          <w:ilvl w:val="0"/>
          <w:numId w:val="17"/>
        </w:numPr>
        <w:spacing w:line="360" w:lineRule="auto"/>
        <w:jc w:val="both"/>
      </w:pPr>
      <w:r>
        <w:t>NumPy</w:t>
      </w:r>
      <w:r w:rsidR="00EB2FCB">
        <w:t xml:space="preserve"> – 1.20.3</w:t>
      </w:r>
    </w:p>
    <w:p w14:paraId="693B4027" w14:textId="19322115" w:rsidR="00812DAD" w:rsidRPr="002506C0" w:rsidRDefault="00812DAD" w:rsidP="00637118">
      <w:pPr>
        <w:spacing w:line="360" w:lineRule="auto"/>
      </w:pPr>
      <w:r>
        <w:br w:type="page"/>
      </w:r>
      <w:r w:rsidR="00637118" w:rsidRPr="00637118">
        <w:rPr>
          <w:b/>
          <w:bCs/>
          <w:sz w:val="40"/>
          <w:szCs w:val="40"/>
        </w:rPr>
        <w:lastRenderedPageBreak/>
        <w:t>4</w:t>
      </w:r>
      <w:r w:rsidR="008E20A8">
        <w:rPr>
          <w:b/>
          <w:bCs/>
          <w:sz w:val="40"/>
          <w:szCs w:val="40"/>
        </w:rPr>
        <w:t xml:space="preserve">. </w:t>
      </w:r>
      <w:r w:rsidR="00637118" w:rsidRPr="00637118">
        <w:rPr>
          <w:b/>
          <w:bCs/>
        </w:rPr>
        <w:t xml:space="preserve"> </w:t>
      </w:r>
      <w:r w:rsidRPr="002506C0">
        <w:rPr>
          <w:b/>
          <w:bCs/>
          <w:sz w:val="40"/>
          <w:szCs w:val="40"/>
        </w:rPr>
        <w:t>HARDWARE REQUIREMENTS</w:t>
      </w:r>
    </w:p>
    <w:p w14:paraId="4A5437C9" w14:textId="77777777" w:rsidR="00044365" w:rsidRPr="00153EF1" w:rsidRDefault="00044365" w:rsidP="003B2915">
      <w:pPr>
        <w:pStyle w:val="ListParagraph"/>
        <w:spacing w:line="360" w:lineRule="auto"/>
        <w:jc w:val="both"/>
        <w:rPr>
          <w:b/>
          <w:bCs/>
          <w:sz w:val="40"/>
          <w:szCs w:val="40"/>
        </w:rPr>
      </w:pPr>
    </w:p>
    <w:p w14:paraId="00A70E00" w14:textId="5383545E" w:rsidR="00044365" w:rsidRDefault="00044365" w:rsidP="003B2915">
      <w:pPr>
        <w:tabs>
          <w:tab w:val="left" w:pos="7965"/>
        </w:tabs>
        <w:spacing w:line="360" w:lineRule="auto"/>
        <w:jc w:val="both"/>
        <w:rPr>
          <w:b/>
          <w:bCs/>
          <w:sz w:val="36"/>
          <w:szCs w:val="36"/>
        </w:rPr>
      </w:pPr>
      <w:r w:rsidRPr="00044365">
        <w:rPr>
          <w:b/>
          <w:bCs/>
          <w:sz w:val="36"/>
          <w:szCs w:val="36"/>
        </w:rPr>
        <w:t xml:space="preserve">4.1 Hardware Required </w:t>
      </w:r>
    </w:p>
    <w:p w14:paraId="70486E24" w14:textId="77777777" w:rsidR="00DA07D6" w:rsidRDefault="00DA07D6" w:rsidP="003B2915">
      <w:pPr>
        <w:tabs>
          <w:tab w:val="left" w:pos="7965"/>
        </w:tabs>
        <w:spacing w:line="360" w:lineRule="auto"/>
        <w:jc w:val="both"/>
        <w:rPr>
          <w:b/>
          <w:bCs/>
          <w:sz w:val="36"/>
          <w:szCs w:val="36"/>
        </w:rPr>
      </w:pPr>
    </w:p>
    <w:p w14:paraId="60578190" w14:textId="2A1ED4BD" w:rsidR="00044365" w:rsidRDefault="00044365" w:rsidP="003B2915">
      <w:pPr>
        <w:pStyle w:val="ListParagraph"/>
        <w:numPr>
          <w:ilvl w:val="0"/>
          <w:numId w:val="23"/>
        </w:numPr>
        <w:tabs>
          <w:tab w:val="left" w:pos="7965"/>
        </w:tabs>
        <w:spacing w:line="360" w:lineRule="auto"/>
        <w:jc w:val="both"/>
      </w:pPr>
      <w:r w:rsidRPr="00DA07D6">
        <w:t xml:space="preserve">Smart Vehicles </w:t>
      </w:r>
    </w:p>
    <w:p w14:paraId="7BD4154C" w14:textId="77777777" w:rsidR="00DA07D6" w:rsidRPr="00DA07D6" w:rsidRDefault="00DA07D6" w:rsidP="003B2915">
      <w:pPr>
        <w:pStyle w:val="ListParagraph"/>
        <w:tabs>
          <w:tab w:val="left" w:pos="7965"/>
        </w:tabs>
        <w:spacing w:line="360" w:lineRule="auto"/>
        <w:jc w:val="both"/>
      </w:pPr>
    </w:p>
    <w:p w14:paraId="6DFA6CB9" w14:textId="1241FF1F" w:rsidR="00044365" w:rsidRDefault="00044365" w:rsidP="003B2915">
      <w:pPr>
        <w:pStyle w:val="ListParagraph"/>
        <w:numPr>
          <w:ilvl w:val="0"/>
          <w:numId w:val="23"/>
        </w:numPr>
        <w:tabs>
          <w:tab w:val="left" w:pos="7965"/>
        </w:tabs>
        <w:spacing w:line="360" w:lineRule="auto"/>
        <w:jc w:val="both"/>
      </w:pPr>
      <w:r w:rsidRPr="00DA07D6">
        <w:t>Camera</w:t>
      </w:r>
    </w:p>
    <w:p w14:paraId="08E4FB24" w14:textId="77777777" w:rsidR="00DA07D6" w:rsidRPr="00DA07D6" w:rsidRDefault="00DA07D6" w:rsidP="003B2915">
      <w:pPr>
        <w:pStyle w:val="ListParagraph"/>
        <w:tabs>
          <w:tab w:val="left" w:pos="7965"/>
        </w:tabs>
        <w:spacing w:line="360" w:lineRule="auto"/>
        <w:jc w:val="both"/>
      </w:pPr>
    </w:p>
    <w:p w14:paraId="25DA5514" w14:textId="59B52410" w:rsidR="00044365" w:rsidRPr="00DA07D6" w:rsidRDefault="00044365" w:rsidP="003B2915">
      <w:pPr>
        <w:pStyle w:val="ListParagraph"/>
        <w:numPr>
          <w:ilvl w:val="0"/>
          <w:numId w:val="23"/>
        </w:numPr>
        <w:tabs>
          <w:tab w:val="left" w:pos="7965"/>
        </w:tabs>
        <w:spacing w:line="360" w:lineRule="auto"/>
        <w:jc w:val="both"/>
      </w:pPr>
      <w:r w:rsidRPr="00DA07D6">
        <w:t xml:space="preserve">ADAS </w:t>
      </w:r>
      <w:r w:rsidR="00DA07D6" w:rsidRPr="00DA07D6">
        <w:t>&amp; D</w:t>
      </w:r>
      <w:r w:rsidR="00D17DFE">
        <w:t xml:space="preserve">SM </w:t>
      </w:r>
      <w:r w:rsidR="00DA07D6" w:rsidRPr="00DA07D6">
        <w:t>system</w:t>
      </w:r>
    </w:p>
    <w:p w14:paraId="02A2FA71" w14:textId="77777777" w:rsidR="00D17DFE" w:rsidRDefault="00D17DFE" w:rsidP="003B2915">
      <w:pPr>
        <w:tabs>
          <w:tab w:val="left" w:pos="7965"/>
        </w:tabs>
        <w:spacing w:line="360" w:lineRule="auto"/>
        <w:jc w:val="both"/>
      </w:pPr>
    </w:p>
    <w:p w14:paraId="6A30ECD6" w14:textId="6D2EC16E" w:rsidR="00D17DFE" w:rsidRDefault="00D17DFE" w:rsidP="003B2915">
      <w:pPr>
        <w:tabs>
          <w:tab w:val="left" w:pos="7965"/>
        </w:tabs>
        <w:spacing w:line="360" w:lineRule="auto"/>
        <w:jc w:val="both"/>
      </w:pPr>
      <w:r>
        <w:t>ADAS (Advanced Driver Assistance Systems) &amp; DSM</w:t>
      </w:r>
      <w:r w:rsidR="00BD6EE9">
        <w:t xml:space="preserve"> </w:t>
      </w:r>
      <w:r>
        <w:t>(Driver Status Monitoring Systems). ADAS &amp; DSM system is product geared towards scanners in commercial vehicles.</w:t>
      </w:r>
      <w:r w:rsidR="00BD6EE9">
        <w:t xml:space="preserve"> Based on deep learning technology, the product is equipped with forward collision warning (FCW) and driver fatigue monitoring, greatly reducing accidents and saving lives.</w:t>
      </w:r>
    </w:p>
    <w:p w14:paraId="2C505F31" w14:textId="77777777" w:rsidR="00D17DFE" w:rsidRDefault="00D17DFE" w:rsidP="003B2915">
      <w:pPr>
        <w:tabs>
          <w:tab w:val="left" w:pos="7965"/>
        </w:tabs>
        <w:spacing w:line="360" w:lineRule="auto"/>
        <w:jc w:val="both"/>
      </w:pPr>
    </w:p>
    <w:p w14:paraId="10DB6792" w14:textId="77777777" w:rsidR="0081487B" w:rsidRDefault="0081487B" w:rsidP="003B2915">
      <w:pPr>
        <w:tabs>
          <w:tab w:val="left" w:pos="7965"/>
        </w:tabs>
        <w:spacing w:line="360" w:lineRule="auto"/>
        <w:jc w:val="both"/>
      </w:pPr>
    </w:p>
    <w:p w14:paraId="52659974" w14:textId="262320A5" w:rsidR="005F16F4" w:rsidRPr="00AB7210" w:rsidRDefault="0081487B" w:rsidP="00DC6866">
      <w:pPr>
        <w:spacing w:line="360" w:lineRule="auto"/>
      </w:pPr>
      <w:r>
        <w:br w:type="page"/>
      </w:r>
      <w:r w:rsidR="00DC6866" w:rsidRPr="00C37F6D">
        <w:rPr>
          <w:sz w:val="40"/>
          <w:szCs w:val="40"/>
        </w:rPr>
        <w:lastRenderedPageBreak/>
        <w:t>5</w:t>
      </w:r>
      <w:r w:rsidR="00C37F6D" w:rsidRPr="00C37F6D">
        <w:rPr>
          <w:sz w:val="40"/>
          <w:szCs w:val="40"/>
        </w:rPr>
        <w:t>.</w:t>
      </w:r>
      <w:r w:rsidR="00C37F6D">
        <w:t xml:space="preserve"> </w:t>
      </w:r>
      <w:r w:rsidR="00812DAD" w:rsidRPr="00AB7210">
        <w:rPr>
          <w:b/>
          <w:bCs/>
          <w:sz w:val="40"/>
          <w:szCs w:val="40"/>
        </w:rPr>
        <w:t>FRONT</w:t>
      </w:r>
      <w:r w:rsidR="00264B79" w:rsidRPr="00AB7210">
        <w:rPr>
          <w:b/>
          <w:bCs/>
          <w:sz w:val="40"/>
          <w:szCs w:val="40"/>
        </w:rPr>
        <w:t xml:space="preserve"> END SNAP SHOTS</w:t>
      </w:r>
    </w:p>
    <w:p w14:paraId="6D845406" w14:textId="77777777" w:rsidR="005F16F4" w:rsidRDefault="005F16F4" w:rsidP="003B2915">
      <w:pPr>
        <w:pStyle w:val="ListParagraph"/>
        <w:spacing w:line="360" w:lineRule="auto"/>
        <w:jc w:val="both"/>
        <w:rPr>
          <w:b/>
          <w:bCs/>
          <w:sz w:val="36"/>
          <w:szCs w:val="36"/>
        </w:rPr>
      </w:pPr>
    </w:p>
    <w:p w14:paraId="7C6DBBD9" w14:textId="63301134" w:rsidR="005F16F4" w:rsidRDefault="00582B3F" w:rsidP="003B2915">
      <w:pPr>
        <w:pStyle w:val="ListParagraph"/>
        <w:spacing w:line="360" w:lineRule="auto"/>
        <w:jc w:val="both"/>
        <w:rPr>
          <w:b/>
          <w:bCs/>
          <w:sz w:val="32"/>
          <w:szCs w:val="32"/>
        </w:rPr>
      </w:pPr>
      <w:r>
        <w:rPr>
          <w:b/>
          <w:bCs/>
          <w:sz w:val="32"/>
          <w:szCs w:val="32"/>
        </w:rPr>
        <w:t>5</w:t>
      </w:r>
      <w:r w:rsidR="0026590D">
        <w:rPr>
          <w:b/>
          <w:bCs/>
          <w:sz w:val="32"/>
          <w:szCs w:val="32"/>
        </w:rPr>
        <w:t xml:space="preserve">.1 </w:t>
      </w:r>
      <w:r w:rsidR="005F16F4" w:rsidRPr="005F16F4">
        <w:rPr>
          <w:b/>
          <w:bCs/>
          <w:sz w:val="32"/>
          <w:szCs w:val="32"/>
        </w:rPr>
        <w:t>FRONT END</w:t>
      </w:r>
      <w:r w:rsidR="00E85A2B">
        <w:rPr>
          <w:b/>
          <w:bCs/>
          <w:sz w:val="32"/>
          <w:szCs w:val="32"/>
        </w:rPr>
        <w:t xml:space="preserve"> USED</w:t>
      </w:r>
      <w:r w:rsidR="005F16F4" w:rsidRPr="005F16F4">
        <w:rPr>
          <w:b/>
          <w:bCs/>
          <w:sz w:val="32"/>
          <w:szCs w:val="32"/>
        </w:rPr>
        <w:t>:</w:t>
      </w:r>
    </w:p>
    <w:p w14:paraId="73BB924B" w14:textId="77777777" w:rsidR="00E85A2B" w:rsidRDefault="005F16F4" w:rsidP="003B2915">
      <w:pPr>
        <w:pStyle w:val="ListParagraph"/>
        <w:spacing w:line="360" w:lineRule="auto"/>
        <w:jc w:val="both"/>
      </w:pPr>
      <w:r w:rsidRPr="00E85A2B">
        <w:t xml:space="preserve"> </w:t>
      </w:r>
    </w:p>
    <w:p w14:paraId="4CC5B6D1" w14:textId="5D0A6B19" w:rsidR="005F16F4" w:rsidRPr="00E85A2B" w:rsidRDefault="005F16F4" w:rsidP="003B2915">
      <w:pPr>
        <w:pStyle w:val="ListParagraph"/>
        <w:spacing w:line="360" w:lineRule="auto"/>
        <w:jc w:val="both"/>
      </w:pPr>
      <w:r w:rsidRPr="00E85A2B">
        <w:t xml:space="preserve">Python </w:t>
      </w:r>
    </w:p>
    <w:p w14:paraId="0627DEC5" w14:textId="77777777" w:rsidR="00E85A2B" w:rsidRPr="005F16F4" w:rsidRDefault="00E85A2B" w:rsidP="003B2915">
      <w:pPr>
        <w:pStyle w:val="ListParagraph"/>
        <w:spacing w:line="360" w:lineRule="auto"/>
        <w:jc w:val="both"/>
        <w:rPr>
          <w:b/>
          <w:bCs/>
          <w:sz w:val="32"/>
          <w:szCs w:val="32"/>
        </w:rPr>
      </w:pPr>
    </w:p>
    <w:p w14:paraId="40C29F6A" w14:textId="0E36A584" w:rsidR="0078562B" w:rsidRPr="009B1179" w:rsidRDefault="00582B3F" w:rsidP="009B1179">
      <w:pPr>
        <w:pStyle w:val="ListParagraph"/>
        <w:spacing w:line="360" w:lineRule="auto"/>
        <w:jc w:val="both"/>
        <w:rPr>
          <w:b/>
          <w:bCs/>
          <w:sz w:val="32"/>
          <w:szCs w:val="32"/>
        </w:rPr>
      </w:pPr>
      <w:r>
        <w:rPr>
          <w:b/>
          <w:bCs/>
          <w:sz w:val="32"/>
          <w:szCs w:val="32"/>
        </w:rPr>
        <w:t>5</w:t>
      </w:r>
      <w:r w:rsidR="00D90AD9">
        <w:rPr>
          <w:b/>
          <w:bCs/>
          <w:sz w:val="32"/>
          <w:szCs w:val="32"/>
        </w:rPr>
        <w:t xml:space="preserve">.2 </w:t>
      </w:r>
      <w:r w:rsidR="00E85A2B" w:rsidRPr="00E85A2B">
        <w:rPr>
          <w:b/>
          <w:bCs/>
          <w:sz w:val="32"/>
          <w:szCs w:val="32"/>
        </w:rPr>
        <w:t>SNAP SHOT</w:t>
      </w:r>
    </w:p>
    <w:p w14:paraId="62E63C84" w14:textId="77777777" w:rsidR="0078562B" w:rsidRDefault="0078562B" w:rsidP="003B2915">
      <w:pPr>
        <w:pStyle w:val="ListParagraph"/>
        <w:spacing w:line="360" w:lineRule="auto"/>
        <w:jc w:val="both"/>
        <w:rPr>
          <w:b/>
          <w:bCs/>
          <w:sz w:val="32"/>
          <w:szCs w:val="32"/>
        </w:rPr>
      </w:pPr>
    </w:p>
    <w:p w14:paraId="387D570D" w14:textId="77777777" w:rsidR="0078562B" w:rsidRDefault="0078562B" w:rsidP="003B2915">
      <w:pPr>
        <w:pStyle w:val="ListParagraph"/>
        <w:spacing w:line="360" w:lineRule="auto"/>
        <w:jc w:val="both"/>
        <w:rPr>
          <w:b/>
          <w:bCs/>
          <w:sz w:val="32"/>
          <w:szCs w:val="32"/>
        </w:rPr>
      </w:pPr>
    </w:p>
    <w:p w14:paraId="3CEA0D42" w14:textId="77777777" w:rsidR="00181C83" w:rsidRDefault="0078562B" w:rsidP="003B2915">
      <w:pPr>
        <w:pStyle w:val="ListParagraph"/>
        <w:spacing w:line="360" w:lineRule="auto"/>
        <w:jc w:val="both"/>
        <w:rPr>
          <w:noProof/>
        </w:rPr>
      </w:pPr>
      <w:r>
        <w:rPr>
          <w:noProof/>
        </w:rPr>
        <w:drawing>
          <wp:inline distT="0" distB="0" distL="0" distR="0" wp14:anchorId="1BAA60B7" wp14:editId="536B750A">
            <wp:extent cx="5162550" cy="323977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162550" cy="3239770"/>
                    </a:xfrm>
                    <a:prstGeom prst="rect">
                      <a:avLst/>
                    </a:prstGeom>
                    <a:noFill/>
                    <a:ln>
                      <a:noFill/>
                    </a:ln>
                  </pic:spPr>
                </pic:pic>
              </a:graphicData>
            </a:graphic>
          </wp:inline>
        </w:drawing>
      </w:r>
    </w:p>
    <w:p w14:paraId="242AA97D" w14:textId="77777777" w:rsidR="00181C83" w:rsidRDefault="00181C83" w:rsidP="00F3663B">
      <w:pPr>
        <w:pStyle w:val="ListParagraph"/>
        <w:spacing w:line="360" w:lineRule="auto"/>
        <w:jc w:val="both"/>
        <w:rPr>
          <w:noProof/>
        </w:rPr>
      </w:pPr>
    </w:p>
    <w:p w14:paraId="1E509930" w14:textId="489C9FF1" w:rsidR="00181C83" w:rsidRDefault="00181C83" w:rsidP="00F3663B">
      <w:pPr>
        <w:pStyle w:val="ListParagraph"/>
        <w:tabs>
          <w:tab w:val="left" w:pos="2328"/>
        </w:tabs>
        <w:spacing w:line="360" w:lineRule="auto"/>
        <w:jc w:val="both"/>
        <w:rPr>
          <w:noProof/>
        </w:rPr>
      </w:pPr>
      <w:r>
        <w:rPr>
          <w:noProof/>
        </w:rPr>
        <w:tab/>
        <w:t>Fig</w:t>
      </w:r>
      <w:r w:rsidR="00D939B7">
        <w:rPr>
          <w:noProof/>
        </w:rPr>
        <w:t xml:space="preserve"> 5</w:t>
      </w:r>
      <w:r>
        <w:rPr>
          <w:noProof/>
        </w:rPr>
        <w:t>: Interface of Vehicle Detection</w:t>
      </w:r>
    </w:p>
    <w:p w14:paraId="2BDE80E3" w14:textId="77777777" w:rsidR="0081487B" w:rsidRDefault="0081487B" w:rsidP="003B2915">
      <w:pPr>
        <w:pStyle w:val="ListParagraph"/>
        <w:spacing w:line="360" w:lineRule="auto"/>
        <w:jc w:val="both"/>
      </w:pPr>
    </w:p>
    <w:p w14:paraId="4D25FBE4" w14:textId="5B82014B" w:rsidR="00145FD4" w:rsidRPr="009F71CC" w:rsidRDefault="00165BC7" w:rsidP="009F71CC">
      <w:pPr>
        <w:spacing w:line="360" w:lineRule="auto"/>
        <w:jc w:val="both"/>
      </w:pPr>
      <w:r w:rsidRPr="00165BC7">
        <w:t>.</w:t>
      </w:r>
      <w:r w:rsidRPr="00165BC7">
        <w:rPr>
          <w:b/>
          <w:bCs/>
          <w:sz w:val="40"/>
          <w:szCs w:val="40"/>
        </w:rPr>
        <w:t xml:space="preserve"> </w:t>
      </w:r>
      <w:r w:rsidRPr="00165BC7">
        <w:rPr>
          <w:b/>
          <w:bCs/>
          <w:sz w:val="40"/>
          <w:szCs w:val="40"/>
        </w:rPr>
        <w:br w:type="page"/>
      </w:r>
      <w:r w:rsidR="00C37F6D">
        <w:rPr>
          <w:b/>
          <w:bCs/>
          <w:sz w:val="40"/>
          <w:szCs w:val="40"/>
        </w:rPr>
        <w:lastRenderedPageBreak/>
        <w:t xml:space="preserve">6. </w:t>
      </w:r>
      <w:r w:rsidR="00145FD4" w:rsidRPr="00D76E91">
        <w:rPr>
          <w:b/>
          <w:bCs/>
          <w:color w:val="000000" w:themeColor="text1"/>
          <w:sz w:val="40"/>
          <w:szCs w:val="40"/>
        </w:rPr>
        <w:t xml:space="preserve">RESULTS AND </w:t>
      </w:r>
      <w:r w:rsidR="00145FD4">
        <w:rPr>
          <w:b/>
          <w:bCs/>
          <w:color w:val="000000" w:themeColor="text1"/>
          <w:sz w:val="40"/>
          <w:szCs w:val="40"/>
        </w:rPr>
        <w:t>ANALYSIS</w:t>
      </w:r>
    </w:p>
    <w:p w14:paraId="2F78ECED" w14:textId="77777777" w:rsidR="00145FD4" w:rsidRDefault="00145FD4" w:rsidP="003B2915">
      <w:pPr>
        <w:spacing w:after="30" w:line="360" w:lineRule="auto"/>
        <w:ind w:left="-5" w:right="54"/>
        <w:jc w:val="both"/>
      </w:pPr>
    </w:p>
    <w:p w14:paraId="0191574D" w14:textId="24677179" w:rsidR="00464CA3" w:rsidRDefault="002B442F" w:rsidP="003B2915">
      <w:pPr>
        <w:spacing w:after="30" w:line="360" w:lineRule="auto"/>
        <w:ind w:left="-5" w:right="54"/>
        <w:jc w:val="both"/>
      </w:pPr>
      <w:r>
        <w:t>Since the success of the project depend on providing a proper line of site for the camera view, placing the camera on an overhead bridge directly over the flow of traffic route was necessary to minimize the vehicle occlusion. Due to security situation in the country, tests were carried out (to debug the developed algorithms and to evaluate the performance) with freely available video clips on internet, one with vehicles moving away from the camera view and another with vehicles moving towards the camera view (see Figure 6).</w:t>
      </w:r>
    </w:p>
    <w:p w14:paraId="0B94D7C5" w14:textId="58B3B771" w:rsidR="002B442F" w:rsidRDefault="002B442F" w:rsidP="003B2915">
      <w:pPr>
        <w:spacing w:after="30" w:line="360" w:lineRule="auto"/>
        <w:ind w:left="-5" w:right="54"/>
        <w:jc w:val="both"/>
      </w:pPr>
      <w:r>
        <w:t xml:space="preserve"> </w:t>
      </w:r>
    </w:p>
    <w:p w14:paraId="68264D12" w14:textId="77777777" w:rsidR="002B442F" w:rsidRDefault="002B442F" w:rsidP="003B2915">
      <w:pPr>
        <w:spacing w:line="360" w:lineRule="auto"/>
        <w:ind w:left="78"/>
        <w:jc w:val="both"/>
      </w:pPr>
      <w:r>
        <w:rPr>
          <w:rFonts w:ascii="Calibri" w:eastAsia="Calibri" w:hAnsi="Calibri" w:cs="Calibri"/>
          <w:noProof/>
        </w:rPr>
        <mc:AlternateContent>
          <mc:Choice Requires="wpg">
            <w:drawing>
              <wp:inline distT="0" distB="0" distL="0" distR="0" wp14:anchorId="1C55D657" wp14:editId="29C0F86C">
                <wp:extent cx="4869180" cy="1866900"/>
                <wp:effectExtent l="0" t="0" r="7620" b="0"/>
                <wp:docPr id="31263" name="Group 31263"/>
                <wp:cNvGraphicFramePr/>
                <a:graphic xmlns:a="http://schemas.openxmlformats.org/drawingml/2006/main">
                  <a:graphicData uri="http://schemas.microsoft.com/office/word/2010/wordprocessingGroup">
                    <wpg:wgp>
                      <wpg:cNvGrpSpPr/>
                      <wpg:grpSpPr>
                        <a:xfrm>
                          <a:off x="0" y="0"/>
                          <a:ext cx="4869180" cy="1866900"/>
                          <a:chOff x="0" y="0"/>
                          <a:chExt cx="2866644" cy="1175004"/>
                        </a:xfrm>
                      </wpg:grpSpPr>
                      <pic:pic xmlns:pic="http://schemas.openxmlformats.org/drawingml/2006/picture">
                        <pic:nvPicPr>
                          <pic:cNvPr id="5083" name="Picture 5083"/>
                          <pic:cNvPicPr/>
                        </pic:nvPicPr>
                        <pic:blipFill>
                          <a:blip r:embed="rId28"/>
                          <a:stretch>
                            <a:fillRect/>
                          </a:stretch>
                        </pic:blipFill>
                        <pic:spPr>
                          <a:xfrm>
                            <a:off x="0" y="0"/>
                            <a:ext cx="1431036" cy="1175004"/>
                          </a:xfrm>
                          <a:prstGeom prst="rect">
                            <a:avLst/>
                          </a:prstGeom>
                        </pic:spPr>
                      </pic:pic>
                      <pic:pic xmlns:pic="http://schemas.openxmlformats.org/drawingml/2006/picture">
                        <pic:nvPicPr>
                          <pic:cNvPr id="5085" name="Picture 5085"/>
                          <pic:cNvPicPr/>
                        </pic:nvPicPr>
                        <pic:blipFill>
                          <a:blip r:embed="rId29"/>
                          <a:stretch>
                            <a:fillRect/>
                          </a:stretch>
                        </pic:blipFill>
                        <pic:spPr>
                          <a:xfrm>
                            <a:off x="1435608" y="0"/>
                            <a:ext cx="1431036" cy="1175004"/>
                          </a:xfrm>
                          <a:prstGeom prst="rect">
                            <a:avLst/>
                          </a:prstGeom>
                        </pic:spPr>
                      </pic:pic>
                    </wpg:wgp>
                  </a:graphicData>
                </a:graphic>
              </wp:inline>
            </w:drawing>
          </mc:Choice>
          <mc:Fallback>
            <w:pict>
              <v:group w14:anchorId="58529818" id="Group 31263" o:spid="_x0000_s1026" style="width:383.4pt;height:147pt;mso-position-horizontal-relative:char;mso-position-vertical-relative:line" coordsize="28666,11750"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">
                <v:shape id="Picture 5083" o:spid="_x0000_s1027" type="#_x0000_t75" style="position:absolute;width:14310;height:117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">
                  <v:imagedata r:id="rId30" o:title=""/>
                </v:shape>
                <v:shape id="Picture 5085" o:spid="_x0000_s1028" type="#_x0000_t75" style="position:absolute;left:14356;width:14310;height:117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">
                  <v:imagedata r:id="rId31" o:title=""/>
                </v:shape>
                <w10:anchorlock/>
              </v:group>
            </w:pict>
          </mc:Fallback>
        </mc:AlternateContent>
      </w:r>
    </w:p>
    <w:p w14:paraId="439930AE" w14:textId="2DAD45C6" w:rsidR="002B442F" w:rsidRDefault="002B442F" w:rsidP="003B2915">
      <w:pPr>
        <w:spacing w:after="178" w:line="360" w:lineRule="auto"/>
        <w:jc w:val="both"/>
      </w:pPr>
      <w:r>
        <w:rPr>
          <w:b/>
        </w:rPr>
        <w:t xml:space="preserve"> </w:t>
      </w:r>
      <w:r w:rsidR="00464CA3">
        <w:t xml:space="preserve">                 </w:t>
      </w:r>
      <w:r>
        <w:t xml:space="preserve">Fig 6: Video clips used to test the developed algorithms </w:t>
      </w:r>
    </w:p>
    <w:p w14:paraId="6B5A92DF" w14:textId="77777777" w:rsidR="00AF5CA7" w:rsidRDefault="00AF5CA7" w:rsidP="003B2915">
      <w:pPr>
        <w:spacing w:after="178" w:line="360" w:lineRule="auto"/>
        <w:jc w:val="both"/>
      </w:pPr>
    </w:p>
    <w:p w14:paraId="70F1DC62" w14:textId="3880B963" w:rsidR="00AF5CA7" w:rsidRDefault="00AF5CA7" w:rsidP="003B2915">
      <w:pPr>
        <w:spacing w:after="190" w:line="360" w:lineRule="auto"/>
        <w:ind w:left="-5" w:right="54"/>
        <w:jc w:val="both"/>
      </w:pPr>
      <w:r>
        <w:t xml:space="preserve">         </w:t>
      </w:r>
      <w:r w:rsidR="002B442F">
        <w:t xml:space="preserve">The accuracy of the results depends on the camera calibration which takes place to find the projection matrix between the image coordinate and the world coordinate, lane selection and the tracking region. The system has been tested with several camera calibrations to find the optimum results. Figure 7 illustrates results of two camera calibrations for the video clip </w:t>
      </w:r>
      <w:r w:rsidR="00612AE4">
        <w:t>1</w:t>
      </w:r>
    </w:p>
    <w:p w14:paraId="4B1416BD" w14:textId="45B76CA6" w:rsidR="00AE5352" w:rsidRDefault="00AE5352" w:rsidP="003B2915">
      <w:pPr>
        <w:spacing w:line="360" w:lineRule="auto"/>
        <w:jc w:val="both"/>
      </w:pPr>
    </w:p>
    <w:p w14:paraId="3EB45C67" w14:textId="28CFEA3B" w:rsidR="00CF1EE5" w:rsidRDefault="00CF1EE5" w:rsidP="003B2915">
      <w:pPr>
        <w:spacing w:line="360" w:lineRule="auto"/>
        <w:jc w:val="both"/>
      </w:pPr>
    </w:p>
    <w:p w14:paraId="4B59AFAD" w14:textId="4AB55C4F" w:rsidR="00AE5352" w:rsidRDefault="00AE5352" w:rsidP="003B2915">
      <w:pPr>
        <w:spacing w:line="360" w:lineRule="auto"/>
        <w:jc w:val="both"/>
      </w:pPr>
    </w:p>
    <w:p w14:paraId="2AA32216" w14:textId="77777777" w:rsidR="00AE5352" w:rsidRDefault="00AE5352" w:rsidP="003B2915">
      <w:pPr>
        <w:spacing w:line="360" w:lineRule="auto"/>
        <w:jc w:val="both"/>
      </w:pPr>
    </w:p>
    <w:p w14:paraId="62C4E522" w14:textId="77777777" w:rsidR="00CF1EE5" w:rsidRDefault="00CF1EE5" w:rsidP="003B2915">
      <w:pPr>
        <w:spacing w:after="211" w:line="360" w:lineRule="auto"/>
        <w:ind w:left="-6"/>
        <w:jc w:val="both"/>
      </w:pPr>
      <w:r>
        <w:rPr>
          <w:rFonts w:ascii="Calibri" w:eastAsia="Calibri" w:hAnsi="Calibri" w:cs="Calibri"/>
          <w:noProof/>
        </w:rPr>
        <w:lastRenderedPageBreak/>
        <mc:AlternateContent>
          <mc:Choice Requires="wpg">
            <w:drawing>
              <wp:inline distT="0" distB="0" distL="0" distR="0" wp14:anchorId="0CC061EA" wp14:editId="4B3219EF">
                <wp:extent cx="5379720" cy="1927860"/>
                <wp:effectExtent l="0" t="0" r="0" b="0"/>
                <wp:docPr id="32057" name="Group 32057"/>
                <wp:cNvGraphicFramePr/>
                <a:graphic xmlns:a="http://schemas.openxmlformats.org/drawingml/2006/main">
                  <a:graphicData uri="http://schemas.microsoft.com/office/word/2010/wordprocessingGroup">
                    <wpg:wgp>
                      <wpg:cNvGrpSpPr/>
                      <wpg:grpSpPr>
                        <a:xfrm>
                          <a:off x="0" y="0"/>
                          <a:ext cx="5379720" cy="1927860"/>
                          <a:chOff x="0" y="0"/>
                          <a:chExt cx="2939034" cy="1223386"/>
                        </a:xfrm>
                      </wpg:grpSpPr>
                      <wps:wsp>
                        <wps:cNvPr id="5113" name="Rectangle 5113"/>
                        <wps:cNvSpPr/>
                        <wps:spPr>
                          <a:xfrm>
                            <a:off x="3796" y="206434"/>
                            <a:ext cx="46278" cy="205308"/>
                          </a:xfrm>
                          <a:prstGeom prst="rect">
                            <a:avLst/>
                          </a:prstGeom>
                          <a:ln>
                            <a:noFill/>
                          </a:ln>
                        </wps:spPr>
                        <wps:txbx>
                          <w:txbxContent>
                            <w:p w14:paraId="1331E5F0" w14:textId="77777777" w:rsidR="00CF1EE5" w:rsidRDefault="00CF1EE5" w:rsidP="00CF1EE5">
                              <w:pPr>
                                <w:spacing w:after="160" w:line="259" w:lineRule="auto"/>
                              </w:pPr>
                              <w:r>
                                <w:t xml:space="preserve"> </w:t>
                              </w:r>
                            </w:p>
                          </w:txbxContent>
                        </wps:txbx>
                        <wps:bodyPr horzOverflow="overflow" vert="horz" lIns="0" tIns="0" rIns="0" bIns="0" rtlCol="0">
                          <a:noAutofit/>
                        </wps:bodyPr>
                      </wps:wsp>
                      <wps:wsp>
                        <wps:cNvPr id="5114" name="Rectangle 5114"/>
                        <wps:cNvSpPr/>
                        <wps:spPr>
                          <a:xfrm>
                            <a:off x="3796" y="493707"/>
                            <a:ext cx="46278" cy="205308"/>
                          </a:xfrm>
                          <a:prstGeom prst="rect">
                            <a:avLst/>
                          </a:prstGeom>
                          <a:ln>
                            <a:noFill/>
                          </a:ln>
                        </wps:spPr>
                        <wps:txbx>
                          <w:txbxContent>
                            <w:p w14:paraId="7C4ED392" w14:textId="77777777" w:rsidR="00CF1EE5" w:rsidRDefault="00CF1EE5" w:rsidP="00CF1EE5">
                              <w:pPr>
                                <w:spacing w:after="160" w:line="259" w:lineRule="auto"/>
                              </w:pPr>
                              <w:r>
                                <w:t xml:space="preserve"> </w:t>
                              </w:r>
                            </w:p>
                          </w:txbxContent>
                        </wps:txbx>
                        <wps:bodyPr horzOverflow="overflow" vert="horz" lIns="0" tIns="0" rIns="0" bIns="0" rtlCol="0">
                          <a:noAutofit/>
                        </wps:bodyPr>
                      </wps:wsp>
                      <wps:wsp>
                        <wps:cNvPr id="5115" name="Rectangle 5115"/>
                        <wps:cNvSpPr/>
                        <wps:spPr>
                          <a:xfrm>
                            <a:off x="3796" y="781747"/>
                            <a:ext cx="46278" cy="205308"/>
                          </a:xfrm>
                          <a:prstGeom prst="rect">
                            <a:avLst/>
                          </a:prstGeom>
                          <a:ln>
                            <a:noFill/>
                          </a:ln>
                        </wps:spPr>
                        <wps:txbx>
                          <w:txbxContent>
                            <w:p w14:paraId="77177F66" w14:textId="77777777" w:rsidR="00CF1EE5" w:rsidRDefault="00CF1EE5" w:rsidP="00CF1EE5">
                              <w:pPr>
                                <w:spacing w:after="160" w:line="259" w:lineRule="auto"/>
                              </w:pPr>
                              <w:r>
                                <w:t xml:space="preserve"> </w:t>
                              </w:r>
                            </w:p>
                          </w:txbxContent>
                        </wps:txbx>
                        <wps:bodyPr horzOverflow="overflow" vert="horz" lIns="0" tIns="0" rIns="0" bIns="0" rtlCol="0">
                          <a:noAutofit/>
                        </wps:bodyPr>
                      </wps:wsp>
                      <wps:wsp>
                        <wps:cNvPr id="5116" name="Rectangle 5116"/>
                        <wps:cNvSpPr/>
                        <wps:spPr>
                          <a:xfrm>
                            <a:off x="3796" y="1069020"/>
                            <a:ext cx="46278" cy="205308"/>
                          </a:xfrm>
                          <a:prstGeom prst="rect">
                            <a:avLst/>
                          </a:prstGeom>
                          <a:ln>
                            <a:noFill/>
                          </a:ln>
                        </wps:spPr>
                        <wps:txbx>
                          <w:txbxContent>
                            <w:p w14:paraId="5B7F5388" w14:textId="77777777" w:rsidR="00CF1EE5" w:rsidRDefault="00CF1EE5" w:rsidP="00CF1EE5">
                              <w:pPr>
                                <w:spacing w:after="160" w:line="259" w:lineRule="auto"/>
                              </w:pPr>
                              <w:r>
                                <w:t xml:space="preserve"> </w:t>
                              </w:r>
                            </w:p>
                          </w:txbxContent>
                        </wps:txbx>
                        <wps:bodyPr horzOverflow="overflow" vert="horz" lIns="0" tIns="0" rIns="0" bIns="0" rtlCol="0">
                          <a:noAutofit/>
                        </wps:bodyPr>
                      </wps:wsp>
                      <pic:pic xmlns:pic="http://schemas.openxmlformats.org/drawingml/2006/picture">
                        <pic:nvPicPr>
                          <pic:cNvPr id="5216" name="Picture 5216"/>
                          <pic:cNvPicPr/>
                        </pic:nvPicPr>
                        <pic:blipFill>
                          <a:blip r:embed="rId32"/>
                          <a:stretch>
                            <a:fillRect/>
                          </a:stretch>
                        </pic:blipFill>
                        <pic:spPr>
                          <a:xfrm>
                            <a:off x="0" y="0"/>
                            <a:ext cx="1463040" cy="1182624"/>
                          </a:xfrm>
                          <a:prstGeom prst="rect">
                            <a:avLst/>
                          </a:prstGeom>
                        </pic:spPr>
                      </pic:pic>
                      <pic:pic xmlns:pic="http://schemas.openxmlformats.org/drawingml/2006/picture">
                        <pic:nvPicPr>
                          <pic:cNvPr id="5218" name="Picture 5218"/>
                          <pic:cNvPicPr/>
                        </pic:nvPicPr>
                        <pic:blipFill>
                          <a:blip r:embed="rId33"/>
                          <a:stretch>
                            <a:fillRect/>
                          </a:stretch>
                        </pic:blipFill>
                        <pic:spPr>
                          <a:xfrm>
                            <a:off x="1530858" y="5334"/>
                            <a:ext cx="1408176" cy="1176528"/>
                          </a:xfrm>
                          <a:prstGeom prst="rect">
                            <a:avLst/>
                          </a:prstGeom>
                        </pic:spPr>
                      </pic:pic>
                    </wpg:wgp>
                  </a:graphicData>
                </a:graphic>
              </wp:inline>
            </w:drawing>
          </mc:Choice>
          <mc:Fallback>
            <w:pict>
              <v:group w14:anchorId="0CC061EA" id="Group 32057" o:spid="_x0000_s1026" style="width:423.6pt;height:151.8pt;mso-position-horizontal-relative:char;mso-position-vertical-relative:line" coordsize="29390,12233"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">
                <v:rect id="Rectangle 5113" o:spid="_x0000_s1027" style="position:absolute;left:37;top:2064;width:463;height:20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" filled="f" stroked="f">
                  <v:textbox inset="0,0,0,0">
                    <w:txbxContent>
                      <w:p w14:paraId="1331E5F0" w14:textId="77777777" w:rsidR="00CF1EE5" w:rsidRDefault="00CF1EE5" w:rsidP="00CF1EE5">
                        <w:pPr>
                          <w:spacing w:after="160" w:line="259" w:lineRule="auto"/>
                        </w:pPr>
                        <w:r>
                          <w:t xml:space="preserve"> </w:t>
                        </w:r>
                      </w:p>
                    </w:txbxContent>
                  </v:textbox>
                </v:rect>
                <v:rect id="Rectangle 5114" o:spid="_x0000_s1028" style="position:absolute;left:37;top:4937;width:463;height:20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" filled="f" stroked="f">
                  <v:textbox inset="0,0,0,0">
                    <w:txbxContent>
                      <w:p w14:paraId="7C4ED392" w14:textId="77777777" w:rsidR="00CF1EE5" w:rsidRDefault="00CF1EE5" w:rsidP="00CF1EE5">
                        <w:pPr>
                          <w:spacing w:after="160" w:line="259" w:lineRule="auto"/>
                        </w:pPr>
                        <w:r>
                          <w:t xml:space="preserve"> </w:t>
                        </w:r>
                      </w:p>
                    </w:txbxContent>
                  </v:textbox>
                </v:rect>
                <v:rect id="Rectangle 5115" o:spid="_x0000_s1029" style="position:absolute;left:37;top:7817;width:463;height:20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" filled="f" stroked="f">
                  <v:textbox inset="0,0,0,0">
                    <w:txbxContent>
                      <w:p w14:paraId="77177F66" w14:textId="77777777" w:rsidR="00CF1EE5" w:rsidRDefault="00CF1EE5" w:rsidP="00CF1EE5">
                        <w:pPr>
                          <w:spacing w:after="160" w:line="259" w:lineRule="auto"/>
                        </w:pPr>
                        <w:r>
                          <w:t xml:space="preserve"> </w:t>
                        </w:r>
                      </w:p>
                    </w:txbxContent>
                  </v:textbox>
                </v:rect>
                <v:rect id="Rectangle 5116" o:spid="_x0000_s1030" style="position:absolute;left:37;top:10690;width:463;height:20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" filled="f" stroked="f">
                  <v:textbox inset="0,0,0,0">
                    <w:txbxContent>
                      <w:p w14:paraId="5B7F5388" w14:textId="77777777" w:rsidR="00CF1EE5" w:rsidRDefault="00CF1EE5" w:rsidP="00CF1EE5">
                        <w:pPr>
                          <w:spacing w:after="160" w:line="259" w:lineRule="auto"/>
                        </w:pPr>
                        <w: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216" o:spid="_x0000_s1031" type="#_x0000_t75" style="position:absolute;width:14630;height:118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">
                  <v:imagedata r:id="rId34" o:title=""/>
                </v:shape>
                <v:shape id="Picture 5218" o:spid="_x0000_s1032" type="#_x0000_t75" style="position:absolute;left:15308;top:53;width:14082;height:117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">
                  <v:imagedata r:id="rId35" o:title=""/>
                </v:shape>
                <w10:anchorlock/>
              </v:group>
            </w:pict>
          </mc:Fallback>
        </mc:AlternateContent>
      </w:r>
    </w:p>
    <w:p w14:paraId="4D4B5219" w14:textId="11E8BAB7" w:rsidR="00CF1EE5" w:rsidRDefault="00CF1EE5" w:rsidP="003B2915">
      <w:pPr>
        <w:pStyle w:val="ListParagraph"/>
        <w:numPr>
          <w:ilvl w:val="0"/>
          <w:numId w:val="13"/>
        </w:numPr>
        <w:spacing w:after="211" w:line="360" w:lineRule="auto"/>
        <w:jc w:val="both"/>
      </w:pPr>
      <w:r>
        <w:t xml:space="preserve">                                                                  (2)</w:t>
      </w:r>
    </w:p>
    <w:p w14:paraId="5B1AC488" w14:textId="2F7F9A33" w:rsidR="00CF1EE5" w:rsidRDefault="00CF1EE5" w:rsidP="003B2915">
      <w:pPr>
        <w:spacing w:line="360" w:lineRule="auto"/>
        <w:ind w:left="-5" w:right="54"/>
        <w:jc w:val="both"/>
      </w:pPr>
      <w:r>
        <w:t>Fig 7: Camera calibrations</w:t>
      </w:r>
    </w:p>
    <w:p w14:paraId="19487323" w14:textId="77777777" w:rsidR="00AE5352" w:rsidRDefault="00CF1EE5" w:rsidP="003B2915">
      <w:pPr>
        <w:spacing w:line="360" w:lineRule="auto"/>
        <w:ind w:left="-5" w:right="54"/>
        <w:jc w:val="both"/>
      </w:pPr>
      <w:r>
        <w:t xml:space="preserve"> (1) Optimum calibration</w:t>
      </w:r>
    </w:p>
    <w:p w14:paraId="6920EF03" w14:textId="0B75C94E" w:rsidR="00CF1EE5" w:rsidRDefault="00CF1EE5" w:rsidP="003B2915">
      <w:pPr>
        <w:spacing w:line="360" w:lineRule="auto"/>
        <w:ind w:left="-5" w:right="54"/>
        <w:jc w:val="both"/>
      </w:pPr>
      <w:r>
        <w:t xml:space="preserve"> (2) Improper lane selection </w:t>
      </w:r>
    </w:p>
    <w:p w14:paraId="40B862AB" w14:textId="77777777" w:rsidR="00AE5352" w:rsidRDefault="00AE5352" w:rsidP="003B2915">
      <w:pPr>
        <w:spacing w:line="360" w:lineRule="auto"/>
        <w:ind w:left="-5" w:right="54"/>
        <w:jc w:val="both"/>
      </w:pPr>
    </w:p>
    <w:p w14:paraId="2F7E3E5A" w14:textId="77777777" w:rsidR="00CF1EE5" w:rsidRDefault="00CF1EE5" w:rsidP="003B2915">
      <w:pPr>
        <w:spacing w:after="190" w:line="360" w:lineRule="auto"/>
        <w:ind w:left="-5" w:right="54"/>
        <w:jc w:val="both"/>
      </w:pPr>
      <w:r>
        <w:t xml:space="preserve">In order to reach the desired goal, the video clips were subjected to a series of independent tests that were discussed earlier to carry out vehicle identification, tracking, classification and counting.  </w:t>
      </w:r>
    </w:p>
    <w:p w14:paraId="192ACAA1" w14:textId="7CAE0FD6" w:rsidR="00CF1EE5" w:rsidRDefault="00CF1EE5" w:rsidP="003B2915">
      <w:pPr>
        <w:spacing w:line="360" w:lineRule="auto"/>
        <w:ind w:left="-5" w:right="54"/>
        <w:jc w:val="both"/>
      </w:pPr>
      <w:r>
        <w:t xml:space="preserve">For the video clip 1, manually counted results and counting results of the developed system (CCT system) for each lane is given in Table 2. Here, in lane 1, vehicles are moving towards the camera and in lane 2, lane 3, lane 4 and lane 5, vehicles are moving away from the camera view. </w:t>
      </w:r>
    </w:p>
    <w:p w14:paraId="3CA27D27" w14:textId="77777777" w:rsidR="00AE5352" w:rsidRDefault="00AE5352" w:rsidP="003B2915">
      <w:pPr>
        <w:spacing w:line="360" w:lineRule="auto"/>
        <w:ind w:left="-5" w:right="54"/>
        <w:jc w:val="both"/>
      </w:pPr>
    </w:p>
    <w:tbl>
      <w:tblPr>
        <w:tblStyle w:val="TableGrid0"/>
        <w:tblW w:w="4631" w:type="dxa"/>
        <w:tblInd w:w="-10" w:type="dxa"/>
        <w:tblCellMar>
          <w:top w:w="11" w:type="dxa"/>
          <w:left w:w="107" w:type="dxa"/>
          <w:right w:w="53" w:type="dxa"/>
        </w:tblCellMar>
        <w:tblLook w:val="04A0" w:firstRow="1" w:lastRow="0" w:firstColumn="1" w:lastColumn="0" w:noHBand="0" w:noVBand="1"/>
      </w:tblPr>
      <w:tblGrid>
        <w:gridCol w:w="1353"/>
        <w:gridCol w:w="656"/>
        <w:gridCol w:w="656"/>
        <w:gridCol w:w="655"/>
        <w:gridCol w:w="658"/>
        <w:gridCol w:w="653"/>
      </w:tblGrid>
      <w:tr w:rsidR="00CF1EE5" w14:paraId="1CBBCE30" w14:textId="77777777" w:rsidTr="000B4013">
        <w:trPr>
          <w:trHeight w:val="715"/>
        </w:trPr>
        <w:tc>
          <w:tcPr>
            <w:tcW w:w="1352" w:type="dxa"/>
            <w:tcBorders>
              <w:top w:val="single" w:sz="4" w:space="0" w:color="000000"/>
              <w:left w:val="single" w:sz="4" w:space="0" w:color="000000"/>
              <w:bottom w:val="single" w:sz="4" w:space="0" w:color="000000"/>
              <w:right w:val="single" w:sz="4" w:space="0" w:color="000000"/>
            </w:tcBorders>
          </w:tcPr>
          <w:p w14:paraId="19AC445A" w14:textId="77777777" w:rsidR="00CF1EE5" w:rsidRDefault="00CF1EE5" w:rsidP="003B2915">
            <w:pPr>
              <w:spacing w:line="360" w:lineRule="auto"/>
              <w:ind w:right="52"/>
              <w:jc w:val="both"/>
            </w:pPr>
            <w:r>
              <w:t xml:space="preserve">Calibration </w:t>
            </w:r>
          </w:p>
        </w:tc>
        <w:tc>
          <w:tcPr>
            <w:tcW w:w="656" w:type="dxa"/>
            <w:tcBorders>
              <w:top w:val="single" w:sz="4" w:space="0" w:color="000000"/>
              <w:left w:val="single" w:sz="4" w:space="0" w:color="000000"/>
              <w:bottom w:val="single" w:sz="4" w:space="0" w:color="000000"/>
              <w:right w:val="single" w:sz="4" w:space="0" w:color="000000"/>
            </w:tcBorders>
          </w:tcPr>
          <w:p w14:paraId="00C6FD93" w14:textId="77777777" w:rsidR="00CF1EE5" w:rsidRDefault="00CF1EE5" w:rsidP="003B2915">
            <w:pPr>
              <w:spacing w:line="360" w:lineRule="auto"/>
              <w:jc w:val="both"/>
            </w:pPr>
            <w:r>
              <w:t xml:space="preserve">Lane 1 </w:t>
            </w:r>
          </w:p>
        </w:tc>
        <w:tc>
          <w:tcPr>
            <w:tcW w:w="656" w:type="dxa"/>
            <w:tcBorders>
              <w:top w:val="single" w:sz="4" w:space="0" w:color="000000"/>
              <w:left w:val="single" w:sz="4" w:space="0" w:color="000000"/>
              <w:bottom w:val="single" w:sz="4" w:space="0" w:color="000000"/>
              <w:right w:val="single" w:sz="4" w:space="0" w:color="000000"/>
            </w:tcBorders>
          </w:tcPr>
          <w:p w14:paraId="6CFAB1D0" w14:textId="77777777" w:rsidR="00CF1EE5" w:rsidRDefault="00CF1EE5" w:rsidP="003B2915">
            <w:pPr>
              <w:spacing w:line="360" w:lineRule="auto"/>
              <w:jc w:val="both"/>
            </w:pPr>
            <w:r>
              <w:t xml:space="preserve">Lane 2 </w:t>
            </w:r>
          </w:p>
        </w:tc>
        <w:tc>
          <w:tcPr>
            <w:tcW w:w="655" w:type="dxa"/>
            <w:tcBorders>
              <w:top w:val="single" w:sz="4" w:space="0" w:color="000000"/>
              <w:left w:val="single" w:sz="4" w:space="0" w:color="000000"/>
              <w:bottom w:val="single" w:sz="4" w:space="0" w:color="000000"/>
              <w:right w:val="single" w:sz="4" w:space="0" w:color="000000"/>
            </w:tcBorders>
          </w:tcPr>
          <w:p w14:paraId="6884685B" w14:textId="77777777" w:rsidR="00CF1EE5" w:rsidRDefault="00CF1EE5" w:rsidP="003B2915">
            <w:pPr>
              <w:spacing w:line="360" w:lineRule="auto"/>
              <w:jc w:val="both"/>
            </w:pPr>
            <w:r>
              <w:t xml:space="preserve">Lane 3 </w:t>
            </w:r>
          </w:p>
        </w:tc>
        <w:tc>
          <w:tcPr>
            <w:tcW w:w="658" w:type="dxa"/>
            <w:tcBorders>
              <w:top w:val="single" w:sz="4" w:space="0" w:color="000000"/>
              <w:left w:val="single" w:sz="4" w:space="0" w:color="000000"/>
              <w:bottom w:val="single" w:sz="4" w:space="0" w:color="000000"/>
              <w:right w:val="single" w:sz="4" w:space="0" w:color="000000"/>
            </w:tcBorders>
          </w:tcPr>
          <w:p w14:paraId="3AA450BD" w14:textId="77777777" w:rsidR="00CF1EE5" w:rsidRDefault="00CF1EE5" w:rsidP="003B2915">
            <w:pPr>
              <w:spacing w:line="360" w:lineRule="auto"/>
              <w:jc w:val="both"/>
            </w:pPr>
            <w:r>
              <w:t xml:space="preserve">Lane 4 </w:t>
            </w:r>
          </w:p>
        </w:tc>
        <w:tc>
          <w:tcPr>
            <w:tcW w:w="653" w:type="dxa"/>
            <w:tcBorders>
              <w:top w:val="single" w:sz="4" w:space="0" w:color="000000"/>
              <w:left w:val="single" w:sz="4" w:space="0" w:color="000000"/>
              <w:bottom w:val="single" w:sz="4" w:space="0" w:color="000000"/>
              <w:right w:val="single" w:sz="4" w:space="0" w:color="000000"/>
            </w:tcBorders>
            <w:shd w:val="clear" w:color="auto" w:fill="C1D69A"/>
          </w:tcPr>
          <w:p w14:paraId="4CBA28CB" w14:textId="77777777" w:rsidR="00CF1EE5" w:rsidRDefault="00CF1EE5" w:rsidP="003B2915">
            <w:pPr>
              <w:spacing w:line="360" w:lineRule="auto"/>
              <w:jc w:val="both"/>
            </w:pPr>
            <w:r>
              <w:t xml:space="preserve">Lane 5 </w:t>
            </w:r>
          </w:p>
        </w:tc>
      </w:tr>
      <w:tr w:rsidR="00CF1EE5" w14:paraId="59E79377" w14:textId="77777777" w:rsidTr="000B4013">
        <w:trPr>
          <w:trHeight w:val="463"/>
        </w:trPr>
        <w:tc>
          <w:tcPr>
            <w:tcW w:w="1352" w:type="dxa"/>
            <w:tcBorders>
              <w:top w:val="single" w:sz="4" w:space="0" w:color="000000"/>
              <w:left w:val="single" w:sz="4" w:space="0" w:color="000000"/>
              <w:bottom w:val="single" w:sz="4" w:space="0" w:color="000000"/>
              <w:right w:val="single" w:sz="4" w:space="0" w:color="000000"/>
            </w:tcBorders>
          </w:tcPr>
          <w:p w14:paraId="6BE1C421" w14:textId="77777777" w:rsidR="00CF1EE5" w:rsidRDefault="00CF1EE5" w:rsidP="003B2915">
            <w:pPr>
              <w:spacing w:line="360" w:lineRule="auto"/>
              <w:ind w:left="2"/>
              <w:jc w:val="both"/>
            </w:pPr>
            <w:r>
              <w:t xml:space="preserve">Manual </w:t>
            </w:r>
          </w:p>
        </w:tc>
        <w:tc>
          <w:tcPr>
            <w:tcW w:w="656" w:type="dxa"/>
            <w:tcBorders>
              <w:top w:val="single" w:sz="4" w:space="0" w:color="000000"/>
              <w:left w:val="single" w:sz="4" w:space="0" w:color="000000"/>
              <w:bottom w:val="single" w:sz="4" w:space="0" w:color="000000"/>
              <w:right w:val="single" w:sz="4" w:space="0" w:color="000000"/>
            </w:tcBorders>
          </w:tcPr>
          <w:p w14:paraId="4F2E04C6" w14:textId="77777777" w:rsidR="00CF1EE5" w:rsidRDefault="00CF1EE5" w:rsidP="003B2915">
            <w:pPr>
              <w:spacing w:line="360" w:lineRule="auto"/>
              <w:ind w:right="52"/>
              <w:jc w:val="both"/>
            </w:pPr>
            <w:r>
              <w:t xml:space="preserve">32 </w:t>
            </w:r>
          </w:p>
        </w:tc>
        <w:tc>
          <w:tcPr>
            <w:tcW w:w="656" w:type="dxa"/>
            <w:tcBorders>
              <w:top w:val="single" w:sz="4" w:space="0" w:color="000000"/>
              <w:left w:val="single" w:sz="4" w:space="0" w:color="000000"/>
              <w:bottom w:val="single" w:sz="4" w:space="0" w:color="000000"/>
              <w:right w:val="single" w:sz="4" w:space="0" w:color="000000"/>
            </w:tcBorders>
          </w:tcPr>
          <w:p w14:paraId="3379F13A" w14:textId="77777777" w:rsidR="00CF1EE5" w:rsidRDefault="00CF1EE5" w:rsidP="003B2915">
            <w:pPr>
              <w:spacing w:line="360" w:lineRule="auto"/>
              <w:ind w:right="52"/>
              <w:jc w:val="both"/>
            </w:pPr>
            <w:r>
              <w:t xml:space="preserve">36 </w:t>
            </w:r>
          </w:p>
        </w:tc>
        <w:tc>
          <w:tcPr>
            <w:tcW w:w="655" w:type="dxa"/>
            <w:tcBorders>
              <w:top w:val="single" w:sz="4" w:space="0" w:color="000000"/>
              <w:left w:val="single" w:sz="4" w:space="0" w:color="000000"/>
              <w:bottom w:val="single" w:sz="4" w:space="0" w:color="000000"/>
              <w:right w:val="single" w:sz="4" w:space="0" w:color="000000"/>
            </w:tcBorders>
          </w:tcPr>
          <w:p w14:paraId="68281AFB" w14:textId="77777777" w:rsidR="00CF1EE5" w:rsidRDefault="00CF1EE5" w:rsidP="003B2915">
            <w:pPr>
              <w:spacing w:line="360" w:lineRule="auto"/>
              <w:ind w:right="51"/>
              <w:jc w:val="both"/>
            </w:pPr>
            <w:r>
              <w:t xml:space="preserve">38 </w:t>
            </w:r>
          </w:p>
        </w:tc>
        <w:tc>
          <w:tcPr>
            <w:tcW w:w="658" w:type="dxa"/>
            <w:tcBorders>
              <w:top w:val="single" w:sz="4" w:space="0" w:color="000000"/>
              <w:left w:val="single" w:sz="4" w:space="0" w:color="000000"/>
              <w:bottom w:val="single" w:sz="4" w:space="0" w:color="000000"/>
              <w:right w:val="single" w:sz="4" w:space="0" w:color="000000"/>
            </w:tcBorders>
          </w:tcPr>
          <w:p w14:paraId="659FF203" w14:textId="77777777" w:rsidR="00CF1EE5" w:rsidRDefault="00CF1EE5" w:rsidP="003B2915">
            <w:pPr>
              <w:spacing w:line="360" w:lineRule="auto"/>
              <w:ind w:right="54"/>
              <w:jc w:val="both"/>
            </w:pPr>
            <w:r>
              <w:t xml:space="preserve">41 </w:t>
            </w:r>
          </w:p>
        </w:tc>
        <w:tc>
          <w:tcPr>
            <w:tcW w:w="653" w:type="dxa"/>
            <w:tcBorders>
              <w:top w:val="single" w:sz="4" w:space="0" w:color="000000"/>
              <w:left w:val="single" w:sz="4" w:space="0" w:color="000000"/>
              <w:bottom w:val="single" w:sz="4" w:space="0" w:color="000000"/>
              <w:right w:val="single" w:sz="4" w:space="0" w:color="000000"/>
            </w:tcBorders>
            <w:shd w:val="clear" w:color="auto" w:fill="C1D69A"/>
          </w:tcPr>
          <w:p w14:paraId="44144D55" w14:textId="77777777" w:rsidR="00CF1EE5" w:rsidRDefault="00CF1EE5" w:rsidP="003B2915">
            <w:pPr>
              <w:spacing w:line="360" w:lineRule="auto"/>
              <w:jc w:val="both"/>
            </w:pPr>
            <w:r>
              <w:t xml:space="preserve">4 </w:t>
            </w:r>
          </w:p>
        </w:tc>
      </w:tr>
      <w:tr w:rsidR="00CF1EE5" w14:paraId="2C5885A8" w14:textId="77777777" w:rsidTr="000B4013">
        <w:trPr>
          <w:trHeight w:val="462"/>
        </w:trPr>
        <w:tc>
          <w:tcPr>
            <w:tcW w:w="1352" w:type="dxa"/>
            <w:tcBorders>
              <w:top w:val="single" w:sz="4" w:space="0" w:color="000000"/>
              <w:left w:val="single" w:sz="4" w:space="0" w:color="000000"/>
              <w:bottom w:val="single" w:sz="4" w:space="0" w:color="000000"/>
              <w:right w:val="single" w:sz="4" w:space="0" w:color="000000"/>
            </w:tcBorders>
          </w:tcPr>
          <w:p w14:paraId="2411110D" w14:textId="77777777" w:rsidR="00CF1EE5" w:rsidRDefault="00CF1EE5" w:rsidP="003B2915">
            <w:pPr>
              <w:spacing w:line="360" w:lineRule="auto"/>
              <w:ind w:left="5"/>
              <w:jc w:val="both"/>
            </w:pPr>
            <w:r>
              <w:t xml:space="preserve">CCT System </w:t>
            </w:r>
          </w:p>
        </w:tc>
        <w:tc>
          <w:tcPr>
            <w:tcW w:w="656" w:type="dxa"/>
            <w:tcBorders>
              <w:top w:val="single" w:sz="4" w:space="0" w:color="000000"/>
              <w:left w:val="single" w:sz="4" w:space="0" w:color="000000"/>
              <w:bottom w:val="single" w:sz="4" w:space="0" w:color="000000"/>
              <w:right w:val="single" w:sz="4" w:space="0" w:color="000000"/>
            </w:tcBorders>
          </w:tcPr>
          <w:p w14:paraId="3DC7EAE0" w14:textId="77777777" w:rsidR="00CF1EE5" w:rsidRDefault="00CF1EE5" w:rsidP="003B2915">
            <w:pPr>
              <w:spacing w:line="360" w:lineRule="auto"/>
              <w:ind w:right="50"/>
              <w:jc w:val="both"/>
            </w:pPr>
            <w:r>
              <w:t xml:space="preserve">32 </w:t>
            </w:r>
          </w:p>
        </w:tc>
        <w:tc>
          <w:tcPr>
            <w:tcW w:w="656" w:type="dxa"/>
            <w:tcBorders>
              <w:top w:val="single" w:sz="4" w:space="0" w:color="000000"/>
              <w:left w:val="single" w:sz="4" w:space="0" w:color="000000"/>
              <w:bottom w:val="single" w:sz="4" w:space="0" w:color="000000"/>
              <w:right w:val="single" w:sz="4" w:space="0" w:color="000000"/>
            </w:tcBorders>
          </w:tcPr>
          <w:p w14:paraId="398A7455" w14:textId="77777777" w:rsidR="00CF1EE5" w:rsidRDefault="00CF1EE5" w:rsidP="003B2915">
            <w:pPr>
              <w:spacing w:line="360" w:lineRule="auto"/>
              <w:ind w:right="50"/>
              <w:jc w:val="both"/>
            </w:pPr>
            <w:r>
              <w:t xml:space="preserve">37 </w:t>
            </w:r>
          </w:p>
        </w:tc>
        <w:tc>
          <w:tcPr>
            <w:tcW w:w="655" w:type="dxa"/>
            <w:tcBorders>
              <w:top w:val="single" w:sz="4" w:space="0" w:color="000000"/>
              <w:left w:val="single" w:sz="4" w:space="0" w:color="000000"/>
              <w:bottom w:val="single" w:sz="4" w:space="0" w:color="000000"/>
              <w:right w:val="single" w:sz="4" w:space="0" w:color="000000"/>
            </w:tcBorders>
          </w:tcPr>
          <w:p w14:paraId="0F9DBC5F" w14:textId="77777777" w:rsidR="00CF1EE5" w:rsidRDefault="00CF1EE5" w:rsidP="003B2915">
            <w:pPr>
              <w:spacing w:line="360" w:lineRule="auto"/>
              <w:ind w:right="50"/>
              <w:jc w:val="both"/>
            </w:pPr>
            <w:r>
              <w:t xml:space="preserve">42 </w:t>
            </w:r>
          </w:p>
        </w:tc>
        <w:tc>
          <w:tcPr>
            <w:tcW w:w="658" w:type="dxa"/>
            <w:tcBorders>
              <w:top w:val="single" w:sz="4" w:space="0" w:color="000000"/>
              <w:left w:val="single" w:sz="4" w:space="0" w:color="000000"/>
              <w:bottom w:val="single" w:sz="4" w:space="0" w:color="000000"/>
              <w:right w:val="single" w:sz="4" w:space="0" w:color="000000"/>
            </w:tcBorders>
          </w:tcPr>
          <w:p w14:paraId="315033AC" w14:textId="77777777" w:rsidR="00CF1EE5" w:rsidRDefault="00CF1EE5" w:rsidP="003B2915">
            <w:pPr>
              <w:spacing w:line="360" w:lineRule="auto"/>
              <w:ind w:right="53"/>
              <w:jc w:val="both"/>
            </w:pPr>
            <w:r>
              <w:t xml:space="preserve">36 </w:t>
            </w:r>
          </w:p>
        </w:tc>
        <w:tc>
          <w:tcPr>
            <w:tcW w:w="653" w:type="dxa"/>
            <w:tcBorders>
              <w:top w:val="single" w:sz="4" w:space="0" w:color="000000"/>
              <w:left w:val="single" w:sz="4" w:space="0" w:color="000000"/>
              <w:bottom w:val="single" w:sz="4" w:space="0" w:color="000000"/>
              <w:right w:val="single" w:sz="4" w:space="0" w:color="000000"/>
            </w:tcBorders>
            <w:shd w:val="clear" w:color="auto" w:fill="C1D69A"/>
          </w:tcPr>
          <w:p w14:paraId="6CDB18EF" w14:textId="77777777" w:rsidR="00CF1EE5" w:rsidRDefault="00CF1EE5" w:rsidP="003B2915">
            <w:pPr>
              <w:spacing w:line="360" w:lineRule="auto"/>
              <w:ind w:right="53"/>
              <w:jc w:val="both"/>
            </w:pPr>
            <w:r>
              <w:t xml:space="preserve">12 </w:t>
            </w:r>
          </w:p>
        </w:tc>
      </w:tr>
    </w:tbl>
    <w:p w14:paraId="5B0C492F" w14:textId="6B9FA902" w:rsidR="00CF1EE5" w:rsidRDefault="00CF1EE5" w:rsidP="003B2915">
      <w:pPr>
        <w:spacing w:after="190" w:line="360" w:lineRule="auto"/>
        <w:ind w:left="-5" w:right="54"/>
        <w:jc w:val="both"/>
      </w:pPr>
      <w:r>
        <w:t xml:space="preserve">Table 2: Comparison between actual counting and CCT system counting </w:t>
      </w:r>
    </w:p>
    <w:p w14:paraId="01607109" w14:textId="77777777" w:rsidR="00CF1EE5" w:rsidRDefault="00CF1EE5" w:rsidP="003B2915">
      <w:pPr>
        <w:spacing w:line="360" w:lineRule="auto"/>
        <w:ind w:left="-5" w:right="54"/>
        <w:jc w:val="both"/>
      </w:pPr>
      <w:r>
        <w:t xml:space="preserve">It can be seen that except for lanes 4 and 5, other 3 lanes produce results within 10% of the manual counting. As expected, errors increase when the lanes are skewed in the camera view. The developed system tends to produce errors especially when the vehicles do not travel within the selected lanes and when tall vehicles (such as containers) tend to be in the side lanes often covering two lanes in the camera view.  </w:t>
      </w:r>
    </w:p>
    <w:p w14:paraId="6BDD1B64" w14:textId="77777777" w:rsidR="00CF1EE5" w:rsidRDefault="00CF1EE5" w:rsidP="003B2915">
      <w:pPr>
        <w:spacing w:after="248" w:line="360" w:lineRule="auto"/>
        <w:ind w:left="6"/>
        <w:jc w:val="both"/>
      </w:pPr>
      <w:r>
        <w:rPr>
          <w:rFonts w:ascii="Calibri" w:eastAsia="Calibri" w:hAnsi="Calibri" w:cs="Calibri"/>
          <w:noProof/>
        </w:rPr>
        <w:lastRenderedPageBreak/>
        <mc:AlternateContent>
          <mc:Choice Requires="wpg">
            <w:drawing>
              <wp:inline distT="0" distB="0" distL="0" distR="0" wp14:anchorId="7E1ACE1E" wp14:editId="656256F9">
                <wp:extent cx="2923034" cy="3821430"/>
                <wp:effectExtent l="0" t="0" r="0" b="0"/>
                <wp:docPr id="32053" name="Group 32053"/>
                <wp:cNvGraphicFramePr/>
                <a:graphic xmlns:a="http://schemas.openxmlformats.org/drawingml/2006/main">
                  <a:graphicData uri="http://schemas.microsoft.com/office/word/2010/wordprocessingGroup">
                    <wpg:wgp>
                      <wpg:cNvGrpSpPr/>
                      <wpg:grpSpPr>
                        <a:xfrm>
                          <a:off x="0" y="0"/>
                          <a:ext cx="2923034" cy="3821430"/>
                          <a:chOff x="0" y="0"/>
                          <a:chExt cx="2923034" cy="3821430"/>
                        </a:xfrm>
                      </wpg:grpSpPr>
                      <pic:pic xmlns:pic="http://schemas.openxmlformats.org/drawingml/2006/picture">
                        <pic:nvPicPr>
                          <pic:cNvPr id="5195" name="Picture 5195"/>
                          <pic:cNvPicPr/>
                        </pic:nvPicPr>
                        <pic:blipFill>
                          <a:blip r:embed="rId36"/>
                          <a:stretch>
                            <a:fillRect/>
                          </a:stretch>
                        </pic:blipFill>
                        <pic:spPr>
                          <a:xfrm>
                            <a:off x="0" y="0"/>
                            <a:ext cx="2922270" cy="1952244"/>
                          </a:xfrm>
                          <a:prstGeom prst="rect">
                            <a:avLst/>
                          </a:prstGeom>
                        </pic:spPr>
                      </pic:pic>
                      <pic:pic xmlns:pic="http://schemas.openxmlformats.org/drawingml/2006/picture">
                        <pic:nvPicPr>
                          <pic:cNvPr id="35108" name="Picture 35108"/>
                          <pic:cNvPicPr/>
                        </pic:nvPicPr>
                        <pic:blipFill>
                          <a:blip r:embed="rId37"/>
                          <a:stretch>
                            <a:fillRect/>
                          </a:stretch>
                        </pic:blipFill>
                        <pic:spPr>
                          <a:xfrm>
                            <a:off x="2032" y="2076705"/>
                            <a:ext cx="2919984" cy="1743456"/>
                          </a:xfrm>
                          <a:prstGeom prst="rect">
                            <a:avLst/>
                          </a:prstGeom>
                        </pic:spPr>
                      </pic:pic>
                    </wpg:wgp>
                  </a:graphicData>
                </a:graphic>
              </wp:inline>
            </w:drawing>
          </mc:Choice>
          <mc:Fallback>
            <w:pict>
              <v:group w14:anchorId="6025C079" id="Group 32053" o:spid="_x0000_s1026" style="width:230.15pt;height:300.9pt;mso-position-horizontal-relative:char;mso-position-vertical-relative:line" coordsize="29230,38214"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">
                <v:shape id="Picture 5195" o:spid="_x0000_s1027" type="#_x0000_t75" style="position:absolute;width:29222;height:195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">
                  <v:imagedata r:id="rId38" o:title=""/>
                </v:shape>
                <v:shape id="Picture 35108" o:spid="_x0000_s1028" type="#_x0000_t75" style="position:absolute;left:20;top:20767;width:29200;height:174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">
                  <v:imagedata r:id="rId39" o:title=""/>
                </v:shape>
                <w10:anchorlock/>
              </v:group>
            </w:pict>
          </mc:Fallback>
        </mc:AlternateContent>
      </w:r>
    </w:p>
    <w:p w14:paraId="1C70C338" w14:textId="77777777" w:rsidR="00CF1EE5" w:rsidRDefault="00CF1EE5" w:rsidP="003B2915">
      <w:pPr>
        <w:spacing w:after="224" w:line="360" w:lineRule="auto"/>
        <w:ind w:left="898" w:right="54" w:hanging="913"/>
        <w:jc w:val="both"/>
      </w:pPr>
      <w:r>
        <w:t xml:space="preserve">Fig 8: Comparison of counting results for different time intervals for lane 1 and 3 </w:t>
      </w:r>
    </w:p>
    <w:p w14:paraId="2CFDEBF9" w14:textId="57C3D5F2" w:rsidR="00E774BA" w:rsidRDefault="00CF1EE5" w:rsidP="003B2915">
      <w:pPr>
        <w:spacing w:after="192" w:line="360" w:lineRule="auto"/>
        <w:ind w:left="-5" w:right="54"/>
        <w:jc w:val="both"/>
      </w:pPr>
      <w:r>
        <w:t xml:space="preserve">In order to check the performance of the CCT system with the traffic flow rate, data were collected for time intervals of 30 seconds. Figure 8 shows the results obtained for different time intervals for lane 1 and lane 3 for video clip 1. </w:t>
      </w:r>
    </w:p>
    <w:p w14:paraId="654C0264" w14:textId="77777777" w:rsidR="00FC2BBD" w:rsidRDefault="00FC2BBD" w:rsidP="003B2915">
      <w:pPr>
        <w:spacing w:after="306" w:line="360" w:lineRule="auto"/>
        <w:ind w:left="-5" w:right="54"/>
        <w:jc w:val="both"/>
      </w:pPr>
      <w:r>
        <w:t xml:space="preserve">   Financial assistance given by the National Science Foundation, Sri Lanka for the research grant number RG/07/E/03 is greatly acknowledged. </w:t>
      </w:r>
    </w:p>
    <w:p w14:paraId="22B5DE64" w14:textId="77777777" w:rsidR="00FC2BBD" w:rsidRDefault="00FC2BBD" w:rsidP="003B2915">
      <w:pPr>
        <w:spacing w:after="242" w:line="360" w:lineRule="auto"/>
        <w:jc w:val="both"/>
      </w:pPr>
      <w:r>
        <w:t xml:space="preserve">  </w:t>
      </w:r>
    </w:p>
    <w:p w14:paraId="0EF384AD" w14:textId="38A19371" w:rsidR="00FC2BBD" w:rsidRDefault="00FC2BBD" w:rsidP="003B2915">
      <w:pPr>
        <w:spacing w:after="192" w:line="360" w:lineRule="auto"/>
        <w:ind w:left="-5" w:right="54"/>
        <w:jc w:val="both"/>
      </w:pPr>
      <w:r>
        <w:rPr>
          <w:noProof/>
        </w:rPr>
        <w:drawing>
          <wp:anchor distT="0" distB="0" distL="114300" distR="114300" simplePos="0" relativeHeight="251665408" behindDoc="0" locked="0" layoutInCell="1" allowOverlap="0" wp14:anchorId="39A5FD55" wp14:editId="2FF48890">
            <wp:simplePos x="0" y="0"/>
            <wp:positionH relativeFrom="column">
              <wp:posOffset>1030</wp:posOffset>
            </wp:positionH>
            <wp:positionV relativeFrom="paragraph">
              <wp:posOffset>-50253</wp:posOffset>
            </wp:positionV>
            <wp:extent cx="2852928" cy="1706880"/>
            <wp:effectExtent l="0" t="0" r="0" b="0"/>
            <wp:wrapSquare wrapText="bothSides"/>
            <wp:docPr id="35109" name="Picture 35109"/>
            <wp:cNvGraphicFramePr/>
            <a:graphic xmlns:a="http://schemas.openxmlformats.org/drawingml/2006/main">
              <a:graphicData uri="http://schemas.openxmlformats.org/drawingml/2006/picture">
                <pic:pic xmlns:pic="http://schemas.openxmlformats.org/drawingml/2006/picture">
                  <pic:nvPicPr>
                    <pic:cNvPr id="35109" name="Picture 35109"/>
                    <pic:cNvPicPr/>
                  </pic:nvPicPr>
                  <pic:blipFill>
                    <a:blip r:embed="rId40"/>
                    <a:stretch>
                      <a:fillRect/>
                    </a:stretch>
                  </pic:blipFill>
                  <pic:spPr>
                    <a:xfrm>
                      <a:off x="0" y="0"/>
                      <a:ext cx="2852928" cy="1706880"/>
                    </a:xfrm>
                    <a:prstGeom prst="rect">
                      <a:avLst/>
                    </a:prstGeom>
                  </pic:spPr>
                </pic:pic>
              </a:graphicData>
            </a:graphic>
          </wp:anchor>
        </w:drawing>
      </w:r>
    </w:p>
    <w:p w14:paraId="29A2246D" w14:textId="37616C62" w:rsidR="00FC2BBD" w:rsidRDefault="00FC2BBD" w:rsidP="003B2915">
      <w:pPr>
        <w:spacing w:after="192" w:line="360" w:lineRule="auto"/>
        <w:ind w:left="-5" w:right="54"/>
        <w:jc w:val="both"/>
      </w:pPr>
    </w:p>
    <w:p w14:paraId="2F87BE66" w14:textId="05A01DE2" w:rsidR="00FC2BBD" w:rsidRDefault="00FC2BBD" w:rsidP="003B2915">
      <w:pPr>
        <w:spacing w:after="192" w:line="360" w:lineRule="auto"/>
        <w:ind w:left="-5" w:right="54"/>
        <w:jc w:val="both"/>
      </w:pPr>
    </w:p>
    <w:p w14:paraId="6AA71DDF" w14:textId="2831EBC0" w:rsidR="00FC2BBD" w:rsidRDefault="00FC2BBD" w:rsidP="003B2915">
      <w:pPr>
        <w:spacing w:after="192" w:line="360" w:lineRule="auto"/>
        <w:ind w:left="-5" w:right="54"/>
        <w:jc w:val="both"/>
      </w:pPr>
    </w:p>
    <w:p w14:paraId="1E2DE245" w14:textId="614E2969" w:rsidR="00FC2BBD" w:rsidRDefault="00FC2BBD" w:rsidP="003B2915">
      <w:pPr>
        <w:spacing w:after="192" w:line="360" w:lineRule="auto"/>
        <w:ind w:left="-5" w:right="54"/>
        <w:jc w:val="both"/>
      </w:pPr>
    </w:p>
    <w:p w14:paraId="0E9791C4" w14:textId="67BFBFE7" w:rsidR="00FC2BBD" w:rsidRDefault="00FC2BBD" w:rsidP="003B2915">
      <w:pPr>
        <w:spacing w:after="192" w:line="360" w:lineRule="auto"/>
        <w:ind w:left="-5" w:right="54"/>
        <w:jc w:val="both"/>
      </w:pPr>
    </w:p>
    <w:p w14:paraId="4231E77F" w14:textId="1D714DF3" w:rsidR="00FC2BBD" w:rsidRDefault="00FC2BBD" w:rsidP="003B2915">
      <w:pPr>
        <w:spacing w:after="192" w:line="360" w:lineRule="auto"/>
        <w:ind w:left="-5" w:right="54"/>
        <w:jc w:val="both"/>
      </w:pPr>
      <w:r>
        <w:lastRenderedPageBreak/>
        <w:t>vehicles is the length of the vehicles. Figure 9 shows the comparison of vehicle classification between actual classification (visual) and CCT system classification for total (1), large (2), medium (3) and misidentification (4).</w:t>
      </w:r>
    </w:p>
    <w:p w14:paraId="1EC83374" w14:textId="016AAA42" w:rsidR="002A71B2" w:rsidRDefault="002A71B2" w:rsidP="003B2915">
      <w:pPr>
        <w:spacing w:after="192" w:line="360" w:lineRule="auto"/>
        <w:ind w:left="-5" w:right="54"/>
        <w:jc w:val="both"/>
      </w:pPr>
      <w:r>
        <w:rPr>
          <w:noProof/>
        </w:rPr>
        <w:drawing>
          <wp:anchor distT="0" distB="0" distL="114300" distR="114300" simplePos="0" relativeHeight="251667456" behindDoc="0" locked="0" layoutInCell="1" allowOverlap="0" wp14:anchorId="74125388" wp14:editId="7E1B7307">
            <wp:simplePos x="0" y="0"/>
            <wp:positionH relativeFrom="column">
              <wp:posOffset>0</wp:posOffset>
            </wp:positionH>
            <wp:positionV relativeFrom="paragraph">
              <wp:posOffset>292735</wp:posOffset>
            </wp:positionV>
            <wp:extent cx="2855976" cy="5364481"/>
            <wp:effectExtent l="0" t="0" r="0" b="0"/>
            <wp:wrapSquare wrapText="bothSides"/>
            <wp:docPr id="35111" name="Picture 35111"/>
            <wp:cNvGraphicFramePr/>
            <a:graphic xmlns:a="http://schemas.openxmlformats.org/drawingml/2006/main">
              <a:graphicData uri="http://schemas.openxmlformats.org/drawingml/2006/picture">
                <pic:pic xmlns:pic="http://schemas.openxmlformats.org/drawingml/2006/picture">
                  <pic:nvPicPr>
                    <pic:cNvPr id="35111" name="Picture 35111"/>
                    <pic:cNvPicPr/>
                  </pic:nvPicPr>
                  <pic:blipFill>
                    <a:blip r:embed="rId41"/>
                    <a:stretch>
                      <a:fillRect/>
                    </a:stretch>
                  </pic:blipFill>
                  <pic:spPr>
                    <a:xfrm>
                      <a:off x="0" y="0"/>
                      <a:ext cx="2855976" cy="5364481"/>
                    </a:xfrm>
                    <a:prstGeom prst="rect">
                      <a:avLst/>
                    </a:prstGeom>
                  </pic:spPr>
                </pic:pic>
              </a:graphicData>
            </a:graphic>
          </wp:anchor>
        </w:drawing>
      </w:r>
    </w:p>
    <w:p w14:paraId="36513CC6" w14:textId="45D7C0A4" w:rsidR="00FC2BBD" w:rsidRDefault="00FC2BBD" w:rsidP="003B2915">
      <w:pPr>
        <w:spacing w:after="192" w:line="360" w:lineRule="auto"/>
        <w:ind w:left="-5" w:right="54"/>
        <w:jc w:val="both"/>
      </w:pPr>
    </w:p>
    <w:p w14:paraId="01063C55" w14:textId="674539CE" w:rsidR="002A71B2" w:rsidRDefault="002A71B2" w:rsidP="003B2915">
      <w:pPr>
        <w:spacing w:after="192" w:line="360" w:lineRule="auto"/>
        <w:ind w:left="-5" w:right="54"/>
        <w:jc w:val="both"/>
      </w:pPr>
    </w:p>
    <w:p w14:paraId="65C78520" w14:textId="324B1A81" w:rsidR="002A71B2" w:rsidRDefault="002A71B2" w:rsidP="003B2915">
      <w:pPr>
        <w:spacing w:after="192" w:line="360" w:lineRule="auto"/>
        <w:ind w:left="-5" w:right="54"/>
        <w:jc w:val="both"/>
      </w:pPr>
    </w:p>
    <w:p w14:paraId="0644A6B3" w14:textId="12BBE0B8" w:rsidR="002A71B2" w:rsidRDefault="002A71B2" w:rsidP="003B2915">
      <w:pPr>
        <w:spacing w:after="192" w:line="360" w:lineRule="auto"/>
        <w:ind w:left="-5" w:right="54"/>
        <w:jc w:val="both"/>
      </w:pPr>
    </w:p>
    <w:p w14:paraId="4CA8B574" w14:textId="7F460F55" w:rsidR="002A71B2" w:rsidRDefault="002A71B2" w:rsidP="003B2915">
      <w:pPr>
        <w:spacing w:after="192" w:line="360" w:lineRule="auto"/>
        <w:ind w:left="-5" w:right="54"/>
        <w:jc w:val="both"/>
      </w:pPr>
    </w:p>
    <w:p w14:paraId="3DC73B2C" w14:textId="1F35D43D" w:rsidR="002A71B2" w:rsidRDefault="002A71B2" w:rsidP="003B2915">
      <w:pPr>
        <w:spacing w:after="192" w:line="360" w:lineRule="auto"/>
        <w:ind w:left="-5" w:right="54"/>
        <w:jc w:val="both"/>
      </w:pPr>
    </w:p>
    <w:p w14:paraId="6F1BE60C" w14:textId="1C555BEA" w:rsidR="002A71B2" w:rsidRDefault="002A71B2" w:rsidP="003B2915">
      <w:pPr>
        <w:spacing w:after="192" w:line="360" w:lineRule="auto"/>
        <w:ind w:left="-5" w:right="54"/>
        <w:jc w:val="both"/>
      </w:pPr>
    </w:p>
    <w:p w14:paraId="11B3D5BC" w14:textId="3B1B49D7" w:rsidR="002A71B2" w:rsidRDefault="002A71B2" w:rsidP="003B2915">
      <w:pPr>
        <w:spacing w:after="192" w:line="360" w:lineRule="auto"/>
        <w:ind w:left="-5" w:right="54"/>
        <w:jc w:val="both"/>
      </w:pPr>
    </w:p>
    <w:p w14:paraId="20EC8DF5" w14:textId="2E0EA31B" w:rsidR="002A71B2" w:rsidRDefault="002A71B2" w:rsidP="003B2915">
      <w:pPr>
        <w:spacing w:after="192" w:line="360" w:lineRule="auto"/>
        <w:ind w:left="-5" w:right="54"/>
        <w:jc w:val="both"/>
      </w:pPr>
    </w:p>
    <w:p w14:paraId="02941802" w14:textId="0669A600" w:rsidR="002A71B2" w:rsidRDefault="002A71B2" w:rsidP="003B2915">
      <w:pPr>
        <w:spacing w:after="192" w:line="360" w:lineRule="auto"/>
        <w:ind w:left="-5" w:right="54"/>
        <w:jc w:val="both"/>
      </w:pPr>
    </w:p>
    <w:p w14:paraId="1E11F3FE" w14:textId="31CA2544" w:rsidR="002A71B2" w:rsidRDefault="002A71B2" w:rsidP="003B2915">
      <w:pPr>
        <w:spacing w:after="192" w:line="360" w:lineRule="auto"/>
        <w:ind w:left="-5" w:right="54"/>
        <w:jc w:val="both"/>
      </w:pPr>
    </w:p>
    <w:p w14:paraId="33046FAB" w14:textId="4C3CB9AA" w:rsidR="002A71B2" w:rsidRDefault="002A71B2" w:rsidP="003B2915">
      <w:pPr>
        <w:spacing w:after="192" w:line="360" w:lineRule="auto"/>
        <w:ind w:left="-5" w:right="54"/>
        <w:jc w:val="both"/>
      </w:pPr>
    </w:p>
    <w:p w14:paraId="50AB9C57" w14:textId="62999536" w:rsidR="002A71B2" w:rsidRDefault="002A71B2" w:rsidP="003B2915">
      <w:pPr>
        <w:spacing w:after="192" w:line="360" w:lineRule="auto"/>
        <w:ind w:left="-5" w:right="54"/>
        <w:jc w:val="both"/>
      </w:pPr>
    </w:p>
    <w:p w14:paraId="38FE3021" w14:textId="0A8930F7" w:rsidR="002A71B2" w:rsidRDefault="002A71B2" w:rsidP="003B2915">
      <w:pPr>
        <w:spacing w:after="192" w:line="360" w:lineRule="auto"/>
        <w:ind w:left="-5" w:right="54"/>
        <w:jc w:val="both"/>
      </w:pPr>
    </w:p>
    <w:p w14:paraId="27880447" w14:textId="3B8CE477" w:rsidR="002A71B2" w:rsidRDefault="002A71B2" w:rsidP="003B2915">
      <w:pPr>
        <w:spacing w:after="1896" w:line="360" w:lineRule="auto"/>
        <w:jc w:val="both"/>
      </w:pPr>
      <w:r>
        <w:t xml:space="preserve">Fig 9: Comparison of classification between actual and CCT system for each lane </w:t>
      </w:r>
    </w:p>
    <w:p w14:paraId="03AA656D" w14:textId="77777777" w:rsidR="00592EEE" w:rsidRDefault="00592EEE" w:rsidP="00733552">
      <w:pPr>
        <w:spacing w:line="360" w:lineRule="auto"/>
        <w:rPr>
          <w:b/>
          <w:bCs/>
          <w:sz w:val="40"/>
          <w:szCs w:val="40"/>
        </w:rPr>
      </w:pPr>
    </w:p>
    <w:p w14:paraId="1BCEAB87" w14:textId="1912DCB9" w:rsidR="00E774BA" w:rsidRPr="00851E4D" w:rsidRDefault="00733552" w:rsidP="0005315D">
      <w:pPr>
        <w:spacing w:line="360" w:lineRule="auto"/>
        <w:jc w:val="both"/>
      </w:pPr>
      <w:r>
        <w:rPr>
          <w:b/>
          <w:bCs/>
          <w:sz w:val="40"/>
          <w:szCs w:val="40"/>
        </w:rPr>
        <w:lastRenderedPageBreak/>
        <w:t xml:space="preserve">7. </w:t>
      </w:r>
      <w:r w:rsidR="00E774BA" w:rsidRPr="00E774BA">
        <w:rPr>
          <w:b/>
          <w:bCs/>
          <w:sz w:val="40"/>
          <w:szCs w:val="40"/>
        </w:rPr>
        <w:t xml:space="preserve">FEATURES AND </w:t>
      </w:r>
      <w:r w:rsidR="00AF07C8">
        <w:rPr>
          <w:b/>
          <w:bCs/>
          <w:sz w:val="40"/>
          <w:szCs w:val="40"/>
        </w:rPr>
        <w:t>ADVANTAGES</w:t>
      </w:r>
    </w:p>
    <w:p w14:paraId="331D91FC" w14:textId="77777777" w:rsidR="005E224F" w:rsidRDefault="005E224F" w:rsidP="005E224F">
      <w:pPr>
        <w:spacing w:after="192" w:line="360" w:lineRule="auto"/>
        <w:ind w:right="54"/>
        <w:jc w:val="both"/>
        <w:rPr>
          <w:b/>
          <w:bCs/>
          <w:sz w:val="40"/>
          <w:szCs w:val="40"/>
        </w:rPr>
      </w:pPr>
    </w:p>
    <w:p w14:paraId="23C584A3" w14:textId="6A9A0E25" w:rsidR="00E774BA" w:rsidRPr="00F15819" w:rsidRDefault="00F94294" w:rsidP="005E224F">
      <w:pPr>
        <w:spacing w:after="192" w:line="360" w:lineRule="auto"/>
        <w:ind w:right="54"/>
        <w:jc w:val="both"/>
        <w:rPr>
          <w:b/>
          <w:bCs/>
          <w:sz w:val="32"/>
          <w:szCs w:val="32"/>
        </w:rPr>
      </w:pPr>
      <w:r>
        <w:rPr>
          <w:b/>
          <w:bCs/>
          <w:sz w:val="32"/>
          <w:szCs w:val="32"/>
        </w:rPr>
        <w:t>7</w:t>
      </w:r>
      <w:r w:rsidR="00E774BA" w:rsidRPr="00621A60">
        <w:rPr>
          <w:b/>
          <w:bCs/>
          <w:sz w:val="32"/>
          <w:szCs w:val="32"/>
        </w:rPr>
        <w:t>.1 FEATURES</w:t>
      </w:r>
    </w:p>
    <w:p w14:paraId="2CFCB532" w14:textId="77777777" w:rsidR="00E774BA" w:rsidRPr="00E774BA" w:rsidRDefault="00E774BA" w:rsidP="00F15819">
      <w:pPr>
        <w:pStyle w:val="ListParagraph"/>
        <w:numPr>
          <w:ilvl w:val="0"/>
          <w:numId w:val="24"/>
        </w:numPr>
        <w:spacing w:after="192" w:line="360" w:lineRule="auto"/>
        <w:ind w:right="54"/>
        <w:jc w:val="both"/>
      </w:pPr>
      <w:r w:rsidRPr="00E774BA">
        <w:t>Detect and classify multiple vehicle types (truck, bus, bicycle, car) automatically and contactless.</w:t>
      </w:r>
    </w:p>
    <w:p w14:paraId="75C00EF6" w14:textId="77777777" w:rsidR="00E774BA" w:rsidRPr="00E774BA" w:rsidRDefault="00E774BA" w:rsidP="00F15819">
      <w:pPr>
        <w:pStyle w:val="ListParagraph"/>
        <w:numPr>
          <w:ilvl w:val="0"/>
          <w:numId w:val="24"/>
        </w:numPr>
        <w:spacing w:after="192" w:line="360" w:lineRule="auto"/>
        <w:ind w:right="54"/>
        <w:jc w:val="both"/>
      </w:pPr>
      <w:r w:rsidRPr="00E774BA">
        <w:t>Track multiple detected objects and count them in real-time as they pass a specific area.</w:t>
      </w:r>
    </w:p>
    <w:p w14:paraId="640ADE5D" w14:textId="77777777" w:rsidR="00E774BA" w:rsidRPr="00E774BA" w:rsidRDefault="00E774BA" w:rsidP="00F15819">
      <w:pPr>
        <w:pStyle w:val="ListParagraph"/>
        <w:numPr>
          <w:ilvl w:val="0"/>
          <w:numId w:val="24"/>
        </w:numPr>
        <w:spacing w:after="192" w:line="360" w:lineRule="auto"/>
        <w:ind w:right="54"/>
        <w:jc w:val="both"/>
      </w:pPr>
      <w:r w:rsidRPr="00E774BA">
        <w:t>Aggregate counting data over time with custom logic and send it to third-party systems.</w:t>
      </w:r>
    </w:p>
    <w:p w14:paraId="4C30B7AC" w14:textId="31E4447D" w:rsidR="00E774BA" w:rsidRDefault="00E774BA" w:rsidP="00F15819">
      <w:pPr>
        <w:pStyle w:val="ListParagraph"/>
        <w:numPr>
          <w:ilvl w:val="0"/>
          <w:numId w:val="24"/>
        </w:numPr>
        <w:spacing w:after="192" w:line="360" w:lineRule="auto"/>
        <w:ind w:right="54"/>
        <w:jc w:val="both"/>
      </w:pPr>
      <w:r w:rsidRPr="00E774BA">
        <w:t>Edge AI allows full data privacy and robustness with on-device machine learning for image processing</w:t>
      </w:r>
    </w:p>
    <w:p w14:paraId="1D2434DF" w14:textId="77777777" w:rsidR="007F46A7" w:rsidRDefault="007F46A7" w:rsidP="00F15819">
      <w:pPr>
        <w:pStyle w:val="ListParagraph"/>
        <w:spacing w:after="192" w:line="360" w:lineRule="auto"/>
        <w:ind w:left="715" w:right="54"/>
        <w:jc w:val="both"/>
      </w:pPr>
    </w:p>
    <w:p w14:paraId="047DA92A" w14:textId="77777777" w:rsidR="00621A60" w:rsidRPr="00E774BA" w:rsidRDefault="00621A60" w:rsidP="00F15819">
      <w:pPr>
        <w:pStyle w:val="ListParagraph"/>
        <w:spacing w:after="192" w:line="360" w:lineRule="auto"/>
        <w:ind w:left="715" w:right="54"/>
        <w:jc w:val="both"/>
      </w:pPr>
    </w:p>
    <w:p w14:paraId="62E42B27" w14:textId="77777777" w:rsidR="00C565F1" w:rsidRDefault="00C565F1" w:rsidP="00F15819">
      <w:pPr>
        <w:tabs>
          <w:tab w:val="left" w:pos="5006"/>
        </w:tabs>
        <w:spacing w:line="360" w:lineRule="auto"/>
        <w:jc w:val="both"/>
        <w:rPr>
          <w:b/>
          <w:bCs/>
          <w:sz w:val="32"/>
          <w:szCs w:val="32"/>
        </w:rPr>
      </w:pPr>
    </w:p>
    <w:p w14:paraId="68058A6B" w14:textId="77777777" w:rsidR="00C565F1" w:rsidRDefault="00C565F1" w:rsidP="00F15819">
      <w:pPr>
        <w:tabs>
          <w:tab w:val="left" w:pos="5006"/>
        </w:tabs>
        <w:spacing w:line="360" w:lineRule="auto"/>
        <w:jc w:val="both"/>
        <w:rPr>
          <w:b/>
          <w:bCs/>
          <w:sz w:val="32"/>
          <w:szCs w:val="32"/>
        </w:rPr>
      </w:pPr>
    </w:p>
    <w:p w14:paraId="7ADA4457" w14:textId="77777777" w:rsidR="00C565F1" w:rsidRDefault="00C565F1" w:rsidP="00F15819">
      <w:pPr>
        <w:tabs>
          <w:tab w:val="left" w:pos="5006"/>
        </w:tabs>
        <w:spacing w:line="360" w:lineRule="auto"/>
        <w:jc w:val="both"/>
        <w:rPr>
          <w:b/>
          <w:bCs/>
          <w:sz w:val="32"/>
          <w:szCs w:val="32"/>
        </w:rPr>
      </w:pPr>
    </w:p>
    <w:p w14:paraId="27D51126" w14:textId="77777777" w:rsidR="00C565F1" w:rsidRDefault="00C565F1" w:rsidP="00F15819">
      <w:pPr>
        <w:tabs>
          <w:tab w:val="left" w:pos="5006"/>
        </w:tabs>
        <w:spacing w:line="360" w:lineRule="auto"/>
        <w:jc w:val="both"/>
        <w:rPr>
          <w:b/>
          <w:bCs/>
          <w:sz w:val="32"/>
          <w:szCs w:val="32"/>
        </w:rPr>
      </w:pPr>
    </w:p>
    <w:p w14:paraId="745883BD" w14:textId="77777777" w:rsidR="00C565F1" w:rsidRDefault="00C565F1" w:rsidP="00F15819">
      <w:pPr>
        <w:tabs>
          <w:tab w:val="left" w:pos="5006"/>
        </w:tabs>
        <w:spacing w:line="360" w:lineRule="auto"/>
        <w:jc w:val="both"/>
        <w:rPr>
          <w:b/>
          <w:bCs/>
          <w:sz w:val="32"/>
          <w:szCs w:val="32"/>
        </w:rPr>
      </w:pPr>
    </w:p>
    <w:p w14:paraId="0B1F6EA0" w14:textId="77777777" w:rsidR="00C565F1" w:rsidRDefault="00C565F1" w:rsidP="00F15819">
      <w:pPr>
        <w:tabs>
          <w:tab w:val="left" w:pos="5006"/>
        </w:tabs>
        <w:spacing w:line="360" w:lineRule="auto"/>
        <w:jc w:val="both"/>
        <w:rPr>
          <w:b/>
          <w:bCs/>
          <w:sz w:val="32"/>
          <w:szCs w:val="32"/>
        </w:rPr>
      </w:pPr>
    </w:p>
    <w:p w14:paraId="6972E5D8" w14:textId="77777777" w:rsidR="00C565F1" w:rsidRDefault="00C565F1" w:rsidP="00F15819">
      <w:pPr>
        <w:tabs>
          <w:tab w:val="left" w:pos="5006"/>
        </w:tabs>
        <w:spacing w:line="360" w:lineRule="auto"/>
        <w:jc w:val="both"/>
        <w:rPr>
          <w:b/>
          <w:bCs/>
          <w:sz w:val="32"/>
          <w:szCs w:val="32"/>
        </w:rPr>
      </w:pPr>
    </w:p>
    <w:p w14:paraId="2CFCAC44" w14:textId="77777777" w:rsidR="00C565F1" w:rsidRDefault="00C565F1" w:rsidP="00F15819">
      <w:pPr>
        <w:tabs>
          <w:tab w:val="left" w:pos="5006"/>
        </w:tabs>
        <w:spacing w:line="360" w:lineRule="auto"/>
        <w:jc w:val="both"/>
        <w:rPr>
          <w:b/>
          <w:bCs/>
          <w:sz w:val="32"/>
          <w:szCs w:val="32"/>
        </w:rPr>
      </w:pPr>
    </w:p>
    <w:p w14:paraId="0C6FF5CC" w14:textId="77777777" w:rsidR="00C565F1" w:rsidRDefault="00C565F1" w:rsidP="00F15819">
      <w:pPr>
        <w:tabs>
          <w:tab w:val="left" w:pos="5006"/>
        </w:tabs>
        <w:spacing w:line="360" w:lineRule="auto"/>
        <w:jc w:val="both"/>
        <w:rPr>
          <w:b/>
          <w:bCs/>
          <w:sz w:val="32"/>
          <w:szCs w:val="32"/>
        </w:rPr>
      </w:pPr>
    </w:p>
    <w:p w14:paraId="1C6EBF57" w14:textId="77777777" w:rsidR="00C565F1" w:rsidRDefault="00C565F1" w:rsidP="00F15819">
      <w:pPr>
        <w:tabs>
          <w:tab w:val="left" w:pos="5006"/>
        </w:tabs>
        <w:spacing w:line="360" w:lineRule="auto"/>
        <w:jc w:val="both"/>
        <w:rPr>
          <w:b/>
          <w:bCs/>
          <w:sz w:val="32"/>
          <w:szCs w:val="32"/>
        </w:rPr>
      </w:pPr>
    </w:p>
    <w:p w14:paraId="5E12446B" w14:textId="77777777" w:rsidR="00C565F1" w:rsidRDefault="00C565F1" w:rsidP="00F15819">
      <w:pPr>
        <w:tabs>
          <w:tab w:val="left" w:pos="5006"/>
        </w:tabs>
        <w:spacing w:line="360" w:lineRule="auto"/>
        <w:jc w:val="both"/>
        <w:rPr>
          <w:b/>
          <w:bCs/>
          <w:sz w:val="32"/>
          <w:szCs w:val="32"/>
        </w:rPr>
      </w:pPr>
    </w:p>
    <w:p w14:paraId="547E019D" w14:textId="77777777" w:rsidR="00C565F1" w:rsidRDefault="00C565F1" w:rsidP="00F15819">
      <w:pPr>
        <w:tabs>
          <w:tab w:val="left" w:pos="5006"/>
        </w:tabs>
        <w:spacing w:line="360" w:lineRule="auto"/>
        <w:jc w:val="both"/>
        <w:rPr>
          <w:b/>
          <w:bCs/>
          <w:sz w:val="32"/>
          <w:szCs w:val="32"/>
        </w:rPr>
      </w:pPr>
    </w:p>
    <w:p w14:paraId="7BA9FC86" w14:textId="77777777" w:rsidR="00C565F1" w:rsidRDefault="00C565F1" w:rsidP="00F15819">
      <w:pPr>
        <w:tabs>
          <w:tab w:val="left" w:pos="5006"/>
        </w:tabs>
        <w:spacing w:line="360" w:lineRule="auto"/>
        <w:jc w:val="both"/>
        <w:rPr>
          <w:b/>
          <w:bCs/>
          <w:sz w:val="32"/>
          <w:szCs w:val="32"/>
        </w:rPr>
      </w:pPr>
    </w:p>
    <w:p w14:paraId="7B3D94EB" w14:textId="77777777" w:rsidR="00C565F1" w:rsidRDefault="00C565F1" w:rsidP="00F15819">
      <w:pPr>
        <w:tabs>
          <w:tab w:val="left" w:pos="5006"/>
        </w:tabs>
        <w:spacing w:line="360" w:lineRule="auto"/>
        <w:jc w:val="both"/>
        <w:rPr>
          <w:b/>
          <w:bCs/>
          <w:sz w:val="32"/>
          <w:szCs w:val="32"/>
        </w:rPr>
      </w:pPr>
    </w:p>
    <w:p w14:paraId="5A5D3843" w14:textId="4722DBFB" w:rsidR="00B64F48" w:rsidRDefault="00BA3FF4" w:rsidP="00F15819">
      <w:pPr>
        <w:tabs>
          <w:tab w:val="left" w:pos="5006"/>
        </w:tabs>
        <w:spacing w:line="360" w:lineRule="auto"/>
        <w:jc w:val="both"/>
        <w:rPr>
          <w:b/>
          <w:bCs/>
          <w:sz w:val="32"/>
          <w:szCs w:val="32"/>
        </w:rPr>
      </w:pPr>
      <w:r>
        <w:rPr>
          <w:b/>
          <w:bCs/>
          <w:sz w:val="32"/>
          <w:szCs w:val="32"/>
        </w:rPr>
        <w:t>7</w:t>
      </w:r>
      <w:r w:rsidR="00621A60" w:rsidRPr="00621A60">
        <w:rPr>
          <w:b/>
          <w:bCs/>
          <w:sz w:val="32"/>
          <w:szCs w:val="32"/>
        </w:rPr>
        <w:t xml:space="preserve">.2 </w:t>
      </w:r>
      <w:r w:rsidR="00AF07C8">
        <w:rPr>
          <w:b/>
          <w:bCs/>
          <w:sz w:val="32"/>
          <w:szCs w:val="32"/>
        </w:rPr>
        <w:t>ADVANTAGES</w:t>
      </w:r>
    </w:p>
    <w:p w14:paraId="1003CFCA" w14:textId="77777777" w:rsidR="007F46A7" w:rsidRDefault="007F46A7" w:rsidP="00F15819">
      <w:pPr>
        <w:tabs>
          <w:tab w:val="left" w:pos="5006"/>
        </w:tabs>
        <w:spacing w:line="360" w:lineRule="auto"/>
        <w:jc w:val="both"/>
        <w:rPr>
          <w:b/>
          <w:bCs/>
          <w:sz w:val="32"/>
          <w:szCs w:val="32"/>
        </w:rPr>
      </w:pPr>
    </w:p>
    <w:p w14:paraId="31DB5A69" w14:textId="64F0C723" w:rsidR="00AF07C8" w:rsidRDefault="007F46A7" w:rsidP="00F15819">
      <w:pPr>
        <w:tabs>
          <w:tab w:val="left" w:pos="5006"/>
        </w:tabs>
        <w:spacing w:line="360" w:lineRule="auto"/>
        <w:jc w:val="both"/>
      </w:pPr>
      <w:r>
        <w:t xml:space="preserve">           The major advantage of proposed system is to make automated driving more risk free in combination with no requirement of traffic light if everything is executed properly. By doing so, time and money will be saved as well.</w:t>
      </w:r>
    </w:p>
    <w:p w14:paraId="041473E4" w14:textId="77777777" w:rsidR="002C38E7" w:rsidRDefault="002C38E7" w:rsidP="00F15819">
      <w:pPr>
        <w:tabs>
          <w:tab w:val="left" w:pos="5006"/>
        </w:tabs>
        <w:spacing w:line="360" w:lineRule="auto"/>
        <w:jc w:val="both"/>
      </w:pPr>
    </w:p>
    <w:p w14:paraId="60A75001" w14:textId="55038C0C" w:rsidR="002C38E7" w:rsidRPr="002C38E7" w:rsidRDefault="002C38E7" w:rsidP="00F15819">
      <w:pPr>
        <w:pStyle w:val="ListParagraph"/>
        <w:numPr>
          <w:ilvl w:val="0"/>
          <w:numId w:val="33"/>
        </w:numPr>
        <w:tabs>
          <w:tab w:val="left" w:pos="5006"/>
        </w:tabs>
        <w:spacing w:line="360" w:lineRule="auto"/>
        <w:jc w:val="both"/>
      </w:pPr>
      <w:r w:rsidRPr="002C38E7">
        <w:t>traffic control signals provide for an orderly movement of traffic.</w:t>
      </w:r>
    </w:p>
    <w:p w14:paraId="0DB528D2" w14:textId="77777777" w:rsidR="002C38E7" w:rsidRPr="002C38E7" w:rsidRDefault="002C38E7" w:rsidP="00F15819">
      <w:pPr>
        <w:pStyle w:val="ListParagraph"/>
        <w:numPr>
          <w:ilvl w:val="0"/>
          <w:numId w:val="33"/>
        </w:numPr>
        <w:tabs>
          <w:tab w:val="left" w:pos="5006"/>
        </w:tabs>
        <w:spacing w:line="360" w:lineRule="auto"/>
        <w:jc w:val="both"/>
      </w:pPr>
      <w:r w:rsidRPr="002C38E7">
        <w:t>They help in reducing the frequency of an accident of some special nature i.e. of right angles accidents.</w:t>
      </w:r>
    </w:p>
    <w:p w14:paraId="79EBB20A" w14:textId="77777777" w:rsidR="002C38E7" w:rsidRPr="002C38E7" w:rsidRDefault="002C38E7" w:rsidP="00F15819">
      <w:pPr>
        <w:pStyle w:val="ListParagraph"/>
        <w:numPr>
          <w:ilvl w:val="0"/>
          <w:numId w:val="33"/>
        </w:numPr>
        <w:tabs>
          <w:tab w:val="left" w:pos="5006"/>
        </w:tabs>
        <w:spacing w:line="360" w:lineRule="auto"/>
        <w:jc w:val="both"/>
      </w:pPr>
      <w:r w:rsidRPr="002C38E7">
        <w:t>They intercept heavy traffic to allow other traffic to cross the road intersection safety.</w:t>
      </w:r>
    </w:p>
    <w:p w14:paraId="621A1AD9" w14:textId="77777777" w:rsidR="002C38E7" w:rsidRPr="002C38E7" w:rsidRDefault="002C38E7" w:rsidP="00F15819">
      <w:pPr>
        <w:pStyle w:val="ListParagraph"/>
        <w:numPr>
          <w:ilvl w:val="0"/>
          <w:numId w:val="33"/>
        </w:numPr>
        <w:tabs>
          <w:tab w:val="left" w:pos="5006"/>
        </w:tabs>
        <w:spacing w:line="360" w:lineRule="auto"/>
        <w:jc w:val="both"/>
      </w:pPr>
      <w:r w:rsidRPr="002C38E7">
        <w:t>They provide authority to the drivers to move with confidence.</w:t>
      </w:r>
    </w:p>
    <w:p w14:paraId="1E84E25B" w14:textId="77777777" w:rsidR="002C38E7" w:rsidRPr="002C38E7" w:rsidRDefault="002C38E7" w:rsidP="00F15819">
      <w:pPr>
        <w:pStyle w:val="ListParagraph"/>
        <w:numPr>
          <w:ilvl w:val="0"/>
          <w:numId w:val="33"/>
        </w:numPr>
        <w:tabs>
          <w:tab w:val="left" w:pos="5006"/>
        </w:tabs>
        <w:spacing w:line="360" w:lineRule="auto"/>
        <w:jc w:val="both"/>
      </w:pPr>
      <w:r w:rsidRPr="002C38E7">
        <w:t>They control the speed of vehicles on main as well as on secondary roads.</w:t>
      </w:r>
    </w:p>
    <w:p w14:paraId="6AEC89A2" w14:textId="77777777" w:rsidR="002C38E7" w:rsidRPr="002C38E7" w:rsidRDefault="002C38E7" w:rsidP="00F15819">
      <w:pPr>
        <w:pStyle w:val="ListParagraph"/>
        <w:numPr>
          <w:ilvl w:val="0"/>
          <w:numId w:val="33"/>
        </w:numPr>
        <w:tabs>
          <w:tab w:val="left" w:pos="5006"/>
        </w:tabs>
        <w:spacing w:line="360" w:lineRule="auto"/>
        <w:jc w:val="both"/>
      </w:pPr>
      <w:r w:rsidRPr="002C38E7">
        <w:t>They direct traffic on different routes without excessive congestion.</w:t>
      </w:r>
    </w:p>
    <w:p w14:paraId="6FD4C1A6" w14:textId="0F68FE1F" w:rsidR="002C38E7" w:rsidRPr="002C38E7" w:rsidRDefault="002C38E7" w:rsidP="00F15819">
      <w:pPr>
        <w:pStyle w:val="ListParagraph"/>
        <w:numPr>
          <w:ilvl w:val="0"/>
          <w:numId w:val="33"/>
        </w:numPr>
        <w:tabs>
          <w:tab w:val="left" w:pos="5006"/>
        </w:tabs>
        <w:spacing w:line="360" w:lineRule="auto"/>
        <w:jc w:val="both"/>
      </w:pPr>
      <w:r w:rsidRPr="002C38E7">
        <w:t>The provide economy over manual control at the intersection.</w:t>
      </w:r>
    </w:p>
    <w:p w14:paraId="6381D7F0" w14:textId="77777777" w:rsidR="00AF07C8" w:rsidRDefault="00AF07C8" w:rsidP="00F15819">
      <w:pPr>
        <w:tabs>
          <w:tab w:val="left" w:pos="5006"/>
        </w:tabs>
        <w:jc w:val="both"/>
        <w:rPr>
          <w:b/>
          <w:bCs/>
          <w:sz w:val="32"/>
          <w:szCs w:val="32"/>
        </w:rPr>
      </w:pPr>
    </w:p>
    <w:p w14:paraId="4F7618B3" w14:textId="73DF05C1" w:rsidR="00621A60" w:rsidRDefault="00621A60" w:rsidP="00F15819">
      <w:pPr>
        <w:tabs>
          <w:tab w:val="left" w:pos="5006"/>
        </w:tabs>
        <w:jc w:val="both"/>
        <w:rPr>
          <w:b/>
          <w:bCs/>
          <w:sz w:val="32"/>
          <w:szCs w:val="32"/>
        </w:rPr>
      </w:pPr>
    </w:p>
    <w:p w14:paraId="12628B0B" w14:textId="4D923CE8" w:rsidR="00AA76E4" w:rsidRDefault="00AA76E4" w:rsidP="00F15819">
      <w:pPr>
        <w:jc w:val="both"/>
        <w:rPr>
          <w:b/>
          <w:bCs/>
          <w:sz w:val="32"/>
          <w:szCs w:val="32"/>
        </w:rPr>
      </w:pPr>
    </w:p>
    <w:p w14:paraId="7E3761A6" w14:textId="77777777" w:rsidR="00AA76E4" w:rsidRDefault="00AA76E4" w:rsidP="00F15819">
      <w:pPr>
        <w:jc w:val="both"/>
        <w:rPr>
          <w:b/>
          <w:bCs/>
          <w:sz w:val="32"/>
          <w:szCs w:val="32"/>
        </w:rPr>
      </w:pPr>
      <w:r>
        <w:rPr>
          <w:b/>
          <w:bCs/>
          <w:sz w:val="32"/>
          <w:szCs w:val="32"/>
        </w:rPr>
        <w:br w:type="page"/>
      </w:r>
    </w:p>
    <w:p w14:paraId="5B01780E" w14:textId="58CA2FA9" w:rsidR="00AA76E4" w:rsidRDefault="005E34F4" w:rsidP="00F15819">
      <w:pPr>
        <w:jc w:val="both"/>
        <w:rPr>
          <w:b/>
          <w:bCs/>
          <w:sz w:val="40"/>
          <w:szCs w:val="40"/>
        </w:rPr>
      </w:pPr>
      <w:r>
        <w:rPr>
          <w:b/>
          <w:bCs/>
          <w:sz w:val="40"/>
          <w:szCs w:val="40"/>
        </w:rPr>
        <w:lastRenderedPageBreak/>
        <w:t>7</w:t>
      </w:r>
      <w:r w:rsidR="0052796E">
        <w:rPr>
          <w:b/>
          <w:bCs/>
          <w:sz w:val="40"/>
          <w:szCs w:val="40"/>
        </w:rPr>
        <w:t>.</w:t>
      </w:r>
      <w:r w:rsidR="00AA76E4" w:rsidRPr="00AA76E4">
        <w:rPr>
          <w:b/>
          <w:bCs/>
          <w:sz w:val="40"/>
          <w:szCs w:val="40"/>
        </w:rPr>
        <w:t>3 The Limitations of the Study</w:t>
      </w:r>
    </w:p>
    <w:p w14:paraId="7B237399" w14:textId="77777777" w:rsidR="00AA76E4" w:rsidRPr="00AA76E4" w:rsidRDefault="00AA76E4" w:rsidP="00F15819">
      <w:pPr>
        <w:jc w:val="both"/>
      </w:pPr>
    </w:p>
    <w:p w14:paraId="0876B88A" w14:textId="2C1879F7" w:rsidR="00B451C6" w:rsidRPr="00AA76E4" w:rsidRDefault="00AA76E4" w:rsidP="00F15819">
      <w:pPr>
        <w:spacing w:line="360" w:lineRule="auto"/>
        <w:jc w:val="both"/>
      </w:pPr>
      <w:r>
        <w:t xml:space="preserve">          </w:t>
      </w:r>
      <w:r w:rsidRPr="00AA76E4">
        <w:t>Despite the fact that the thesis reached to its goals, it would have been more accurate if the dataset is improved and the number of objects in vehicles and non-vehicles class increased. At the same time it would be more complete and proper claim if the comparison would have conducted between many more options in the algorithms which are used in computer visionary problems.</w:t>
      </w:r>
    </w:p>
    <w:p w14:paraId="74055D16" w14:textId="77777777" w:rsidR="00B451C6" w:rsidRDefault="00B451C6" w:rsidP="00F15819">
      <w:pPr>
        <w:jc w:val="both"/>
        <w:rPr>
          <w:b/>
          <w:bCs/>
          <w:sz w:val="32"/>
          <w:szCs w:val="32"/>
        </w:rPr>
      </w:pPr>
      <w:r>
        <w:rPr>
          <w:b/>
          <w:bCs/>
          <w:sz w:val="32"/>
          <w:szCs w:val="32"/>
        </w:rPr>
        <w:br w:type="page"/>
      </w:r>
    </w:p>
    <w:p w14:paraId="6FE57A23" w14:textId="43165C90" w:rsidR="00AF07C8" w:rsidRPr="00CF395F" w:rsidRDefault="005E37D4" w:rsidP="00CF395F">
      <w:pPr>
        <w:spacing w:line="360" w:lineRule="auto"/>
        <w:rPr>
          <w:b/>
          <w:bCs/>
          <w:sz w:val="40"/>
          <w:szCs w:val="40"/>
        </w:rPr>
      </w:pPr>
      <w:r>
        <w:rPr>
          <w:b/>
          <w:bCs/>
          <w:sz w:val="40"/>
          <w:szCs w:val="40"/>
        </w:rPr>
        <w:lastRenderedPageBreak/>
        <w:t xml:space="preserve">8. </w:t>
      </w:r>
      <w:r w:rsidR="007224B7" w:rsidRPr="007224B7">
        <w:rPr>
          <w:b/>
          <w:bCs/>
          <w:sz w:val="40"/>
          <w:szCs w:val="40"/>
        </w:rPr>
        <w:t>CONCLUSIO</w:t>
      </w:r>
      <w:r w:rsidR="00CF395F">
        <w:rPr>
          <w:b/>
          <w:bCs/>
          <w:sz w:val="40"/>
          <w:szCs w:val="40"/>
        </w:rPr>
        <w:t>N</w:t>
      </w:r>
    </w:p>
    <w:p w14:paraId="36631791" w14:textId="77777777" w:rsidR="007224B7" w:rsidRDefault="007224B7" w:rsidP="00F15819">
      <w:pPr>
        <w:tabs>
          <w:tab w:val="left" w:pos="5006"/>
        </w:tabs>
        <w:jc w:val="both"/>
        <w:rPr>
          <w:sz w:val="36"/>
          <w:szCs w:val="36"/>
        </w:rPr>
      </w:pPr>
    </w:p>
    <w:p w14:paraId="4CB5801C" w14:textId="77777777" w:rsidR="007224B7" w:rsidRDefault="007224B7" w:rsidP="00F15819">
      <w:pPr>
        <w:spacing w:after="249" w:line="360" w:lineRule="auto"/>
        <w:ind w:left="-5" w:right="54"/>
        <w:jc w:val="both"/>
      </w:pPr>
      <w:r>
        <w:t xml:space="preserve">Preliminary results for developing an automated system for counting and classification of vehicles in motion, based on image processing techniques were presented in this paper. The developed system was able to track vehicles and classify them with a reasonable accuracy. The system is capable of handling video clips of traffic scenes with 15 frames per second in real time. </w:t>
      </w:r>
      <w:r>
        <w:rPr>
          <w:b/>
        </w:rPr>
        <w:t xml:space="preserve"> </w:t>
      </w:r>
    </w:p>
    <w:p w14:paraId="3394FAE0" w14:textId="77777777" w:rsidR="00EC163D" w:rsidRDefault="007224B7" w:rsidP="00F15819">
      <w:pPr>
        <w:spacing w:after="189" w:line="360" w:lineRule="auto"/>
        <w:ind w:left="-5" w:right="54"/>
        <w:jc w:val="both"/>
      </w:pPr>
      <w:r>
        <w:t xml:space="preserve">The results strongly depend on the camera </w:t>
      </w:r>
      <w:r>
        <w:rPr>
          <w:sz w:val="34"/>
          <w:vertAlign w:val="superscript"/>
        </w:rPr>
        <w:t xml:space="preserve"> </w:t>
      </w:r>
      <w:r>
        <w:t xml:space="preserve">calibration used. If the camera calibration is not optimal, it can easily affect the system performance. When the camera calibration is optimal, developed system showed an accuracy of 93% for lane 1, 97% for lane 2 and 90% for lane 3. As expected, lane 5, which is the furthest lane from camera view and often obstructed due to heavy vehicles showed poor performance in counting.  </w:t>
      </w:r>
    </w:p>
    <w:p w14:paraId="6A0085B7" w14:textId="2D97EB89" w:rsidR="007224B7" w:rsidRDefault="00EC163D" w:rsidP="00F15819">
      <w:pPr>
        <w:spacing w:after="189" w:line="360" w:lineRule="auto"/>
        <w:ind w:left="-5" w:right="54"/>
        <w:jc w:val="both"/>
      </w:pPr>
      <w:r w:rsidRPr="00EC163D">
        <w:t>The vehicle traffic data from this application can be used in real-time to count and classify vehicles on busy routes. Once this application is used to gather the data of vehicle types, a heat map can be generated to get different traffic flows and to help in better management of city traffic. This gives a quantified way to measure the vehicle traffic in the city. One such direct use would be to divert traffic for reducing the load on a particular choke point in the city. This kind of data can also be used to predict the wear and tear on the road and a maintenance schedule can be derived from it.</w:t>
      </w:r>
      <w:r w:rsidR="007224B7">
        <w:t xml:space="preserve"> </w:t>
      </w:r>
    </w:p>
    <w:p w14:paraId="4DC2F36A" w14:textId="6CB7EAB0" w:rsidR="007224B7" w:rsidRDefault="007224B7" w:rsidP="00F15819">
      <w:pPr>
        <w:spacing w:line="360" w:lineRule="auto"/>
        <w:ind w:right="54"/>
        <w:jc w:val="both"/>
      </w:pPr>
      <w:r>
        <w:t xml:space="preserve">The results obtained through the developed system show that with further improvements it can be used  in real-time to count and classify vehicles on busy traffic routes. Especially, if an obstructed view of the traffic movement can be obtained, the system can perform quite accurately.  </w:t>
      </w:r>
    </w:p>
    <w:p w14:paraId="66B3558D" w14:textId="325FF900" w:rsidR="0034734A" w:rsidRDefault="0034734A" w:rsidP="00F15819">
      <w:pPr>
        <w:spacing w:line="360" w:lineRule="auto"/>
        <w:ind w:right="54"/>
        <w:jc w:val="both"/>
      </w:pPr>
      <w:r>
        <w:t xml:space="preserve">     </w:t>
      </w:r>
      <w:r w:rsidRPr="0034734A">
        <w:t xml:space="preserve">Road safety and reducing accidents is a very crucial issue and must be considered at utmost priority. One must abide the rules of maintaining appropriate speed guidelines. Technoogical tools and tracking devices which help in monitoring the motion and speed of vehicles can help reduce the number of accidents on roads as well as trace the origins of the mishap. In this paper, we have discussed the challenges and obstacles faced while implementing a system which detects a vehicle and monitors its speed and motion. The separation of foreground and background objects and commonly preferred approaches to solve this issue. In addition, to this we have also suggested a possible formulation which can be used to detect the motion of </w:t>
      </w:r>
      <w:r w:rsidRPr="0034734A">
        <w:lastRenderedPageBreak/>
        <w:t>vehicle. Furthermore, the paper also talks about the speed tracking algorithm and tried to elucidate the working of these algorithm and mathematics involved behind it. To support our thesis, we have also mentioned snippets from the system we designed for vehicle detection. Several nations are already using such systems to detect the speed and direction of vehicle. Moreover, some systems have advanced to the capacity of detecting the number plates of vehicles which are blurred for normal cameras and uses image processing algorithms to sharpen the image and extract the number plate which makes it even easier to locate the vehicle. Also, the speed breakers can be designed in such a way that they only rise when the vehicles speed is above the permissible limit.</w:t>
      </w:r>
      <w:r>
        <w:t xml:space="preserve"> </w:t>
      </w:r>
    </w:p>
    <w:p w14:paraId="51F435AE" w14:textId="77777777" w:rsidR="007224B7" w:rsidRPr="007224B7" w:rsidRDefault="007224B7" w:rsidP="00F15819">
      <w:pPr>
        <w:tabs>
          <w:tab w:val="left" w:pos="5006"/>
        </w:tabs>
        <w:jc w:val="both"/>
        <w:rPr>
          <w:sz w:val="36"/>
          <w:szCs w:val="36"/>
        </w:rPr>
      </w:pPr>
    </w:p>
    <w:p w14:paraId="46CF91E5" w14:textId="5415316F" w:rsidR="00600480" w:rsidRDefault="00600480" w:rsidP="00F15819">
      <w:pPr>
        <w:tabs>
          <w:tab w:val="left" w:pos="5006"/>
        </w:tabs>
        <w:jc w:val="both"/>
        <w:rPr>
          <w:b/>
          <w:bCs/>
          <w:sz w:val="40"/>
          <w:szCs w:val="40"/>
        </w:rPr>
      </w:pPr>
    </w:p>
    <w:p w14:paraId="4C1640B2" w14:textId="2D1FD4C8" w:rsidR="0034734A" w:rsidRDefault="00600480" w:rsidP="00F15819">
      <w:pPr>
        <w:jc w:val="both"/>
        <w:rPr>
          <w:b/>
          <w:bCs/>
          <w:sz w:val="40"/>
          <w:szCs w:val="40"/>
        </w:rPr>
      </w:pPr>
      <w:r>
        <w:rPr>
          <w:b/>
          <w:bCs/>
          <w:sz w:val="40"/>
          <w:szCs w:val="40"/>
        </w:rPr>
        <w:br w:type="page"/>
      </w:r>
    </w:p>
    <w:p w14:paraId="008A48BD" w14:textId="13ECB0B0" w:rsidR="00600480" w:rsidRDefault="00234DE2" w:rsidP="00F15819">
      <w:pPr>
        <w:jc w:val="both"/>
        <w:rPr>
          <w:b/>
          <w:bCs/>
          <w:sz w:val="40"/>
          <w:szCs w:val="40"/>
        </w:rPr>
      </w:pPr>
      <w:r>
        <w:rPr>
          <w:b/>
          <w:bCs/>
          <w:sz w:val="40"/>
          <w:szCs w:val="40"/>
        </w:rPr>
        <w:lastRenderedPageBreak/>
        <w:t>8</w:t>
      </w:r>
      <w:r w:rsidR="00600480" w:rsidRPr="00A37CED">
        <w:rPr>
          <w:b/>
          <w:bCs/>
          <w:sz w:val="40"/>
          <w:szCs w:val="40"/>
        </w:rPr>
        <w:t>.</w:t>
      </w:r>
      <w:r w:rsidR="00BA42D3">
        <w:rPr>
          <w:b/>
          <w:bCs/>
          <w:sz w:val="40"/>
          <w:szCs w:val="40"/>
        </w:rPr>
        <w:t>1</w:t>
      </w:r>
      <w:r w:rsidR="00600480" w:rsidRPr="00A37CED">
        <w:rPr>
          <w:b/>
          <w:bCs/>
          <w:sz w:val="40"/>
          <w:szCs w:val="40"/>
        </w:rPr>
        <w:t xml:space="preserve"> </w:t>
      </w:r>
      <w:r w:rsidR="00A37CED" w:rsidRPr="00A37CED">
        <w:rPr>
          <w:b/>
          <w:bCs/>
          <w:sz w:val="40"/>
          <w:szCs w:val="40"/>
        </w:rPr>
        <w:t>Future Enhancement</w:t>
      </w:r>
    </w:p>
    <w:p w14:paraId="1DC01467" w14:textId="77777777" w:rsidR="00500FA3" w:rsidRDefault="00500FA3" w:rsidP="00F15819">
      <w:pPr>
        <w:tabs>
          <w:tab w:val="left" w:pos="5006"/>
        </w:tabs>
        <w:jc w:val="both"/>
        <w:rPr>
          <w:b/>
          <w:bCs/>
          <w:sz w:val="40"/>
          <w:szCs w:val="40"/>
        </w:rPr>
      </w:pPr>
    </w:p>
    <w:p w14:paraId="34610E69" w14:textId="3DF1C8C7" w:rsidR="00500FA3" w:rsidRPr="00500FA3" w:rsidRDefault="00500FA3" w:rsidP="00F15819">
      <w:pPr>
        <w:tabs>
          <w:tab w:val="left" w:pos="5006"/>
        </w:tabs>
        <w:spacing w:line="360" w:lineRule="auto"/>
        <w:jc w:val="both"/>
      </w:pPr>
      <w:r w:rsidRPr="00500FA3">
        <w:t xml:space="preserve">  </w:t>
      </w:r>
      <w:r w:rsidR="00F2350E">
        <w:t xml:space="preserve">          </w:t>
      </w:r>
      <w:r w:rsidRPr="00500FA3">
        <w:t>Future work directions may include extending the proposed algorithm for global traffic management, including the optimization of all the intersections in Smart Cities. Furthermore, handling the pedestrian in the intersection using Vehicle-to-Pedestrian (V2P) communication and the wearables is one of the possible important future works. This may include the development of an extra communication model, namely, Pedestrian-to-Infrastructure (P2I). Another work direction is to use Deep Learning and AI in the optimization process for the traffic management process using the current location, destination, and speed of each vehicle to provide better and efficient traffic management</w:t>
      </w:r>
    </w:p>
    <w:p w14:paraId="711A5DC7" w14:textId="77777777" w:rsidR="00A37CED" w:rsidRPr="00A37CED" w:rsidRDefault="00A37CED" w:rsidP="00F15819">
      <w:pPr>
        <w:tabs>
          <w:tab w:val="left" w:pos="5006"/>
        </w:tabs>
        <w:jc w:val="both"/>
        <w:rPr>
          <w:b/>
          <w:bCs/>
          <w:sz w:val="40"/>
          <w:szCs w:val="40"/>
        </w:rPr>
      </w:pPr>
    </w:p>
    <w:p w14:paraId="686B08FC" w14:textId="77777777" w:rsidR="00A37CED" w:rsidRDefault="00A37CED" w:rsidP="00F15819">
      <w:pPr>
        <w:tabs>
          <w:tab w:val="left" w:pos="5006"/>
        </w:tabs>
        <w:jc w:val="both"/>
        <w:rPr>
          <w:b/>
          <w:bCs/>
          <w:sz w:val="40"/>
          <w:szCs w:val="40"/>
        </w:rPr>
      </w:pPr>
    </w:p>
    <w:p w14:paraId="07542027" w14:textId="22636396" w:rsidR="00600480" w:rsidRDefault="00600480" w:rsidP="00F15819">
      <w:pPr>
        <w:tabs>
          <w:tab w:val="left" w:pos="5006"/>
        </w:tabs>
        <w:jc w:val="both"/>
        <w:rPr>
          <w:b/>
          <w:bCs/>
          <w:sz w:val="40"/>
          <w:szCs w:val="40"/>
        </w:rPr>
      </w:pPr>
    </w:p>
    <w:p w14:paraId="6E7BE740" w14:textId="40A8B670" w:rsidR="00600480" w:rsidRDefault="00600480" w:rsidP="00F15819">
      <w:pPr>
        <w:jc w:val="both"/>
        <w:rPr>
          <w:b/>
          <w:bCs/>
          <w:sz w:val="40"/>
          <w:szCs w:val="40"/>
        </w:rPr>
      </w:pPr>
      <w:r>
        <w:rPr>
          <w:b/>
          <w:bCs/>
          <w:sz w:val="40"/>
          <w:szCs w:val="40"/>
        </w:rPr>
        <w:br w:type="page"/>
      </w:r>
    </w:p>
    <w:p w14:paraId="72061740" w14:textId="39E63642" w:rsidR="00600480" w:rsidRDefault="00600480" w:rsidP="00F15819">
      <w:pPr>
        <w:tabs>
          <w:tab w:val="left" w:pos="5006"/>
        </w:tabs>
        <w:rPr>
          <w:b/>
          <w:bCs/>
          <w:sz w:val="40"/>
          <w:szCs w:val="40"/>
        </w:rPr>
      </w:pPr>
      <w:r>
        <w:rPr>
          <w:b/>
          <w:bCs/>
          <w:sz w:val="40"/>
          <w:szCs w:val="40"/>
        </w:rPr>
        <w:lastRenderedPageBreak/>
        <w:t>REFERENCES</w:t>
      </w:r>
    </w:p>
    <w:p w14:paraId="5A37AF1B" w14:textId="315FAE92" w:rsidR="007F46A7" w:rsidRDefault="007F46A7" w:rsidP="003A1D74">
      <w:pPr>
        <w:pStyle w:val="Heading2"/>
        <w:spacing w:line="360" w:lineRule="auto"/>
        <w:ind w:right="54"/>
        <w:jc w:val="both"/>
      </w:pPr>
    </w:p>
    <w:p w14:paraId="25458D1B" w14:textId="77777777" w:rsidR="007F46A7" w:rsidRDefault="007F46A7" w:rsidP="003A1D74">
      <w:pPr>
        <w:numPr>
          <w:ilvl w:val="0"/>
          <w:numId w:val="31"/>
        </w:numPr>
        <w:spacing w:after="5" w:line="360" w:lineRule="auto"/>
        <w:ind w:right="54" w:hanging="360"/>
        <w:jc w:val="both"/>
      </w:pPr>
      <w:r>
        <w:t xml:space="preserve">R. Chellappa “Vehicle detection and tracking using acoustic and video sensors”, 2004 </w:t>
      </w:r>
    </w:p>
    <w:p w14:paraId="784306AB" w14:textId="77777777" w:rsidR="007F46A7" w:rsidRDefault="007F46A7" w:rsidP="003A1D74">
      <w:pPr>
        <w:numPr>
          <w:ilvl w:val="0"/>
          <w:numId w:val="31"/>
        </w:numPr>
        <w:spacing w:after="5" w:line="360" w:lineRule="auto"/>
        <w:ind w:right="54" w:hanging="360"/>
        <w:jc w:val="both"/>
      </w:pPr>
      <w:r>
        <w:t xml:space="preserve">Sensor Line, Classax, Traffic Data Acquisition System, Germany, </w:t>
      </w:r>
      <w:r>
        <w:rPr>
          <w:color w:val="0000FF"/>
          <w:u w:val="single" w:color="0000FF"/>
        </w:rPr>
        <w:t>www.sensorline.de</w:t>
      </w:r>
      <w:r>
        <w:t xml:space="preserve">  </w:t>
      </w:r>
    </w:p>
    <w:p w14:paraId="3E63C15C" w14:textId="77777777" w:rsidR="007F46A7" w:rsidRDefault="007F46A7" w:rsidP="003A1D74">
      <w:pPr>
        <w:numPr>
          <w:ilvl w:val="0"/>
          <w:numId w:val="31"/>
        </w:numPr>
        <w:spacing w:after="5" w:line="360" w:lineRule="auto"/>
        <w:ind w:right="54" w:hanging="360"/>
        <w:jc w:val="both"/>
      </w:pPr>
      <w:r>
        <w:t xml:space="preserve">S. Gupte, “Detection and Classification of Vehicles”, University of Minnesota 2002. </w:t>
      </w:r>
    </w:p>
    <w:p w14:paraId="13FDCE5A" w14:textId="77777777" w:rsidR="007F46A7" w:rsidRDefault="007F46A7" w:rsidP="003A1D74">
      <w:pPr>
        <w:numPr>
          <w:ilvl w:val="0"/>
          <w:numId w:val="31"/>
        </w:numPr>
        <w:spacing w:after="5" w:line="360" w:lineRule="auto"/>
        <w:ind w:right="54" w:hanging="360"/>
        <w:jc w:val="both"/>
      </w:pPr>
      <w:r>
        <w:t xml:space="preserve">E. Atkociunas, "Image Processing in Road Traffic Analysis", Vilnius University, 2005 </w:t>
      </w:r>
    </w:p>
    <w:p w14:paraId="0AE203B4" w14:textId="77777777" w:rsidR="007F46A7" w:rsidRDefault="007F46A7" w:rsidP="003A1D74">
      <w:pPr>
        <w:numPr>
          <w:ilvl w:val="0"/>
          <w:numId w:val="31"/>
        </w:numPr>
        <w:spacing w:after="5" w:line="360" w:lineRule="auto"/>
        <w:ind w:right="54" w:hanging="360"/>
        <w:jc w:val="both"/>
      </w:pPr>
      <w:r>
        <w:t xml:space="preserve">B. Coifman "A Real-Time Computer Vision System for Vehicle Tracking and Traffic Surveillance" University of California, 1998 </w:t>
      </w:r>
    </w:p>
    <w:p w14:paraId="5AD763C4" w14:textId="2E5857F1" w:rsidR="007F46A7" w:rsidRDefault="007F46A7" w:rsidP="003A1D74">
      <w:pPr>
        <w:numPr>
          <w:ilvl w:val="0"/>
          <w:numId w:val="31"/>
        </w:numPr>
        <w:spacing w:after="5" w:line="360" w:lineRule="auto"/>
        <w:ind w:right="54" w:hanging="360"/>
        <w:jc w:val="both"/>
      </w:pPr>
      <w:r>
        <w:t xml:space="preserve">C. Zhang "Adaptive Background Learning for Vehicle </w:t>
      </w:r>
      <w:r>
        <w:tab/>
        <w:t xml:space="preserve">Detection </w:t>
      </w:r>
      <w:r>
        <w:tab/>
        <w:t>and</w:t>
      </w:r>
      <w:r>
        <w:tab/>
        <w:t xml:space="preserve">Spatio- TemporalTracking", IEEE, 2003 </w:t>
      </w:r>
    </w:p>
    <w:p w14:paraId="45BC5146" w14:textId="77777777" w:rsidR="007F46A7" w:rsidRDefault="007F46A7" w:rsidP="003A1D74">
      <w:pPr>
        <w:numPr>
          <w:ilvl w:val="0"/>
          <w:numId w:val="31"/>
        </w:numPr>
        <w:spacing w:after="5" w:line="360" w:lineRule="auto"/>
        <w:ind w:right="54" w:hanging="360"/>
        <w:jc w:val="both"/>
      </w:pPr>
      <w:r>
        <w:t xml:space="preserve">R. Cucchiara “Vehicle Detection under Day and Night Illumination" Proc. of ISCS-IIA, Special session on vehicle traffic and surveillance, 1999 </w:t>
      </w:r>
    </w:p>
    <w:p w14:paraId="6486D3B4" w14:textId="77777777" w:rsidR="007F46A7" w:rsidRDefault="007F46A7" w:rsidP="003A1D74">
      <w:pPr>
        <w:numPr>
          <w:ilvl w:val="0"/>
          <w:numId w:val="31"/>
        </w:numPr>
        <w:spacing w:after="5" w:line="360" w:lineRule="auto"/>
        <w:ind w:right="54" w:hanging="360"/>
        <w:jc w:val="both"/>
      </w:pPr>
      <w:r>
        <w:t xml:space="preserve">Z.W. Kim "Fast Vehicle Detection with Probabilistic Feature Grouping and its Application to Vehicle Tracking", CiteSeer, 2001 </w:t>
      </w:r>
    </w:p>
    <w:p w14:paraId="47AFCD87" w14:textId="5ACE524F" w:rsidR="007F46A7" w:rsidRDefault="007F46A7" w:rsidP="00875CF4">
      <w:pPr>
        <w:numPr>
          <w:ilvl w:val="0"/>
          <w:numId w:val="31"/>
        </w:numPr>
        <w:spacing w:after="5" w:line="360" w:lineRule="auto"/>
        <w:ind w:right="54" w:hanging="360"/>
        <w:jc w:val="both"/>
      </w:pPr>
      <w:r>
        <w:t>L. Di Stefano, ”Vehicle Detection and Tracking Using the Block Matching Algorithm", Department of Electronics, Computer Science and Systems (DEIS) University of Bologna</w:t>
      </w:r>
      <w:r w:rsidR="00875CF4">
        <w:t>.</w:t>
      </w:r>
    </w:p>
    <w:p w14:paraId="0E32964A" w14:textId="77777777" w:rsidR="007F46A7" w:rsidRDefault="007F46A7" w:rsidP="00F15819">
      <w:pPr>
        <w:spacing w:after="5" w:line="248" w:lineRule="auto"/>
        <w:ind w:right="54"/>
        <w:jc w:val="both"/>
      </w:pPr>
    </w:p>
    <w:p w14:paraId="1E6F9650" w14:textId="77777777" w:rsidR="007F46A7" w:rsidRDefault="007F46A7" w:rsidP="00F15819">
      <w:pPr>
        <w:spacing w:after="3444"/>
        <w:ind w:left="522" w:right="54"/>
        <w:jc w:val="both"/>
      </w:pPr>
    </w:p>
    <w:p w14:paraId="75E03BB2" w14:textId="50405BA3" w:rsidR="007F46A7" w:rsidRDefault="007F46A7" w:rsidP="00F15819">
      <w:pPr>
        <w:spacing w:after="616" w:line="259" w:lineRule="auto"/>
        <w:jc w:val="both"/>
      </w:pPr>
    </w:p>
    <w:p w14:paraId="637352AD" w14:textId="77777777" w:rsidR="007F46A7" w:rsidRPr="00AF07C8" w:rsidRDefault="007F46A7" w:rsidP="00F15819">
      <w:pPr>
        <w:tabs>
          <w:tab w:val="left" w:pos="5006"/>
        </w:tabs>
        <w:jc w:val="both"/>
        <w:rPr>
          <w:b/>
          <w:bCs/>
          <w:sz w:val="40"/>
          <w:szCs w:val="40"/>
        </w:rPr>
      </w:pPr>
    </w:p>
    <w:sectPr w:rsidR="007F46A7" w:rsidRPr="00AF07C8" w:rsidSect="002C1650">
      <w:footerReference w:type="even" r:id="rId42"/>
      <w:footerReference w:type="default" r:id="rId43"/>
      <w:pgSz w:w="11907" w:h="16839" w:code="9"/>
      <w:pgMar w:top="1627" w:right="1138" w:bottom="720" w:left="1699" w:header="720" w:footer="720" w:gutter="0"/>
      <w:pgBorders w:offsetFrom="page">
        <w:top w:val="triple" w:sz="4" w:space="24" w:color="auto"/>
        <w:left w:val="triple" w:sz="4" w:space="24" w:color="auto"/>
        <w:bottom w:val="triple" w:sz="4" w:space="24" w:color="auto"/>
        <w:right w:val="triple" w:sz="4" w:space="24" w:color="auto"/>
      </w:pgBorders>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90AC76" w14:textId="77777777" w:rsidR="00926A09" w:rsidRDefault="00926A09" w:rsidP="00261ABB">
      <w:r>
        <w:separator/>
      </w:r>
    </w:p>
  </w:endnote>
  <w:endnote w:type="continuationSeparator" w:id="0">
    <w:p w14:paraId="4FAC294E" w14:textId="77777777" w:rsidR="00926A09" w:rsidRDefault="00926A09" w:rsidP="00261A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D7B08A" w14:textId="77777777" w:rsidR="000B5087" w:rsidRDefault="003835F8" w:rsidP="000B5087">
    <w:pPr>
      <w:pStyle w:val="Footer"/>
      <w:framePr w:wrap="around" w:vAnchor="text" w:hAnchor="margin" w:xAlign="center" w:y="1"/>
      <w:rPr>
        <w:rStyle w:val="PageNumber"/>
      </w:rPr>
    </w:pPr>
    <w:r>
      <w:rPr>
        <w:rStyle w:val="PageNumber"/>
      </w:rPr>
      <w:fldChar w:fldCharType="begin"/>
    </w:r>
    <w:r w:rsidR="007F3233">
      <w:rPr>
        <w:rStyle w:val="PageNumber"/>
      </w:rPr>
      <w:instrText xml:space="preserve">PAGE  </w:instrText>
    </w:r>
    <w:r>
      <w:rPr>
        <w:rStyle w:val="PageNumber"/>
      </w:rPr>
      <w:fldChar w:fldCharType="end"/>
    </w:r>
  </w:p>
  <w:p w14:paraId="689C6E01" w14:textId="77777777" w:rsidR="000B5087" w:rsidRDefault="000B50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84652526"/>
      <w:docPartObj>
        <w:docPartGallery w:val="Page Numbers (Bottom of Page)"/>
        <w:docPartUnique/>
      </w:docPartObj>
    </w:sdtPr>
    <w:sdtEndPr>
      <w:rPr>
        <w:noProof/>
      </w:rPr>
    </w:sdtEndPr>
    <w:sdtContent>
      <w:p w14:paraId="664ADC95" w14:textId="6C8EA616" w:rsidR="002F2865" w:rsidRDefault="002F28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FA0DD7F" w14:textId="77777777" w:rsidR="002F2865" w:rsidRDefault="002F28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E183DD" w14:textId="77777777" w:rsidR="00926A09" w:rsidRDefault="00926A09" w:rsidP="00261ABB">
      <w:r>
        <w:separator/>
      </w:r>
    </w:p>
  </w:footnote>
  <w:footnote w:type="continuationSeparator" w:id="0">
    <w:p w14:paraId="7A53CA3B" w14:textId="77777777" w:rsidR="00926A09" w:rsidRDefault="00926A09" w:rsidP="00261AB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F248D"/>
    <w:multiLevelType w:val="hybridMultilevel"/>
    <w:tmpl w:val="DF543F1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 w15:restartNumberingAfterBreak="0">
    <w:nsid w:val="02885BAC"/>
    <w:multiLevelType w:val="hybridMultilevel"/>
    <w:tmpl w:val="5DDC43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6674DAF"/>
    <w:multiLevelType w:val="hybridMultilevel"/>
    <w:tmpl w:val="DECCB81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 w15:restartNumberingAfterBreak="0">
    <w:nsid w:val="077E1367"/>
    <w:multiLevelType w:val="hybridMultilevel"/>
    <w:tmpl w:val="B2108A40"/>
    <w:lvl w:ilvl="0" w:tplc="2C2CE40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8048CD"/>
    <w:multiLevelType w:val="hybridMultilevel"/>
    <w:tmpl w:val="97E25F88"/>
    <w:lvl w:ilvl="0" w:tplc="6DCA6B1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EB731F"/>
    <w:multiLevelType w:val="hybridMultilevel"/>
    <w:tmpl w:val="1E02BC64"/>
    <w:lvl w:ilvl="0" w:tplc="BF34B0B8">
      <w:start w:val="1"/>
      <w:numFmt w:val="decimal"/>
      <w:lvlText w:val="(%1)"/>
      <w:lvlJc w:val="left"/>
      <w:pPr>
        <w:ind w:left="2274" w:hanging="360"/>
      </w:pPr>
      <w:rPr>
        <w:rFonts w:hint="default"/>
      </w:rPr>
    </w:lvl>
    <w:lvl w:ilvl="1" w:tplc="40090019" w:tentative="1">
      <w:start w:val="1"/>
      <w:numFmt w:val="lowerLetter"/>
      <w:lvlText w:val="%2."/>
      <w:lvlJc w:val="left"/>
      <w:pPr>
        <w:ind w:left="2994" w:hanging="360"/>
      </w:pPr>
    </w:lvl>
    <w:lvl w:ilvl="2" w:tplc="4009001B" w:tentative="1">
      <w:start w:val="1"/>
      <w:numFmt w:val="lowerRoman"/>
      <w:lvlText w:val="%3."/>
      <w:lvlJc w:val="right"/>
      <w:pPr>
        <w:ind w:left="3714" w:hanging="180"/>
      </w:pPr>
    </w:lvl>
    <w:lvl w:ilvl="3" w:tplc="4009000F" w:tentative="1">
      <w:start w:val="1"/>
      <w:numFmt w:val="decimal"/>
      <w:lvlText w:val="%4."/>
      <w:lvlJc w:val="left"/>
      <w:pPr>
        <w:ind w:left="4434" w:hanging="360"/>
      </w:pPr>
    </w:lvl>
    <w:lvl w:ilvl="4" w:tplc="40090019" w:tentative="1">
      <w:start w:val="1"/>
      <w:numFmt w:val="lowerLetter"/>
      <w:lvlText w:val="%5."/>
      <w:lvlJc w:val="left"/>
      <w:pPr>
        <w:ind w:left="5154" w:hanging="360"/>
      </w:pPr>
    </w:lvl>
    <w:lvl w:ilvl="5" w:tplc="4009001B" w:tentative="1">
      <w:start w:val="1"/>
      <w:numFmt w:val="lowerRoman"/>
      <w:lvlText w:val="%6."/>
      <w:lvlJc w:val="right"/>
      <w:pPr>
        <w:ind w:left="5874" w:hanging="180"/>
      </w:pPr>
    </w:lvl>
    <w:lvl w:ilvl="6" w:tplc="4009000F" w:tentative="1">
      <w:start w:val="1"/>
      <w:numFmt w:val="decimal"/>
      <w:lvlText w:val="%7."/>
      <w:lvlJc w:val="left"/>
      <w:pPr>
        <w:ind w:left="6594" w:hanging="360"/>
      </w:pPr>
    </w:lvl>
    <w:lvl w:ilvl="7" w:tplc="40090019" w:tentative="1">
      <w:start w:val="1"/>
      <w:numFmt w:val="lowerLetter"/>
      <w:lvlText w:val="%8."/>
      <w:lvlJc w:val="left"/>
      <w:pPr>
        <w:ind w:left="7314" w:hanging="360"/>
      </w:pPr>
    </w:lvl>
    <w:lvl w:ilvl="8" w:tplc="4009001B" w:tentative="1">
      <w:start w:val="1"/>
      <w:numFmt w:val="lowerRoman"/>
      <w:lvlText w:val="%9."/>
      <w:lvlJc w:val="right"/>
      <w:pPr>
        <w:ind w:left="8034" w:hanging="180"/>
      </w:pPr>
    </w:lvl>
  </w:abstractNum>
  <w:abstractNum w:abstractNumId="6" w15:restartNumberingAfterBreak="0">
    <w:nsid w:val="177D48B0"/>
    <w:multiLevelType w:val="hybridMultilevel"/>
    <w:tmpl w:val="B26A081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1B681169"/>
    <w:multiLevelType w:val="hybridMultilevel"/>
    <w:tmpl w:val="3410D83E"/>
    <w:lvl w:ilvl="0" w:tplc="2C2CE40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7A7C1E"/>
    <w:multiLevelType w:val="hybridMultilevel"/>
    <w:tmpl w:val="AF5273DE"/>
    <w:lvl w:ilvl="0" w:tplc="40090001">
      <w:start w:val="1"/>
      <w:numFmt w:val="bullet"/>
      <w:lvlText w:val=""/>
      <w:lvlJc w:val="left"/>
      <w:pPr>
        <w:ind w:left="3959" w:hanging="360"/>
      </w:pPr>
      <w:rPr>
        <w:rFonts w:ascii="Symbol" w:hAnsi="Symbol" w:hint="default"/>
      </w:rPr>
    </w:lvl>
    <w:lvl w:ilvl="1" w:tplc="40090003" w:tentative="1">
      <w:start w:val="1"/>
      <w:numFmt w:val="bullet"/>
      <w:lvlText w:val="o"/>
      <w:lvlJc w:val="left"/>
      <w:pPr>
        <w:ind w:left="4679" w:hanging="360"/>
      </w:pPr>
      <w:rPr>
        <w:rFonts w:ascii="Courier New" w:hAnsi="Courier New" w:cs="Courier New" w:hint="default"/>
      </w:rPr>
    </w:lvl>
    <w:lvl w:ilvl="2" w:tplc="40090005" w:tentative="1">
      <w:start w:val="1"/>
      <w:numFmt w:val="bullet"/>
      <w:lvlText w:val=""/>
      <w:lvlJc w:val="left"/>
      <w:pPr>
        <w:ind w:left="5399" w:hanging="360"/>
      </w:pPr>
      <w:rPr>
        <w:rFonts w:ascii="Wingdings" w:hAnsi="Wingdings" w:hint="default"/>
      </w:rPr>
    </w:lvl>
    <w:lvl w:ilvl="3" w:tplc="40090001" w:tentative="1">
      <w:start w:val="1"/>
      <w:numFmt w:val="bullet"/>
      <w:lvlText w:val=""/>
      <w:lvlJc w:val="left"/>
      <w:pPr>
        <w:ind w:left="6119" w:hanging="360"/>
      </w:pPr>
      <w:rPr>
        <w:rFonts w:ascii="Symbol" w:hAnsi="Symbol" w:hint="default"/>
      </w:rPr>
    </w:lvl>
    <w:lvl w:ilvl="4" w:tplc="40090003" w:tentative="1">
      <w:start w:val="1"/>
      <w:numFmt w:val="bullet"/>
      <w:lvlText w:val="o"/>
      <w:lvlJc w:val="left"/>
      <w:pPr>
        <w:ind w:left="6839" w:hanging="360"/>
      </w:pPr>
      <w:rPr>
        <w:rFonts w:ascii="Courier New" w:hAnsi="Courier New" w:cs="Courier New" w:hint="default"/>
      </w:rPr>
    </w:lvl>
    <w:lvl w:ilvl="5" w:tplc="40090005" w:tentative="1">
      <w:start w:val="1"/>
      <w:numFmt w:val="bullet"/>
      <w:lvlText w:val=""/>
      <w:lvlJc w:val="left"/>
      <w:pPr>
        <w:ind w:left="7559" w:hanging="360"/>
      </w:pPr>
      <w:rPr>
        <w:rFonts w:ascii="Wingdings" w:hAnsi="Wingdings" w:hint="default"/>
      </w:rPr>
    </w:lvl>
    <w:lvl w:ilvl="6" w:tplc="40090001" w:tentative="1">
      <w:start w:val="1"/>
      <w:numFmt w:val="bullet"/>
      <w:lvlText w:val=""/>
      <w:lvlJc w:val="left"/>
      <w:pPr>
        <w:ind w:left="8279" w:hanging="360"/>
      </w:pPr>
      <w:rPr>
        <w:rFonts w:ascii="Symbol" w:hAnsi="Symbol" w:hint="default"/>
      </w:rPr>
    </w:lvl>
    <w:lvl w:ilvl="7" w:tplc="40090003" w:tentative="1">
      <w:start w:val="1"/>
      <w:numFmt w:val="bullet"/>
      <w:lvlText w:val="o"/>
      <w:lvlJc w:val="left"/>
      <w:pPr>
        <w:ind w:left="8999" w:hanging="360"/>
      </w:pPr>
      <w:rPr>
        <w:rFonts w:ascii="Courier New" w:hAnsi="Courier New" w:cs="Courier New" w:hint="default"/>
      </w:rPr>
    </w:lvl>
    <w:lvl w:ilvl="8" w:tplc="40090005" w:tentative="1">
      <w:start w:val="1"/>
      <w:numFmt w:val="bullet"/>
      <w:lvlText w:val=""/>
      <w:lvlJc w:val="left"/>
      <w:pPr>
        <w:ind w:left="9719" w:hanging="360"/>
      </w:pPr>
      <w:rPr>
        <w:rFonts w:ascii="Wingdings" w:hAnsi="Wingdings" w:hint="default"/>
      </w:rPr>
    </w:lvl>
  </w:abstractNum>
  <w:abstractNum w:abstractNumId="9" w15:restartNumberingAfterBreak="0">
    <w:nsid w:val="22E973B4"/>
    <w:multiLevelType w:val="hybridMultilevel"/>
    <w:tmpl w:val="1B6AF54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4574CA6"/>
    <w:multiLevelType w:val="hybridMultilevel"/>
    <w:tmpl w:val="996C391C"/>
    <w:lvl w:ilvl="0" w:tplc="40090001">
      <w:start w:val="1"/>
      <w:numFmt w:val="bullet"/>
      <w:lvlText w:val=""/>
      <w:lvlJc w:val="left"/>
      <w:pPr>
        <w:ind w:left="715" w:hanging="360"/>
      </w:pPr>
      <w:rPr>
        <w:rFonts w:ascii="Symbol" w:hAnsi="Symbol" w:hint="default"/>
      </w:rPr>
    </w:lvl>
    <w:lvl w:ilvl="1" w:tplc="40090003" w:tentative="1">
      <w:start w:val="1"/>
      <w:numFmt w:val="bullet"/>
      <w:lvlText w:val="o"/>
      <w:lvlJc w:val="left"/>
      <w:pPr>
        <w:ind w:left="1435" w:hanging="360"/>
      </w:pPr>
      <w:rPr>
        <w:rFonts w:ascii="Courier New" w:hAnsi="Courier New" w:cs="Courier New" w:hint="default"/>
      </w:rPr>
    </w:lvl>
    <w:lvl w:ilvl="2" w:tplc="40090005" w:tentative="1">
      <w:start w:val="1"/>
      <w:numFmt w:val="bullet"/>
      <w:lvlText w:val=""/>
      <w:lvlJc w:val="left"/>
      <w:pPr>
        <w:ind w:left="2155" w:hanging="360"/>
      </w:pPr>
      <w:rPr>
        <w:rFonts w:ascii="Wingdings" w:hAnsi="Wingdings" w:hint="default"/>
      </w:rPr>
    </w:lvl>
    <w:lvl w:ilvl="3" w:tplc="40090001" w:tentative="1">
      <w:start w:val="1"/>
      <w:numFmt w:val="bullet"/>
      <w:lvlText w:val=""/>
      <w:lvlJc w:val="left"/>
      <w:pPr>
        <w:ind w:left="2875" w:hanging="360"/>
      </w:pPr>
      <w:rPr>
        <w:rFonts w:ascii="Symbol" w:hAnsi="Symbol" w:hint="default"/>
      </w:rPr>
    </w:lvl>
    <w:lvl w:ilvl="4" w:tplc="40090003" w:tentative="1">
      <w:start w:val="1"/>
      <w:numFmt w:val="bullet"/>
      <w:lvlText w:val="o"/>
      <w:lvlJc w:val="left"/>
      <w:pPr>
        <w:ind w:left="3595" w:hanging="360"/>
      </w:pPr>
      <w:rPr>
        <w:rFonts w:ascii="Courier New" w:hAnsi="Courier New" w:cs="Courier New" w:hint="default"/>
      </w:rPr>
    </w:lvl>
    <w:lvl w:ilvl="5" w:tplc="40090005" w:tentative="1">
      <w:start w:val="1"/>
      <w:numFmt w:val="bullet"/>
      <w:lvlText w:val=""/>
      <w:lvlJc w:val="left"/>
      <w:pPr>
        <w:ind w:left="4315" w:hanging="360"/>
      </w:pPr>
      <w:rPr>
        <w:rFonts w:ascii="Wingdings" w:hAnsi="Wingdings" w:hint="default"/>
      </w:rPr>
    </w:lvl>
    <w:lvl w:ilvl="6" w:tplc="40090001" w:tentative="1">
      <w:start w:val="1"/>
      <w:numFmt w:val="bullet"/>
      <w:lvlText w:val=""/>
      <w:lvlJc w:val="left"/>
      <w:pPr>
        <w:ind w:left="5035" w:hanging="360"/>
      </w:pPr>
      <w:rPr>
        <w:rFonts w:ascii="Symbol" w:hAnsi="Symbol" w:hint="default"/>
      </w:rPr>
    </w:lvl>
    <w:lvl w:ilvl="7" w:tplc="40090003" w:tentative="1">
      <w:start w:val="1"/>
      <w:numFmt w:val="bullet"/>
      <w:lvlText w:val="o"/>
      <w:lvlJc w:val="left"/>
      <w:pPr>
        <w:ind w:left="5755" w:hanging="360"/>
      </w:pPr>
      <w:rPr>
        <w:rFonts w:ascii="Courier New" w:hAnsi="Courier New" w:cs="Courier New" w:hint="default"/>
      </w:rPr>
    </w:lvl>
    <w:lvl w:ilvl="8" w:tplc="40090005" w:tentative="1">
      <w:start w:val="1"/>
      <w:numFmt w:val="bullet"/>
      <w:lvlText w:val=""/>
      <w:lvlJc w:val="left"/>
      <w:pPr>
        <w:ind w:left="6475" w:hanging="360"/>
      </w:pPr>
      <w:rPr>
        <w:rFonts w:ascii="Wingdings" w:hAnsi="Wingdings" w:hint="default"/>
      </w:rPr>
    </w:lvl>
  </w:abstractNum>
  <w:abstractNum w:abstractNumId="11" w15:restartNumberingAfterBreak="0">
    <w:nsid w:val="25393ECC"/>
    <w:multiLevelType w:val="hybridMultilevel"/>
    <w:tmpl w:val="A24CC52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78012EB"/>
    <w:multiLevelType w:val="hybridMultilevel"/>
    <w:tmpl w:val="E01AD8E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27E950C9"/>
    <w:multiLevelType w:val="hybridMultilevel"/>
    <w:tmpl w:val="E39A22C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2FF20069"/>
    <w:multiLevelType w:val="hybridMultilevel"/>
    <w:tmpl w:val="AED820A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380718C1"/>
    <w:multiLevelType w:val="hybridMultilevel"/>
    <w:tmpl w:val="A47E01A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3FB716D1"/>
    <w:multiLevelType w:val="hybridMultilevel"/>
    <w:tmpl w:val="210E8AAA"/>
    <w:lvl w:ilvl="0" w:tplc="2C2CE40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FD63B3E"/>
    <w:multiLevelType w:val="hybridMultilevel"/>
    <w:tmpl w:val="08D063B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431417D1"/>
    <w:multiLevelType w:val="hybridMultilevel"/>
    <w:tmpl w:val="4816C19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47DC7925"/>
    <w:multiLevelType w:val="hybridMultilevel"/>
    <w:tmpl w:val="C68801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4FF817C3"/>
    <w:multiLevelType w:val="hybridMultilevel"/>
    <w:tmpl w:val="916AFE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51142123"/>
    <w:multiLevelType w:val="hybridMultilevel"/>
    <w:tmpl w:val="ECDC3F1C"/>
    <w:lvl w:ilvl="0" w:tplc="2C2CE40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4AB5B8E"/>
    <w:multiLevelType w:val="hybridMultilevel"/>
    <w:tmpl w:val="886AE440"/>
    <w:lvl w:ilvl="0" w:tplc="40090001">
      <w:start w:val="1"/>
      <w:numFmt w:val="bullet"/>
      <w:lvlText w:val=""/>
      <w:lvlJc w:val="left"/>
      <w:pPr>
        <w:ind w:left="3600" w:hanging="360"/>
      </w:pPr>
      <w:rPr>
        <w:rFonts w:ascii="Symbol" w:hAnsi="Symbol" w:hint="default"/>
      </w:rPr>
    </w:lvl>
    <w:lvl w:ilvl="1" w:tplc="40090003" w:tentative="1">
      <w:start w:val="1"/>
      <w:numFmt w:val="bullet"/>
      <w:lvlText w:val="o"/>
      <w:lvlJc w:val="left"/>
      <w:pPr>
        <w:ind w:left="4320" w:hanging="360"/>
      </w:pPr>
      <w:rPr>
        <w:rFonts w:ascii="Courier New" w:hAnsi="Courier New" w:cs="Courier New" w:hint="default"/>
      </w:rPr>
    </w:lvl>
    <w:lvl w:ilvl="2" w:tplc="40090005" w:tentative="1">
      <w:start w:val="1"/>
      <w:numFmt w:val="bullet"/>
      <w:lvlText w:val=""/>
      <w:lvlJc w:val="left"/>
      <w:pPr>
        <w:ind w:left="5040" w:hanging="360"/>
      </w:pPr>
      <w:rPr>
        <w:rFonts w:ascii="Wingdings" w:hAnsi="Wingdings" w:hint="default"/>
      </w:rPr>
    </w:lvl>
    <w:lvl w:ilvl="3" w:tplc="40090001" w:tentative="1">
      <w:start w:val="1"/>
      <w:numFmt w:val="bullet"/>
      <w:lvlText w:val=""/>
      <w:lvlJc w:val="left"/>
      <w:pPr>
        <w:ind w:left="5760" w:hanging="360"/>
      </w:pPr>
      <w:rPr>
        <w:rFonts w:ascii="Symbol" w:hAnsi="Symbol" w:hint="default"/>
      </w:rPr>
    </w:lvl>
    <w:lvl w:ilvl="4" w:tplc="40090003" w:tentative="1">
      <w:start w:val="1"/>
      <w:numFmt w:val="bullet"/>
      <w:lvlText w:val="o"/>
      <w:lvlJc w:val="left"/>
      <w:pPr>
        <w:ind w:left="6480" w:hanging="360"/>
      </w:pPr>
      <w:rPr>
        <w:rFonts w:ascii="Courier New" w:hAnsi="Courier New" w:cs="Courier New" w:hint="default"/>
      </w:rPr>
    </w:lvl>
    <w:lvl w:ilvl="5" w:tplc="40090005" w:tentative="1">
      <w:start w:val="1"/>
      <w:numFmt w:val="bullet"/>
      <w:lvlText w:val=""/>
      <w:lvlJc w:val="left"/>
      <w:pPr>
        <w:ind w:left="7200" w:hanging="360"/>
      </w:pPr>
      <w:rPr>
        <w:rFonts w:ascii="Wingdings" w:hAnsi="Wingdings" w:hint="default"/>
      </w:rPr>
    </w:lvl>
    <w:lvl w:ilvl="6" w:tplc="40090001" w:tentative="1">
      <w:start w:val="1"/>
      <w:numFmt w:val="bullet"/>
      <w:lvlText w:val=""/>
      <w:lvlJc w:val="left"/>
      <w:pPr>
        <w:ind w:left="7920" w:hanging="360"/>
      </w:pPr>
      <w:rPr>
        <w:rFonts w:ascii="Symbol" w:hAnsi="Symbol" w:hint="default"/>
      </w:rPr>
    </w:lvl>
    <w:lvl w:ilvl="7" w:tplc="40090003" w:tentative="1">
      <w:start w:val="1"/>
      <w:numFmt w:val="bullet"/>
      <w:lvlText w:val="o"/>
      <w:lvlJc w:val="left"/>
      <w:pPr>
        <w:ind w:left="8640" w:hanging="360"/>
      </w:pPr>
      <w:rPr>
        <w:rFonts w:ascii="Courier New" w:hAnsi="Courier New" w:cs="Courier New" w:hint="default"/>
      </w:rPr>
    </w:lvl>
    <w:lvl w:ilvl="8" w:tplc="40090005" w:tentative="1">
      <w:start w:val="1"/>
      <w:numFmt w:val="bullet"/>
      <w:lvlText w:val=""/>
      <w:lvlJc w:val="left"/>
      <w:pPr>
        <w:ind w:left="9360" w:hanging="360"/>
      </w:pPr>
      <w:rPr>
        <w:rFonts w:ascii="Wingdings" w:hAnsi="Wingdings" w:hint="default"/>
      </w:rPr>
    </w:lvl>
  </w:abstractNum>
  <w:abstractNum w:abstractNumId="23" w15:restartNumberingAfterBreak="0">
    <w:nsid w:val="585457DA"/>
    <w:multiLevelType w:val="hybridMultilevel"/>
    <w:tmpl w:val="2D9070F2"/>
    <w:lvl w:ilvl="0" w:tplc="2C2CE40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AE13241"/>
    <w:multiLevelType w:val="hybridMultilevel"/>
    <w:tmpl w:val="A1863C84"/>
    <w:lvl w:ilvl="0" w:tplc="40090001">
      <w:start w:val="1"/>
      <w:numFmt w:val="bullet"/>
      <w:lvlText w:val=""/>
      <w:lvlJc w:val="left"/>
      <w:pPr>
        <w:ind w:left="1440" w:hanging="360"/>
      </w:pPr>
      <w:rPr>
        <w:rFonts w:ascii="Symbol" w:hAnsi="Symbol" w:hint="default"/>
      </w:rPr>
    </w:lvl>
    <w:lvl w:ilvl="1" w:tplc="1B8E6630">
      <w:numFmt w:val="bullet"/>
      <w:lvlText w:val="•"/>
      <w:lvlJc w:val="left"/>
      <w:pPr>
        <w:ind w:left="2160" w:hanging="360"/>
      </w:pPr>
      <w:rPr>
        <w:rFonts w:ascii="Times New Roman" w:eastAsia="Times New Roman" w:hAnsi="Times New Roman" w:cs="Times New Roman"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5" w15:restartNumberingAfterBreak="0">
    <w:nsid w:val="5DE03212"/>
    <w:multiLevelType w:val="hybridMultilevel"/>
    <w:tmpl w:val="2FA2BCE0"/>
    <w:lvl w:ilvl="0" w:tplc="40090001">
      <w:start w:val="1"/>
      <w:numFmt w:val="bullet"/>
      <w:lvlText w:val=""/>
      <w:lvlJc w:val="left"/>
      <w:pPr>
        <w:ind w:left="3600" w:hanging="360"/>
      </w:pPr>
      <w:rPr>
        <w:rFonts w:ascii="Symbol" w:hAnsi="Symbol" w:hint="default"/>
      </w:rPr>
    </w:lvl>
    <w:lvl w:ilvl="1" w:tplc="40090003" w:tentative="1">
      <w:start w:val="1"/>
      <w:numFmt w:val="bullet"/>
      <w:lvlText w:val="o"/>
      <w:lvlJc w:val="left"/>
      <w:pPr>
        <w:ind w:left="4320" w:hanging="360"/>
      </w:pPr>
      <w:rPr>
        <w:rFonts w:ascii="Courier New" w:hAnsi="Courier New" w:cs="Courier New" w:hint="default"/>
      </w:rPr>
    </w:lvl>
    <w:lvl w:ilvl="2" w:tplc="40090005" w:tentative="1">
      <w:start w:val="1"/>
      <w:numFmt w:val="bullet"/>
      <w:lvlText w:val=""/>
      <w:lvlJc w:val="left"/>
      <w:pPr>
        <w:ind w:left="5040" w:hanging="360"/>
      </w:pPr>
      <w:rPr>
        <w:rFonts w:ascii="Wingdings" w:hAnsi="Wingdings" w:hint="default"/>
      </w:rPr>
    </w:lvl>
    <w:lvl w:ilvl="3" w:tplc="40090001" w:tentative="1">
      <w:start w:val="1"/>
      <w:numFmt w:val="bullet"/>
      <w:lvlText w:val=""/>
      <w:lvlJc w:val="left"/>
      <w:pPr>
        <w:ind w:left="5760" w:hanging="360"/>
      </w:pPr>
      <w:rPr>
        <w:rFonts w:ascii="Symbol" w:hAnsi="Symbol" w:hint="default"/>
      </w:rPr>
    </w:lvl>
    <w:lvl w:ilvl="4" w:tplc="40090003" w:tentative="1">
      <w:start w:val="1"/>
      <w:numFmt w:val="bullet"/>
      <w:lvlText w:val="o"/>
      <w:lvlJc w:val="left"/>
      <w:pPr>
        <w:ind w:left="6480" w:hanging="360"/>
      </w:pPr>
      <w:rPr>
        <w:rFonts w:ascii="Courier New" w:hAnsi="Courier New" w:cs="Courier New" w:hint="default"/>
      </w:rPr>
    </w:lvl>
    <w:lvl w:ilvl="5" w:tplc="40090005" w:tentative="1">
      <w:start w:val="1"/>
      <w:numFmt w:val="bullet"/>
      <w:lvlText w:val=""/>
      <w:lvlJc w:val="left"/>
      <w:pPr>
        <w:ind w:left="7200" w:hanging="360"/>
      </w:pPr>
      <w:rPr>
        <w:rFonts w:ascii="Wingdings" w:hAnsi="Wingdings" w:hint="default"/>
      </w:rPr>
    </w:lvl>
    <w:lvl w:ilvl="6" w:tplc="40090001" w:tentative="1">
      <w:start w:val="1"/>
      <w:numFmt w:val="bullet"/>
      <w:lvlText w:val=""/>
      <w:lvlJc w:val="left"/>
      <w:pPr>
        <w:ind w:left="7920" w:hanging="360"/>
      </w:pPr>
      <w:rPr>
        <w:rFonts w:ascii="Symbol" w:hAnsi="Symbol" w:hint="default"/>
      </w:rPr>
    </w:lvl>
    <w:lvl w:ilvl="7" w:tplc="40090003" w:tentative="1">
      <w:start w:val="1"/>
      <w:numFmt w:val="bullet"/>
      <w:lvlText w:val="o"/>
      <w:lvlJc w:val="left"/>
      <w:pPr>
        <w:ind w:left="8640" w:hanging="360"/>
      </w:pPr>
      <w:rPr>
        <w:rFonts w:ascii="Courier New" w:hAnsi="Courier New" w:cs="Courier New" w:hint="default"/>
      </w:rPr>
    </w:lvl>
    <w:lvl w:ilvl="8" w:tplc="40090005" w:tentative="1">
      <w:start w:val="1"/>
      <w:numFmt w:val="bullet"/>
      <w:lvlText w:val=""/>
      <w:lvlJc w:val="left"/>
      <w:pPr>
        <w:ind w:left="9360" w:hanging="360"/>
      </w:pPr>
      <w:rPr>
        <w:rFonts w:ascii="Wingdings" w:hAnsi="Wingdings" w:hint="default"/>
      </w:rPr>
    </w:lvl>
  </w:abstractNum>
  <w:abstractNum w:abstractNumId="26" w15:restartNumberingAfterBreak="0">
    <w:nsid w:val="61C33CBC"/>
    <w:multiLevelType w:val="hybridMultilevel"/>
    <w:tmpl w:val="7756BC16"/>
    <w:lvl w:ilvl="0" w:tplc="40090001">
      <w:start w:val="1"/>
      <w:numFmt w:val="bullet"/>
      <w:lvlText w:val=""/>
      <w:lvlJc w:val="left"/>
      <w:pPr>
        <w:ind w:left="3600" w:hanging="360"/>
      </w:pPr>
      <w:rPr>
        <w:rFonts w:ascii="Symbol" w:hAnsi="Symbol" w:hint="default"/>
      </w:rPr>
    </w:lvl>
    <w:lvl w:ilvl="1" w:tplc="40090003" w:tentative="1">
      <w:start w:val="1"/>
      <w:numFmt w:val="bullet"/>
      <w:lvlText w:val="o"/>
      <w:lvlJc w:val="left"/>
      <w:pPr>
        <w:ind w:left="4320" w:hanging="360"/>
      </w:pPr>
      <w:rPr>
        <w:rFonts w:ascii="Courier New" w:hAnsi="Courier New" w:cs="Courier New" w:hint="default"/>
      </w:rPr>
    </w:lvl>
    <w:lvl w:ilvl="2" w:tplc="40090005" w:tentative="1">
      <w:start w:val="1"/>
      <w:numFmt w:val="bullet"/>
      <w:lvlText w:val=""/>
      <w:lvlJc w:val="left"/>
      <w:pPr>
        <w:ind w:left="5040" w:hanging="360"/>
      </w:pPr>
      <w:rPr>
        <w:rFonts w:ascii="Wingdings" w:hAnsi="Wingdings" w:hint="default"/>
      </w:rPr>
    </w:lvl>
    <w:lvl w:ilvl="3" w:tplc="40090001" w:tentative="1">
      <w:start w:val="1"/>
      <w:numFmt w:val="bullet"/>
      <w:lvlText w:val=""/>
      <w:lvlJc w:val="left"/>
      <w:pPr>
        <w:ind w:left="5760" w:hanging="360"/>
      </w:pPr>
      <w:rPr>
        <w:rFonts w:ascii="Symbol" w:hAnsi="Symbol" w:hint="default"/>
      </w:rPr>
    </w:lvl>
    <w:lvl w:ilvl="4" w:tplc="40090003" w:tentative="1">
      <w:start w:val="1"/>
      <w:numFmt w:val="bullet"/>
      <w:lvlText w:val="o"/>
      <w:lvlJc w:val="left"/>
      <w:pPr>
        <w:ind w:left="6480" w:hanging="360"/>
      </w:pPr>
      <w:rPr>
        <w:rFonts w:ascii="Courier New" w:hAnsi="Courier New" w:cs="Courier New" w:hint="default"/>
      </w:rPr>
    </w:lvl>
    <w:lvl w:ilvl="5" w:tplc="40090005" w:tentative="1">
      <w:start w:val="1"/>
      <w:numFmt w:val="bullet"/>
      <w:lvlText w:val=""/>
      <w:lvlJc w:val="left"/>
      <w:pPr>
        <w:ind w:left="7200" w:hanging="360"/>
      </w:pPr>
      <w:rPr>
        <w:rFonts w:ascii="Wingdings" w:hAnsi="Wingdings" w:hint="default"/>
      </w:rPr>
    </w:lvl>
    <w:lvl w:ilvl="6" w:tplc="40090001" w:tentative="1">
      <w:start w:val="1"/>
      <w:numFmt w:val="bullet"/>
      <w:lvlText w:val=""/>
      <w:lvlJc w:val="left"/>
      <w:pPr>
        <w:ind w:left="7920" w:hanging="360"/>
      </w:pPr>
      <w:rPr>
        <w:rFonts w:ascii="Symbol" w:hAnsi="Symbol" w:hint="default"/>
      </w:rPr>
    </w:lvl>
    <w:lvl w:ilvl="7" w:tplc="40090003" w:tentative="1">
      <w:start w:val="1"/>
      <w:numFmt w:val="bullet"/>
      <w:lvlText w:val="o"/>
      <w:lvlJc w:val="left"/>
      <w:pPr>
        <w:ind w:left="8640" w:hanging="360"/>
      </w:pPr>
      <w:rPr>
        <w:rFonts w:ascii="Courier New" w:hAnsi="Courier New" w:cs="Courier New" w:hint="default"/>
      </w:rPr>
    </w:lvl>
    <w:lvl w:ilvl="8" w:tplc="40090005" w:tentative="1">
      <w:start w:val="1"/>
      <w:numFmt w:val="bullet"/>
      <w:lvlText w:val=""/>
      <w:lvlJc w:val="left"/>
      <w:pPr>
        <w:ind w:left="9360" w:hanging="360"/>
      </w:pPr>
      <w:rPr>
        <w:rFonts w:ascii="Wingdings" w:hAnsi="Wingdings" w:hint="default"/>
      </w:rPr>
    </w:lvl>
  </w:abstractNum>
  <w:abstractNum w:abstractNumId="27" w15:restartNumberingAfterBreak="0">
    <w:nsid w:val="62620C0E"/>
    <w:multiLevelType w:val="hybridMultilevel"/>
    <w:tmpl w:val="607E45F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643E6F8A"/>
    <w:multiLevelType w:val="hybridMultilevel"/>
    <w:tmpl w:val="890CFB0E"/>
    <w:lvl w:ilvl="0" w:tplc="40090001">
      <w:start w:val="1"/>
      <w:numFmt w:val="bullet"/>
      <w:lvlText w:val=""/>
      <w:lvlJc w:val="left"/>
      <w:pPr>
        <w:ind w:left="4318" w:hanging="360"/>
      </w:pPr>
      <w:rPr>
        <w:rFonts w:ascii="Symbol" w:hAnsi="Symbol" w:hint="default"/>
      </w:rPr>
    </w:lvl>
    <w:lvl w:ilvl="1" w:tplc="40090003" w:tentative="1">
      <w:start w:val="1"/>
      <w:numFmt w:val="bullet"/>
      <w:lvlText w:val="o"/>
      <w:lvlJc w:val="left"/>
      <w:pPr>
        <w:ind w:left="5038" w:hanging="360"/>
      </w:pPr>
      <w:rPr>
        <w:rFonts w:ascii="Courier New" w:hAnsi="Courier New" w:cs="Courier New" w:hint="default"/>
      </w:rPr>
    </w:lvl>
    <w:lvl w:ilvl="2" w:tplc="40090005" w:tentative="1">
      <w:start w:val="1"/>
      <w:numFmt w:val="bullet"/>
      <w:lvlText w:val=""/>
      <w:lvlJc w:val="left"/>
      <w:pPr>
        <w:ind w:left="5758" w:hanging="360"/>
      </w:pPr>
      <w:rPr>
        <w:rFonts w:ascii="Wingdings" w:hAnsi="Wingdings" w:hint="default"/>
      </w:rPr>
    </w:lvl>
    <w:lvl w:ilvl="3" w:tplc="40090001" w:tentative="1">
      <w:start w:val="1"/>
      <w:numFmt w:val="bullet"/>
      <w:lvlText w:val=""/>
      <w:lvlJc w:val="left"/>
      <w:pPr>
        <w:ind w:left="6478" w:hanging="360"/>
      </w:pPr>
      <w:rPr>
        <w:rFonts w:ascii="Symbol" w:hAnsi="Symbol" w:hint="default"/>
      </w:rPr>
    </w:lvl>
    <w:lvl w:ilvl="4" w:tplc="40090003" w:tentative="1">
      <w:start w:val="1"/>
      <w:numFmt w:val="bullet"/>
      <w:lvlText w:val="o"/>
      <w:lvlJc w:val="left"/>
      <w:pPr>
        <w:ind w:left="7198" w:hanging="360"/>
      </w:pPr>
      <w:rPr>
        <w:rFonts w:ascii="Courier New" w:hAnsi="Courier New" w:cs="Courier New" w:hint="default"/>
      </w:rPr>
    </w:lvl>
    <w:lvl w:ilvl="5" w:tplc="40090005" w:tentative="1">
      <w:start w:val="1"/>
      <w:numFmt w:val="bullet"/>
      <w:lvlText w:val=""/>
      <w:lvlJc w:val="left"/>
      <w:pPr>
        <w:ind w:left="7918" w:hanging="360"/>
      </w:pPr>
      <w:rPr>
        <w:rFonts w:ascii="Wingdings" w:hAnsi="Wingdings" w:hint="default"/>
      </w:rPr>
    </w:lvl>
    <w:lvl w:ilvl="6" w:tplc="40090001" w:tentative="1">
      <w:start w:val="1"/>
      <w:numFmt w:val="bullet"/>
      <w:lvlText w:val=""/>
      <w:lvlJc w:val="left"/>
      <w:pPr>
        <w:ind w:left="8638" w:hanging="360"/>
      </w:pPr>
      <w:rPr>
        <w:rFonts w:ascii="Symbol" w:hAnsi="Symbol" w:hint="default"/>
      </w:rPr>
    </w:lvl>
    <w:lvl w:ilvl="7" w:tplc="40090003" w:tentative="1">
      <w:start w:val="1"/>
      <w:numFmt w:val="bullet"/>
      <w:lvlText w:val="o"/>
      <w:lvlJc w:val="left"/>
      <w:pPr>
        <w:ind w:left="9358" w:hanging="360"/>
      </w:pPr>
      <w:rPr>
        <w:rFonts w:ascii="Courier New" w:hAnsi="Courier New" w:cs="Courier New" w:hint="default"/>
      </w:rPr>
    </w:lvl>
    <w:lvl w:ilvl="8" w:tplc="40090005" w:tentative="1">
      <w:start w:val="1"/>
      <w:numFmt w:val="bullet"/>
      <w:lvlText w:val=""/>
      <w:lvlJc w:val="left"/>
      <w:pPr>
        <w:ind w:left="10078" w:hanging="360"/>
      </w:pPr>
      <w:rPr>
        <w:rFonts w:ascii="Wingdings" w:hAnsi="Wingdings" w:hint="default"/>
      </w:rPr>
    </w:lvl>
  </w:abstractNum>
  <w:abstractNum w:abstractNumId="29" w15:restartNumberingAfterBreak="0">
    <w:nsid w:val="683336AB"/>
    <w:multiLevelType w:val="multilevel"/>
    <w:tmpl w:val="18EEE99C"/>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6A592BC0"/>
    <w:multiLevelType w:val="hybridMultilevel"/>
    <w:tmpl w:val="4718B7E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6E493087"/>
    <w:multiLevelType w:val="hybridMultilevel"/>
    <w:tmpl w:val="DF566382"/>
    <w:lvl w:ilvl="0" w:tplc="FFFFFFFF">
      <w:start w:val="1"/>
      <w:numFmt w:val="decimal"/>
      <w:lvlText w:val="[%1]"/>
      <w:lvlJc w:val="left"/>
      <w:pPr>
        <w:ind w:left="51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FFFFFFFF">
      <w:start w:val="1"/>
      <w:numFmt w:val="lowerLetter"/>
      <w:lvlText w:val="%2"/>
      <w:lvlJc w:val="left"/>
      <w:pPr>
        <w:ind w:left="118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FFFFFFFF">
      <w:start w:val="1"/>
      <w:numFmt w:val="lowerRoman"/>
      <w:lvlText w:val="%3"/>
      <w:lvlJc w:val="left"/>
      <w:pPr>
        <w:ind w:left="190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FFFFFFFF">
      <w:start w:val="1"/>
      <w:numFmt w:val="decimal"/>
      <w:lvlText w:val="%4"/>
      <w:lvlJc w:val="left"/>
      <w:pPr>
        <w:ind w:left="262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FFFFFFFF">
      <w:start w:val="1"/>
      <w:numFmt w:val="lowerLetter"/>
      <w:lvlText w:val="%5"/>
      <w:lvlJc w:val="left"/>
      <w:pPr>
        <w:ind w:left="334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FFFFFFFF">
      <w:start w:val="1"/>
      <w:numFmt w:val="lowerRoman"/>
      <w:lvlText w:val="%6"/>
      <w:lvlJc w:val="left"/>
      <w:pPr>
        <w:ind w:left="406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FFFFFFFF">
      <w:start w:val="1"/>
      <w:numFmt w:val="decimal"/>
      <w:lvlText w:val="%7"/>
      <w:lvlJc w:val="left"/>
      <w:pPr>
        <w:ind w:left="478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FFFFFFFF">
      <w:start w:val="1"/>
      <w:numFmt w:val="lowerLetter"/>
      <w:lvlText w:val="%8"/>
      <w:lvlJc w:val="left"/>
      <w:pPr>
        <w:ind w:left="550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FFFFFFFF">
      <w:start w:val="1"/>
      <w:numFmt w:val="lowerRoman"/>
      <w:lvlText w:val="%9"/>
      <w:lvlJc w:val="left"/>
      <w:pPr>
        <w:ind w:left="622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32" w15:restartNumberingAfterBreak="0">
    <w:nsid w:val="6FB116A1"/>
    <w:multiLevelType w:val="hybridMultilevel"/>
    <w:tmpl w:val="6416F49A"/>
    <w:lvl w:ilvl="0" w:tplc="E124AE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654385B"/>
    <w:multiLevelType w:val="hybridMultilevel"/>
    <w:tmpl w:val="8AD20B40"/>
    <w:lvl w:ilvl="0" w:tplc="FFFFFFFF">
      <w:start w:val="1"/>
      <w:numFmt w:val="bullet"/>
      <w:lvlText w:val=""/>
      <w:lvlJc w:val="left"/>
      <w:pPr>
        <w:ind w:left="36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1" w:tplc="FFFFFFFF">
      <w:start w:val="1"/>
      <w:numFmt w:val="bullet"/>
      <w:lvlText w:val="o"/>
      <w:lvlJc w:val="left"/>
      <w:pPr>
        <w:ind w:left="108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2" w:tplc="FFFFFFFF">
      <w:start w:val="1"/>
      <w:numFmt w:val="bullet"/>
      <w:lvlText w:val="▪"/>
      <w:lvlJc w:val="left"/>
      <w:pPr>
        <w:ind w:left="180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3" w:tplc="FFFFFFFF">
      <w:start w:val="1"/>
      <w:numFmt w:val="bullet"/>
      <w:lvlText w:val="•"/>
      <w:lvlJc w:val="left"/>
      <w:pPr>
        <w:ind w:left="252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4" w:tplc="FFFFFFFF">
      <w:start w:val="1"/>
      <w:numFmt w:val="bullet"/>
      <w:lvlText w:val="o"/>
      <w:lvlJc w:val="left"/>
      <w:pPr>
        <w:ind w:left="324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5" w:tplc="FFFFFFFF">
      <w:start w:val="1"/>
      <w:numFmt w:val="bullet"/>
      <w:lvlText w:val="▪"/>
      <w:lvlJc w:val="left"/>
      <w:pPr>
        <w:ind w:left="396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6" w:tplc="FFFFFFFF">
      <w:start w:val="1"/>
      <w:numFmt w:val="bullet"/>
      <w:lvlText w:val="•"/>
      <w:lvlJc w:val="left"/>
      <w:pPr>
        <w:ind w:left="468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7" w:tplc="FFFFFFFF">
      <w:start w:val="1"/>
      <w:numFmt w:val="bullet"/>
      <w:lvlText w:val="o"/>
      <w:lvlJc w:val="left"/>
      <w:pPr>
        <w:ind w:left="540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8" w:tplc="FFFFFFFF">
      <w:start w:val="1"/>
      <w:numFmt w:val="bullet"/>
      <w:lvlText w:val="▪"/>
      <w:lvlJc w:val="left"/>
      <w:pPr>
        <w:ind w:left="612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abstractNum>
  <w:abstractNum w:abstractNumId="34" w15:restartNumberingAfterBreak="0">
    <w:nsid w:val="7DC30887"/>
    <w:multiLevelType w:val="hybridMultilevel"/>
    <w:tmpl w:val="B928A3D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7E345436"/>
    <w:multiLevelType w:val="hybridMultilevel"/>
    <w:tmpl w:val="AE28A3B4"/>
    <w:lvl w:ilvl="0" w:tplc="CE0A0F5A">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5"/>
  </w:num>
  <w:num w:numId="2">
    <w:abstractNumId w:val="4"/>
  </w:num>
  <w:num w:numId="3">
    <w:abstractNumId w:val="3"/>
  </w:num>
  <w:num w:numId="4">
    <w:abstractNumId w:val="21"/>
  </w:num>
  <w:num w:numId="5">
    <w:abstractNumId w:val="16"/>
  </w:num>
  <w:num w:numId="6">
    <w:abstractNumId w:val="7"/>
  </w:num>
  <w:num w:numId="7">
    <w:abstractNumId w:val="23"/>
  </w:num>
  <w:num w:numId="8">
    <w:abstractNumId w:val="32"/>
  </w:num>
  <w:num w:numId="9">
    <w:abstractNumId w:val="18"/>
  </w:num>
  <w:num w:numId="10">
    <w:abstractNumId w:val="24"/>
  </w:num>
  <w:num w:numId="11">
    <w:abstractNumId w:val="0"/>
  </w:num>
  <w:num w:numId="12">
    <w:abstractNumId w:val="33"/>
  </w:num>
  <w:num w:numId="13">
    <w:abstractNumId w:val="5"/>
  </w:num>
  <w:num w:numId="14">
    <w:abstractNumId w:val="26"/>
  </w:num>
  <w:num w:numId="15">
    <w:abstractNumId w:val="25"/>
  </w:num>
  <w:num w:numId="16">
    <w:abstractNumId w:val="9"/>
  </w:num>
  <w:num w:numId="17">
    <w:abstractNumId w:val="19"/>
  </w:num>
  <w:num w:numId="18">
    <w:abstractNumId w:val="22"/>
  </w:num>
  <w:num w:numId="19">
    <w:abstractNumId w:val="8"/>
  </w:num>
  <w:num w:numId="20">
    <w:abstractNumId w:val="28"/>
  </w:num>
  <w:num w:numId="21">
    <w:abstractNumId w:val="34"/>
  </w:num>
  <w:num w:numId="22">
    <w:abstractNumId w:val="2"/>
  </w:num>
  <w:num w:numId="23">
    <w:abstractNumId w:val="27"/>
  </w:num>
  <w:num w:numId="24">
    <w:abstractNumId w:val="10"/>
  </w:num>
  <w:num w:numId="25">
    <w:abstractNumId w:val="11"/>
  </w:num>
  <w:num w:numId="26">
    <w:abstractNumId w:val="17"/>
  </w:num>
  <w:num w:numId="27">
    <w:abstractNumId w:val="6"/>
  </w:num>
  <w:num w:numId="28">
    <w:abstractNumId w:val="30"/>
  </w:num>
  <w:num w:numId="29">
    <w:abstractNumId w:val="14"/>
  </w:num>
  <w:num w:numId="30">
    <w:abstractNumId w:val="13"/>
  </w:num>
  <w:num w:numId="31">
    <w:abstractNumId w:val="31"/>
  </w:num>
  <w:num w:numId="32">
    <w:abstractNumId w:val="12"/>
  </w:num>
  <w:num w:numId="33">
    <w:abstractNumId w:val="15"/>
  </w:num>
  <w:num w:numId="34">
    <w:abstractNumId w:val="20"/>
  </w:num>
  <w:num w:numId="35">
    <w:abstractNumId w:val="29"/>
  </w:num>
  <w:num w:numId="3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yMbc0NDexNDeysDRU0lEKTi0uzszPAykwrgUAsEmliiwAAAA="/>
  </w:docVars>
  <w:rsids>
    <w:rsidRoot w:val="006D4433"/>
    <w:rsid w:val="00000714"/>
    <w:rsid w:val="000054F1"/>
    <w:rsid w:val="00006C6C"/>
    <w:rsid w:val="00007AA1"/>
    <w:rsid w:val="00010C91"/>
    <w:rsid w:val="00011FE7"/>
    <w:rsid w:val="000148BF"/>
    <w:rsid w:val="00025566"/>
    <w:rsid w:val="000314D2"/>
    <w:rsid w:val="00031DAA"/>
    <w:rsid w:val="000352A6"/>
    <w:rsid w:val="00044365"/>
    <w:rsid w:val="0005315D"/>
    <w:rsid w:val="000604AF"/>
    <w:rsid w:val="00067998"/>
    <w:rsid w:val="00067DC9"/>
    <w:rsid w:val="00072044"/>
    <w:rsid w:val="000765C7"/>
    <w:rsid w:val="000779CC"/>
    <w:rsid w:val="00077DDC"/>
    <w:rsid w:val="0008588C"/>
    <w:rsid w:val="00093291"/>
    <w:rsid w:val="00093378"/>
    <w:rsid w:val="00093BF0"/>
    <w:rsid w:val="000957DF"/>
    <w:rsid w:val="000A278D"/>
    <w:rsid w:val="000B5087"/>
    <w:rsid w:val="000B7982"/>
    <w:rsid w:val="000B7F96"/>
    <w:rsid w:val="000C5FDE"/>
    <w:rsid w:val="000D245C"/>
    <w:rsid w:val="000D4384"/>
    <w:rsid w:val="000E1CAB"/>
    <w:rsid w:val="000E403A"/>
    <w:rsid w:val="000E4858"/>
    <w:rsid w:val="000E56D1"/>
    <w:rsid w:val="00101204"/>
    <w:rsid w:val="00105844"/>
    <w:rsid w:val="001058DB"/>
    <w:rsid w:val="00115F75"/>
    <w:rsid w:val="00121791"/>
    <w:rsid w:val="0012563F"/>
    <w:rsid w:val="00135E2C"/>
    <w:rsid w:val="0014490D"/>
    <w:rsid w:val="00145FD4"/>
    <w:rsid w:val="00147BA3"/>
    <w:rsid w:val="0015177A"/>
    <w:rsid w:val="00153EF1"/>
    <w:rsid w:val="00154B1F"/>
    <w:rsid w:val="00156DB4"/>
    <w:rsid w:val="0016412B"/>
    <w:rsid w:val="00164379"/>
    <w:rsid w:val="00165BC7"/>
    <w:rsid w:val="00171338"/>
    <w:rsid w:val="00181C83"/>
    <w:rsid w:val="00185634"/>
    <w:rsid w:val="00186773"/>
    <w:rsid w:val="00190FD3"/>
    <w:rsid w:val="001A3ED9"/>
    <w:rsid w:val="001A7093"/>
    <w:rsid w:val="001C1596"/>
    <w:rsid w:val="001C7594"/>
    <w:rsid w:val="001D46BD"/>
    <w:rsid w:val="001E1B3E"/>
    <w:rsid w:val="001E362B"/>
    <w:rsid w:val="001E5D21"/>
    <w:rsid w:val="001F265C"/>
    <w:rsid w:val="0021702B"/>
    <w:rsid w:val="00220B89"/>
    <w:rsid w:val="00222124"/>
    <w:rsid w:val="00227368"/>
    <w:rsid w:val="00234DE2"/>
    <w:rsid w:val="00241B3B"/>
    <w:rsid w:val="00244F60"/>
    <w:rsid w:val="002506C0"/>
    <w:rsid w:val="00250787"/>
    <w:rsid w:val="00253C76"/>
    <w:rsid w:val="00261ABB"/>
    <w:rsid w:val="002637F6"/>
    <w:rsid w:val="00264B79"/>
    <w:rsid w:val="0026590D"/>
    <w:rsid w:val="002663D8"/>
    <w:rsid w:val="0027186B"/>
    <w:rsid w:val="00275C63"/>
    <w:rsid w:val="00285A50"/>
    <w:rsid w:val="002919E0"/>
    <w:rsid w:val="002931B4"/>
    <w:rsid w:val="00294DA6"/>
    <w:rsid w:val="00295F56"/>
    <w:rsid w:val="00297572"/>
    <w:rsid w:val="002A320A"/>
    <w:rsid w:val="002A4E43"/>
    <w:rsid w:val="002A71B2"/>
    <w:rsid w:val="002A789E"/>
    <w:rsid w:val="002A7FBC"/>
    <w:rsid w:val="002B1492"/>
    <w:rsid w:val="002B1FCD"/>
    <w:rsid w:val="002B442F"/>
    <w:rsid w:val="002B4D3A"/>
    <w:rsid w:val="002B65FF"/>
    <w:rsid w:val="002C1650"/>
    <w:rsid w:val="002C38E7"/>
    <w:rsid w:val="002C4877"/>
    <w:rsid w:val="002D21AF"/>
    <w:rsid w:val="002D4CC4"/>
    <w:rsid w:val="002F23A8"/>
    <w:rsid w:val="002F2865"/>
    <w:rsid w:val="00302873"/>
    <w:rsid w:val="0030468E"/>
    <w:rsid w:val="00310A57"/>
    <w:rsid w:val="00310C38"/>
    <w:rsid w:val="0031285E"/>
    <w:rsid w:val="00314FF1"/>
    <w:rsid w:val="00322614"/>
    <w:rsid w:val="00323E66"/>
    <w:rsid w:val="0032788D"/>
    <w:rsid w:val="00327B7C"/>
    <w:rsid w:val="00332D23"/>
    <w:rsid w:val="003420DF"/>
    <w:rsid w:val="00343919"/>
    <w:rsid w:val="00343EC2"/>
    <w:rsid w:val="00345471"/>
    <w:rsid w:val="0034734A"/>
    <w:rsid w:val="0034798B"/>
    <w:rsid w:val="0035025C"/>
    <w:rsid w:val="003526C4"/>
    <w:rsid w:val="003529CB"/>
    <w:rsid w:val="0035617B"/>
    <w:rsid w:val="00364DE0"/>
    <w:rsid w:val="00366208"/>
    <w:rsid w:val="003740CD"/>
    <w:rsid w:val="003751EE"/>
    <w:rsid w:val="003815AC"/>
    <w:rsid w:val="00382DF6"/>
    <w:rsid w:val="003835F8"/>
    <w:rsid w:val="00386C53"/>
    <w:rsid w:val="00387E25"/>
    <w:rsid w:val="00390AF0"/>
    <w:rsid w:val="003A0180"/>
    <w:rsid w:val="003A1407"/>
    <w:rsid w:val="003A1D74"/>
    <w:rsid w:val="003A3380"/>
    <w:rsid w:val="003A66DD"/>
    <w:rsid w:val="003B2915"/>
    <w:rsid w:val="003B6998"/>
    <w:rsid w:val="003B6BAE"/>
    <w:rsid w:val="003D5918"/>
    <w:rsid w:val="003E39A4"/>
    <w:rsid w:val="003E6DFF"/>
    <w:rsid w:val="003E7185"/>
    <w:rsid w:val="003E7D85"/>
    <w:rsid w:val="003F1491"/>
    <w:rsid w:val="003F36EE"/>
    <w:rsid w:val="003F5790"/>
    <w:rsid w:val="004043E7"/>
    <w:rsid w:val="0041035E"/>
    <w:rsid w:val="004274A5"/>
    <w:rsid w:val="00430B92"/>
    <w:rsid w:val="004351C8"/>
    <w:rsid w:val="00436D84"/>
    <w:rsid w:val="00441194"/>
    <w:rsid w:val="00442BC0"/>
    <w:rsid w:val="00443197"/>
    <w:rsid w:val="0045330E"/>
    <w:rsid w:val="00457A3F"/>
    <w:rsid w:val="00464CA3"/>
    <w:rsid w:val="00466C4E"/>
    <w:rsid w:val="00466FE5"/>
    <w:rsid w:val="00477FC7"/>
    <w:rsid w:val="00483AA3"/>
    <w:rsid w:val="0049535D"/>
    <w:rsid w:val="0049793D"/>
    <w:rsid w:val="004A1170"/>
    <w:rsid w:val="004A2510"/>
    <w:rsid w:val="004B2121"/>
    <w:rsid w:val="004B36FE"/>
    <w:rsid w:val="004B4016"/>
    <w:rsid w:val="004C1CD2"/>
    <w:rsid w:val="004C67E1"/>
    <w:rsid w:val="004D1CDA"/>
    <w:rsid w:val="004D5559"/>
    <w:rsid w:val="004E0BD3"/>
    <w:rsid w:val="004E123F"/>
    <w:rsid w:val="004E1497"/>
    <w:rsid w:val="004E3E38"/>
    <w:rsid w:val="004F3D5C"/>
    <w:rsid w:val="004F3E23"/>
    <w:rsid w:val="004F59E3"/>
    <w:rsid w:val="00500FA3"/>
    <w:rsid w:val="0050463B"/>
    <w:rsid w:val="00506860"/>
    <w:rsid w:val="0051036F"/>
    <w:rsid w:val="0051391A"/>
    <w:rsid w:val="00525747"/>
    <w:rsid w:val="005257A7"/>
    <w:rsid w:val="0052796E"/>
    <w:rsid w:val="0053002E"/>
    <w:rsid w:val="00531074"/>
    <w:rsid w:val="005337EF"/>
    <w:rsid w:val="00533AAB"/>
    <w:rsid w:val="00533E86"/>
    <w:rsid w:val="00536A52"/>
    <w:rsid w:val="00537CB9"/>
    <w:rsid w:val="00542AAC"/>
    <w:rsid w:val="005444C0"/>
    <w:rsid w:val="00547753"/>
    <w:rsid w:val="00565B19"/>
    <w:rsid w:val="00574E25"/>
    <w:rsid w:val="005816F4"/>
    <w:rsid w:val="00581A71"/>
    <w:rsid w:val="00582B3F"/>
    <w:rsid w:val="005855A6"/>
    <w:rsid w:val="00586C6C"/>
    <w:rsid w:val="0059051B"/>
    <w:rsid w:val="00591B6C"/>
    <w:rsid w:val="00592521"/>
    <w:rsid w:val="00592EEE"/>
    <w:rsid w:val="00594EF8"/>
    <w:rsid w:val="005B64C1"/>
    <w:rsid w:val="005B680B"/>
    <w:rsid w:val="005C3714"/>
    <w:rsid w:val="005C524B"/>
    <w:rsid w:val="005D7E76"/>
    <w:rsid w:val="005E0630"/>
    <w:rsid w:val="005E224F"/>
    <w:rsid w:val="005E34F4"/>
    <w:rsid w:val="005E37D4"/>
    <w:rsid w:val="005E6294"/>
    <w:rsid w:val="005F16F4"/>
    <w:rsid w:val="005F6DBC"/>
    <w:rsid w:val="00600480"/>
    <w:rsid w:val="006072CA"/>
    <w:rsid w:val="00612AE4"/>
    <w:rsid w:val="00621A60"/>
    <w:rsid w:val="00630187"/>
    <w:rsid w:val="00637118"/>
    <w:rsid w:val="00650EA2"/>
    <w:rsid w:val="00651532"/>
    <w:rsid w:val="006551E0"/>
    <w:rsid w:val="006555F1"/>
    <w:rsid w:val="00661B01"/>
    <w:rsid w:val="00670160"/>
    <w:rsid w:val="006713ED"/>
    <w:rsid w:val="00672AA5"/>
    <w:rsid w:val="006850C0"/>
    <w:rsid w:val="006855E0"/>
    <w:rsid w:val="00687E48"/>
    <w:rsid w:val="00692329"/>
    <w:rsid w:val="0069449F"/>
    <w:rsid w:val="006A31AB"/>
    <w:rsid w:val="006B6E0C"/>
    <w:rsid w:val="006B7DAC"/>
    <w:rsid w:val="006C2BD9"/>
    <w:rsid w:val="006D4433"/>
    <w:rsid w:val="006D5084"/>
    <w:rsid w:val="006D6A2C"/>
    <w:rsid w:val="006F52F1"/>
    <w:rsid w:val="00705094"/>
    <w:rsid w:val="00707DAF"/>
    <w:rsid w:val="00715307"/>
    <w:rsid w:val="007224B7"/>
    <w:rsid w:val="00723774"/>
    <w:rsid w:val="00723B3A"/>
    <w:rsid w:val="00733552"/>
    <w:rsid w:val="007341E0"/>
    <w:rsid w:val="007450F6"/>
    <w:rsid w:val="007464CF"/>
    <w:rsid w:val="007468EB"/>
    <w:rsid w:val="00746A3C"/>
    <w:rsid w:val="00751BF5"/>
    <w:rsid w:val="00754930"/>
    <w:rsid w:val="00760482"/>
    <w:rsid w:val="00763EC7"/>
    <w:rsid w:val="0077113E"/>
    <w:rsid w:val="00773ED8"/>
    <w:rsid w:val="00774AEA"/>
    <w:rsid w:val="0077622C"/>
    <w:rsid w:val="007844E2"/>
    <w:rsid w:val="0078562B"/>
    <w:rsid w:val="00790AEB"/>
    <w:rsid w:val="0079247A"/>
    <w:rsid w:val="00795746"/>
    <w:rsid w:val="007A1A65"/>
    <w:rsid w:val="007A6717"/>
    <w:rsid w:val="007B7651"/>
    <w:rsid w:val="007C00F0"/>
    <w:rsid w:val="007C4EA2"/>
    <w:rsid w:val="007C647A"/>
    <w:rsid w:val="007C6A71"/>
    <w:rsid w:val="007D0C7F"/>
    <w:rsid w:val="007D3F47"/>
    <w:rsid w:val="007E171F"/>
    <w:rsid w:val="007E2743"/>
    <w:rsid w:val="007E5A09"/>
    <w:rsid w:val="007E6AA3"/>
    <w:rsid w:val="007F0699"/>
    <w:rsid w:val="007F3233"/>
    <w:rsid w:val="007F46A7"/>
    <w:rsid w:val="007F5234"/>
    <w:rsid w:val="007F7AB9"/>
    <w:rsid w:val="00800969"/>
    <w:rsid w:val="00805BBA"/>
    <w:rsid w:val="00812DAD"/>
    <w:rsid w:val="00813EE4"/>
    <w:rsid w:val="0081487B"/>
    <w:rsid w:val="00825DA0"/>
    <w:rsid w:val="00825E2D"/>
    <w:rsid w:val="008405D4"/>
    <w:rsid w:val="0084447C"/>
    <w:rsid w:val="0085163E"/>
    <w:rsid w:val="00851E4D"/>
    <w:rsid w:val="008703CF"/>
    <w:rsid w:val="00871011"/>
    <w:rsid w:val="00875CF4"/>
    <w:rsid w:val="00880EA6"/>
    <w:rsid w:val="008811ED"/>
    <w:rsid w:val="00884EFD"/>
    <w:rsid w:val="00890AF9"/>
    <w:rsid w:val="008A613A"/>
    <w:rsid w:val="008A7A22"/>
    <w:rsid w:val="008B7537"/>
    <w:rsid w:val="008C1441"/>
    <w:rsid w:val="008D1C0B"/>
    <w:rsid w:val="008D20BB"/>
    <w:rsid w:val="008E20A8"/>
    <w:rsid w:val="008E2431"/>
    <w:rsid w:val="008F03C7"/>
    <w:rsid w:val="008F582A"/>
    <w:rsid w:val="009001F8"/>
    <w:rsid w:val="0090151B"/>
    <w:rsid w:val="00903947"/>
    <w:rsid w:val="009110FE"/>
    <w:rsid w:val="0091444B"/>
    <w:rsid w:val="0091542C"/>
    <w:rsid w:val="0092121B"/>
    <w:rsid w:val="00921AAE"/>
    <w:rsid w:val="00923021"/>
    <w:rsid w:val="00925B40"/>
    <w:rsid w:val="00926A09"/>
    <w:rsid w:val="00934918"/>
    <w:rsid w:val="00934DAA"/>
    <w:rsid w:val="00937089"/>
    <w:rsid w:val="00937EDF"/>
    <w:rsid w:val="009405B0"/>
    <w:rsid w:val="00942D85"/>
    <w:rsid w:val="009644E2"/>
    <w:rsid w:val="00967B91"/>
    <w:rsid w:val="00976552"/>
    <w:rsid w:val="009833CD"/>
    <w:rsid w:val="009A0FCE"/>
    <w:rsid w:val="009A38FD"/>
    <w:rsid w:val="009B1179"/>
    <w:rsid w:val="009B1C3B"/>
    <w:rsid w:val="009B3019"/>
    <w:rsid w:val="009B7332"/>
    <w:rsid w:val="009C5B74"/>
    <w:rsid w:val="009E20C1"/>
    <w:rsid w:val="009E4714"/>
    <w:rsid w:val="009E5E72"/>
    <w:rsid w:val="009F16FD"/>
    <w:rsid w:val="009F71CC"/>
    <w:rsid w:val="00A01350"/>
    <w:rsid w:val="00A032A3"/>
    <w:rsid w:val="00A04267"/>
    <w:rsid w:val="00A11D8D"/>
    <w:rsid w:val="00A11F8A"/>
    <w:rsid w:val="00A15961"/>
    <w:rsid w:val="00A27D33"/>
    <w:rsid w:val="00A31FEC"/>
    <w:rsid w:val="00A37CED"/>
    <w:rsid w:val="00A4080E"/>
    <w:rsid w:val="00A41CD8"/>
    <w:rsid w:val="00A43064"/>
    <w:rsid w:val="00A5096C"/>
    <w:rsid w:val="00A51C22"/>
    <w:rsid w:val="00A528C1"/>
    <w:rsid w:val="00A540EC"/>
    <w:rsid w:val="00A55473"/>
    <w:rsid w:val="00A609A9"/>
    <w:rsid w:val="00A61109"/>
    <w:rsid w:val="00A630F9"/>
    <w:rsid w:val="00A71D86"/>
    <w:rsid w:val="00A74E63"/>
    <w:rsid w:val="00A81437"/>
    <w:rsid w:val="00A83CCF"/>
    <w:rsid w:val="00A86A84"/>
    <w:rsid w:val="00AA267C"/>
    <w:rsid w:val="00AA5DE3"/>
    <w:rsid w:val="00AA76E4"/>
    <w:rsid w:val="00AA7724"/>
    <w:rsid w:val="00AB2780"/>
    <w:rsid w:val="00AB2D8E"/>
    <w:rsid w:val="00AB5BA8"/>
    <w:rsid w:val="00AB7210"/>
    <w:rsid w:val="00AC0FAA"/>
    <w:rsid w:val="00AD0B57"/>
    <w:rsid w:val="00AE5352"/>
    <w:rsid w:val="00AE6E00"/>
    <w:rsid w:val="00AF07C8"/>
    <w:rsid w:val="00AF1299"/>
    <w:rsid w:val="00AF1BDD"/>
    <w:rsid w:val="00AF5CA7"/>
    <w:rsid w:val="00AF7CFA"/>
    <w:rsid w:val="00B00148"/>
    <w:rsid w:val="00B024BB"/>
    <w:rsid w:val="00B11A0E"/>
    <w:rsid w:val="00B2289D"/>
    <w:rsid w:val="00B23B05"/>
    <w:rsid w:val="00B24DCA"/>
    <w:rsid w:val="00B3219A"/>
    <w:rsid w:val="00B42D04"/>
    <w:rsid w:val="00B42E62"/>
    <w:rsid w:val="00B451C6"/>
    <w:rsid w:val="00B55D3F"/>
    <w:rsid w:val="00B626F8"/>
    <w:rsid w:val="00B6300C"/>
    <w:rsid w:val="00B64F48"/>
    <w:rsid w:val="00B76814"/>
    <w:rsid w:val="00B8732B"/>
    <w:rsid w:val="00B94CFF"/>
    <w:rsid w:val="00B95F78"/>
    <w:rsid w:val="00BA2E2F"/>
    <w:rsid w:val="00BA3FF4"/>
    <w:rsid w:val="00BA42D3"/>
    <w:rsid w:val="00BB26D3"/>
    <w:rsid w:val="00BB3DF1"/>
    <w:rsid w:val="00BB7E43"/>
    <w:rsid w:val="00BC2392"/>
    <w:rsid w:val="00BC5F67"/>
    <w:rsid w:val="00BD003D"/>
    <w:rsid w:val="00BD13F7"/>
    <w:rsid w:val="00BD6CAF"/>
    <w:rsid w:val="00BD6EE9"/>
    <w:rsid w:val="00BD70EA"/>
    <w:rsid w:val="00BE3C76"/>
    <w:rsid w:val="00BF5BA5"/>
    <w:rsid w:val="00C064E3"/>
    <w:rsid w:val="00C07EFA"/>
    <w:rsid w:val="00C10ACD"/>
    <w:rsid w:val="00C12B9C"/>
    <w:rsid w:val="00C2236B"/>
    <w:rsid w:val="00C22DE0"/>
    <w:rsid w:val="00C303F9"/>
    <w:rsid w:val="00C30CC8"/>
    <w:rsid w:val="00C37F6D"/>
    <w:rsid w:val="00C43270"/>
    <w:rsid w:val="00C450B7"/>
    <w:rsid w:val="00C47F48"/>
    <w:rsid w:val="00C565F1"/>
    <w:rsid w:val="00C66CE8"/>
    <w:rsid w:val="00C734F4"/>
    <w:rsid w:val="00C74716"/>
    <w:rsid w:val="00C91352"/>
    <w:rsid w:val="00C93598"/>
    <w:rsid w:val="00C93A28"/>
    <w:rsid w:val="00CB1D23"/>
    <w:rsid w:val="00CB2D86"/>
    <w:rsid w:val="00CB42D3"/>
    <w:rsid w:val="00CB7C88"/>
    <w:rsid w:val="00CD2476"/>
    <w:rsid w:val="00CE4C88"/>
    <w:rsid w:val="00CE7D23"/>
    <w:rsid w:val="00CF1EE5"/>
    <w:rsid w:val="00CF395F"/>
    <w:rsid w:val="00CF6E4E"/>
    <w:rsid w:val="00D0045D"/>
    <w:rsid w:val="00D0392B"/>
    <w:rsid w:val="00D11CED"/>
    <w:rsid w:val="00D165F3"/>
    <w:rsid w:val="00D17DFE"/>
    <w:rsid w:val="00D26BB2"/>
    <w:rsid w:val="00D27438"/>
    <w:rsid w:val="00D318D1"/>
    <w:rsid w:val="00D350D9"/>
    <w:rsid w:val="00D400DA"/>
    <w:rsid w:val="00D4446F"/>
    <w:rsid w:val="00D4592A"/>
    <w:rsid w:val="00D62567"/>
    <w:rsid w:val="00D64616"/>
    <w:rsid w:val="00D6583B"/>
    <w:rsid w:val="00D65AFF"/>
    <w:rsid w:val="00D67090"/>
    <w:rsid w:val="00D70606"/>
    <w:rsid w:val="00D7200A"/>
    <w:rsid w:val="00D740DB"/>
    <w:rsid w:val="00D74742"/>
    <w:rsid w:val="00D7539F"/>
    <w:rsid w:val="00D75854"/>
    <w:rsid w:val="00D76E91"/>
    <w:rsid w:val="00D77DDF"/>
    <w:rsid w:val="00D80C69"/>
    <w:rsid w:val="00D82DC5"/>
    <w:rsid w:val="00D87C1B"/>
    <w:rsid w:val="00D90AD9"/>
    <w:rsid w:val="00D915FF"/>
    <w:rsid w:val="00D939B7"/>
    <w:rsid w:val="00D96540"/>
    <w:rsid w:val="00D97ACC"/>
    <w:rsid w:val="00DA03B6"/>
    <w:rsid w:val="00DA0587"/>
    <w:rsid w:val="00DA07D6"/>
    <w:rsid w:val="00DA2410"/>
    <w:rsid w:val="00DA4E22"/>
    <w:rsid w:val="00DA5342"/>
    <w:rsid w:val="00DA68BA"/>
    <w:rsid w:val="00DB582C"/>
    <w:rsid w:val="00DB749F"/>
    <w:rsid w:val="00DC6866"/>
    <w:rsid w:val="00DC6C54"/>
    <w:rsid w:val="00DC7B97"/>
    <w:rsid w:val="00DE407A"/>
    <w:rsid w:val="00DF57DE"/>
    <w:rsid w:val="00DF68BD"/>
    <w:rsid w:val="00E04FD1"/>
    <w:rsid w:val="00E07296"/>
    <w:rsid w:val="00E27AD0"/>
    <w:rsid w:val="00E3139F"/>
    <w:rsid w:val="00E36B81"/>
    <w:rsid w:val="00E400E3"/>
    <w:rsid w:val="00E458A4"/>
    <w:rsid w:val="00E46386"/>
    <w:rsid w:val="00E528FA"/>
    <w:rsid w:val="00E56AF7"/>
    <w:rsid w:val="00E579D3"/>
    <w:rsid w:val="00E600FE"/>
    <w:rsid w:val="00E602FD"/>
    <w:rsid w:val="00E774BA"/>
    <w:rsid w:val="00E85A2B"/>
    <w:rsid w:val="00E86C8A"/>
    <w:rsid w:val="00EA3E5E"/>
    <w:rsid w:val="00EB16DB"/>
    <w:rsid w:val="00EB2FCB"/>
    <w:rsid w:val="00EB4C97"/>
    <w:rsid w:val="00EC163D"/>
    <w:rsid w:val="00EC5C70"/>
    <w:rsid w:val="00EC65BF"/>
    <w:rsid w:val="00EF3078"/>
    <w:rsid w:val="00EF31D3"/>
    <w:rsid w:val="00F010A1"/>
    <w:rsid w:val="00F04F49"/>
    <w:rsid w:val="00F13069"/>
    <w:rsid w:val="00F15819"/>
    <w:rsid w:val="00F2350E"/>
    <w:rsid w:val="00F27A9A"/>
    <w:rsid w:val="00F27CA6"/>
    <w:rsid w:val="00F34C11"/>
    <w:rsid w:val="00F3663B"/>
    <w:rsid w:val="00F43D45"/>
    <w:rsid w:val="00F5318E"/>
    <w:rsid w:val="00F536A3"/>
    <w:rsid w:val="00F60895"/>
    <w:rsid w:val="00F62FF0"/>
    <w:rsid w:val="00F65433"/>
    <w:rsid w:val="00F67563"/>
    <w:rsid w:val="00F8033F"/>
    <w:rsid w:val="00F81DEC"/>
    <w:rsid w:val="00F85726"/>
    <w:rsid w:val="00F871BC"/>
    <w:rsid w:val="00F87B77"/>
    <w:rsid w:val="00F91EAB"/>
    <w:rsid w:val="00F94294"/>
    <w:rsid w:val="00F96433"/>
    <w:rsid w:val="00F97279"/>
    <w:rsid w:val="00F9737B"/>
    <w:rsid w:val="00FA4753"/>
    <w:rsid w:val="00FB0B5A"/>
    <w:rsid w:val="00FB3D4E"/>
    <w:rsid w:val="00FB405F"/>
    <w:rsid w:val="00FB49E0"/>
    <w:rsid w:val="00FB6BF0"/>
    <w:rsid w:val="00FC2BBD"/>
    <w:rsid w:val="00FC599F"/>
    <w:rsid w:val="00FD041E"/>
    <w:rsid w:val="00FD0572"/>
    <w:rsid w:val="00FD12AE"/>
    <w:rsid w:val="00FD27B2"/>
    <w:rsid w:val="00FD3A4E"/>
    <w:rsid w:val="00FD600D"/>
    <w:rsid w:val="00FE0B33"/>
    <w:rsid w:val="00FE6449"/>
    <w:rsid w:val="00FF3CE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8AA7BA2"/>
  <w15:docId w15:val="{2B7F0EA7-20BF-4D93-B2F5-A45629B667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03C7"/>
    <w:rPr>
      <w:sz w:val="24"/>
      <w:szCs w:val="24"/>
    </w:rPr>
  </w:style>
  <w:style w:type="paragraph" w:styleId="Heading2">
    <w:name w:val="heading 2"/>
    <w:basedOn w:val="Normal"/>
    <w:next w:val="Normal"/>
    <w:link w:val="Heading2Char"/>
    <w:uiPriority w:val="9"/>
    <w:unhideWhenUsed/>
    <w:qFormat/>
    <w:rsid w:val="003740CD"/>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next w:val="Normal"/>
    <w:link w:val="Heading3Char"/>
    <w:uiPriority w:val="9"/>
    <w:unhideWhenUsed/>
    <w:qFormat/>
    <w:rsid w:val="00773ED8"/>
    <w:pPr>
      <w:keepNext/>
      <w:keepLines/>
      <w:spacing w:after="98" w:line="259" w:lineRule="auto"/>
      <w:ind w:left="10" w:hanging="10"/>
      <w:outlineLvl w:val="2"/>
    </w:pPr>
    <w:rPr>
      <w:b/>
      <w:color w:val="000000"/>
      <w:sz w:val="22"/>
      <w:szCs w:val="22"/>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D0392B"/>
    <w:pPr>
      <w:spacing w:line="360" w:lineRule="auto"/>
      <w:ind w:right="-151"/>
    </w:pPr>
    <w:rPr>
      <w:sz w:val="28"/>
    </w:rPr>
  </w:style>
  <w:style w:type="character" w:customStyle="1" w:styleId="BodyTextChar">
    <w:name w:val="Body Text Char"/>
    <w:link w:val="BodyText"/>
    <w:rsid w:val="00D0392B"/>
    <w:rPr>
      <w:sz w:val="28"/>
      <w:szCs w:val="24"/>
      <w:lang w:val="en-US" w:eastAsia="en-US" w:bidi="ar-SA"/>
    </w:rPr>
  </w:style>
  <w:style w:type="paragraph" w:styleId="BalloonText">
    <w:name w:val="Balloon Text"/>
    <w:basedOn w:val="Normal"/>
    <w:link w:val="BalloonTextChar"/>
    <w:uiPriority w:val="99"/>
    <w:semiHidden/>
    <w:unhideWhenUsed/>
    <w:rsid w:val="0031285E"/>
    <w:rPr>
      <w:rFonts w:ascii="Tahoma" w:hAnsi="Tahoma"/>
      <w:sz w:val="16"/>
      <w:szCs w:val="16"/>
    </w:rPr>
  </w:style>
  <w:style w:type="character" w:customStyle="1" w:styleId="BalloonTextChar">
    <w:name w:val="Balloon Text Char"/>
    <w:link w:val="BalloonText"/>
    <w:uiPriority w:val="99"/>
    <w:semiHidden/>
    <w:rsid w:val="0031285E"/>
    <w:rPr>
      <w:rFonts w:ascii="Tahoma" w:hAnsi="Tahoma" w:cs="Tahoma"/>
      <w:sz w:val="16"/>
      <w:szCs w:val="16"/>
      <w:lang w:val="en-US" w:eastAsia="en-US"/>
    </w:rPr>
  </w:style>
  <w:style w:type="paragraph" w:styleId="Footer">
    <w:name w:val="footer"/>
    <w:basedOn w:val="Normal"/>
    <w:link w:val="FooterChar"/>
    <w:uiPriority w:val="99"/>
    <w:rsid w:val="007F3233"/>
    <w:pPr>
      <w:tabs>
        <w:tab w:val="center" w:pos="4320"/>
        <w:tab w:val="right" w:pos="8640"/>
      </w:tabs>
    </w:pPr>
  </w:style>
  <w:style w:type="character" w:customStyle="1" w:styleId="FooterChar">
    <w:name w:val="Footer Char"/>
    <w:link w:val="Footer"/>
    <w:uiPriority w:val="99"/>
    <w:rsid w:val="007F3233"/>
    <w:rPr>
      <w:sz w:val="24"/>
      <w:szCs w:val="24"/>
      <w:lang w:val="en-US" w:eastAsia="en-US"/>
    </w:rPr>
  </w:style>
  <w:style w:type="character" w:styleId="PageNumber">
    <w:name w:val="page number"/>
    <w:basedOn w:val="DefaultParagraphFont"/>
    <w:rsid w:val="007F3233"/>
  </w:style>
  <w:style w:type="paragraph" w:styleId="ListParagraph">
    <w:name w:val="List Paragraph"/>
    <w:basedOn w:val="Normal"/>
    <w:qFormat/>
    <w:rsid w:val="007F3233"/>
    <w:pPr>
      <w:ind w:left="720"/>
    </w:pPr>
    <w:rPr>
      <w:rFonts w:eastAsia="Calibri"/>
    </w:rPr>
  </w:style>
  <w:style w:type="paragraph" w:customStyle="1" w:styleId="sub1">
    <w:name w:val="sub1"/>
    <w:basedOn w:val="Normal"/>
    <w:autoRedefine/>
    <w:rsid w:val="00390AF0"/>
    <w:pPr>
      <w:framePr w:hSpace="180" w:wrap="around" w:vAnchor="text" w:hAnchor="margin" w:y="145"/>
      <w:suppressOverlap/>
      <w:jc w:val="both"/>
    </w:pPr>
    <w:rPr>
      <w:b/>
      <w:smallCaps/>
    </w:rPr>
  </w:style>
  <w:style w:type="table" w:styleId="TableGrid">
    <w:name w:val="Table Grid"/>
    <w:basedOn w:val="TableNormal"/>
    <w:uiPriority w:val="59"/>
    <w:rsid w:val="00FC599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Spacing">
    <w:name w:val="No Spacing"/>
    <w:uiPriority w:val="1"/>
    <w:qFormat/>
    <w:rsid w:val="008A613A"/>
    <w:rPr>
      <w:rFonts w:ascii="Calibri" w:eastAsia="Calibri" w:hAnsi="Calibri"/>
      <w:sz w:val="22"/>
      <w:szCs w:val="22"/>
    </w:rPr>
  </w:style>
  <w:style w:type="paragraph" w:styleId="Header">
    <w:name w:val="header"/>
    <w:basedOn w:val="Normal"/>
    <w:link w:val="HeaderChar"/>
    <w:uiPriority w:val="99"/>
    <w:unhideWhenUsed/>
    <w:rsid w:val="00746A3C"/>
    <w:pPr>
      <w:tabs>
        <w:tab w:val="center" w:pos="4680"/>
        <w:tab w:val="right" w:pos="9360"/>
      </w:tabs>
    </w:pPr>
  </w:style>
  <w:style w:type="character" w:customStyle="1" w:styleId="HeaderChar">
    <w:name w:val="Header Char"/>
    <w:link w:val="Header"/>
    <w:uiPriority w:val="99"/>
    <w:rsid w:val="00746A3C"/>
    <w:rPr>
      <w:sz w:val="24"/>
      <w:szCs w:val="24"/>
    </w:rPr>
  </w:style>
  <w:style w:type="character" w:styleId="CommentReference">
    <w:name w:val="annotation reference"/>
    <w:basedOn w:val="DefaultParagraphFont"/>
    <w:uiPriority w:val="99"/>
    <w:semiHidden/>
    <w:unhideWhenUsed/>
    <w:rsid w:val="005444C0"/>
    <w:rPr>
      <w:sz w:val="16"/>
      <w:szCs w:val="16"/>
    </w:rPr>
  </w:style>
  <w:style w:type="paragraph" w:styleId="CommentText">
    <w:name w:val="annotation text"/>
    <w:basedOn w:val="Normal"/>
    <w:link w:val="CommentTextChar"/>
    <w:uiPriority w:val="99"/>
    <w:semiHidden/>
    <w:unhideWhenUsed/>
    <w:rsid w:val="005444C0"/>
    <w:rPr>
      <w:sz w:val="20"/>
      <w:szCs w:val="20"/>
    </w:rPr>
  </w:style>
  <w:style w:type="character" w:customStyle="1" w:styleId="CommentTextChar">
    <w:name w:val="Comment Text Char"/>
    <w:basedOn w:val="DefaultParagraphFont"/>
    <w:link w:val="CommentText"/>
    <w:uiPriority w:val="99"/>
    <w:semiHidden/>
    <w:rsid w:val="005444C0"/>
  </w:style>
  <w:style w:type="paragraph" w:styleId="CommentSubject">
    <w:name w:val="annotation subject"/>
    <w:basedOn w:val="CommentText"/>
    <w:next w:val="CommentText"/>
    <w:link w:val="CommentSubjectChar"/>
    <w:uiPriority w:val="99"/>
    <w:semiHidden/>
    <w:unhideWhenUsed/>
    <w:rsid w:val="005444C0"/>
    <w:rPr>
      <w:b/>
      <w:bCs/>
    </w:rPr>
  </w:style>
  <w:style w:type="character" w:customStyle="1" w:styleId="CommentSubjectChar">
    <w:name w:val="Comment Subject Char"/>
    <w:basedOn w:val="CommentTextChar"/>
    <w:link w:val="CommentSubject"/>
    <w:uiPriority w:val="99"/>
    <w:semiHidden/>
    <w:rsid w:val="005444C0"/>
    <w:rPr>
      <w:b/>
      <w:bCs/>
    </w:rPr>
  </w:style>
  <w:style w:type="character" w:customStyle="1" w:styleId="Heading3Char">
    <w:name w:val="Heading 3 Char"/>
    <w:basedOn w:val="DefaultParagraphFont"/>
    <w:link w:val="Heading3"/>
    <w:rsid w:val="00773ED8"/>
    <w:rPr>
      <w:b/>
      <w:color w:val="000000"/>
      <w:sz w:val="22"/>
      <w:szCs w:val="22"/>
      <w:lang w:val="en-IN" w:eastAsia="en-IN"/>
    </w:rPr>
  </w:style>
  <w:style w:type="character" w:customStyle="1" w:styleId="Heading2Char">
    <w:name w:val="Heading 2 Char"/>
    <w:basedOn w:val="DefaultParagraphFont"/>
    <w:link w:val="Heading2"/>
    <w:uiPriority w:val="9"/>
    <w:rsid w:val="003740CD"/>
    <w:rPr>
      <w:rFonts w:asciiTheme="majorHAnsi" w:eastAsiaTheme="majorEastAsia" w:hAnsiTheme="majorHAnsi" w:cstheme="majorBidi"/>
      <w:color w:val="365F91" w:themeColor="accent1" w:themeShade="BF"/>
      <w:sz w:val="26"/>
      <w:szCs w:val="26"/>
    </w:rPr>
  </w:style>
  <w:style w:type="table" w:customStyle="1" w:styleId="TableGrid0">
    <w:name w:val="TableGrid"/>
    <w:rsid w:val="003740CD"/>
    <w:rPr>
      <w:rFonts w:asciiTheme="minorHAnsi" w:eastAsiaTheme="minorEastAsia" w:hAnsiTheme="minorHAnsi" w:cstheme="minorBidi"/>
      <w:sz w:val="22"/>
      <w:szCs w:val="22"/>
      <w:lang w:val="en-IN" w:eastAsia="en-IN"/>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26" Type="http://schemas.openxmlformats.org/officeDocument/2006/relationships/image" Target="media/image9.jpg"/><Relationship Id="rId39" Type="http://schemas.openxmlformats.org/officeDocument/2006/relationships/image" Target="media/image23.png"/><Relationship Id="rId3" Type="http://schemas.openxmlformats.org/officeDocument/2006/relationships/styles" Target="styles.xml"/><Relationship Id="rId34" Type="http://schemas.openxmlformats.org/officeDocument/2006/relationships/image" Target="media/image15.jpeg"/><Relationship Id="rId42"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jpg"/><Relationship Id="rId25" Type="http://schemas.openxmlformats.org/officeDocument/2006/relationships/image" Target="media/image13.jpeg"/><Relationship Id="rId33" Type="http://schemas.openxmlformats.org/officeDocument/2006/relationships/image" Target="media/image14.jpg"/><Relationship Id="rId38" Type="http://schemas.openxmlformats.org/officeDocument/2006/relationships/image" Target="media/image22.jpeg"/><Relationship Id="rId2" Type="http://schemas.openxmlformats.org/officeDocument/2006/relationships/numbering" Target="numbering.xml"/><Relationship Id="rId29" Type="http://schemas.openxmlformats.org/officeDocument/2006/relationships/image" Target="media/image12.jpg"/><Relationship Id="rId41"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2.jpeg"/><Relationship Id="rId32" Type="http://schemas.openxmlformats.org/officeDocument/2006/relationships/image" Target="media/image13.jpg"/><Relationship Id="rId37" Type="http://schemas.openxmlformats.org/officeDocument/2006/relationships/image" Target="media/image18.png"/><Relationship Id="rId40" Type="http://schemas.openxmlformats.org/officeDocument/2006/relationships/image" Target="media/image19.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jpg"/><Relationship Id="rId23" Type="http://schemas.openxmlformats.org/officeDocument/2006/relationships/image" Target="media/image11.png"/><Relationship Id="rId28" Type="http://schemas.openxmlformats.org/officeDocument/2006/relationships/image" Target="media/image11.jpg"/><Relationship Id="rId36" Type="http://schemas.openxmlformats.org/officeDocument/2006/relationships/image" Target="media/image17.jpg"/><Relationship Id="rId10" Type="http://schemas.openxmlformats.org/officeDocument/2006/relationships/image" Target="media/image3.png"/><Relationship Id="rId31" Type="http://schemas.openxmlformats.org/officeDocument/2006/relationships/image" Target="media/image18.jpe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g"/><Relationship Id="rId27" Type="http://schemas.openxmlformats.org/officeDocument/2006/relationships/image" Target="media/image10.png"/><Relationship Id="rId30" Type="http://schemas.openxmlformats.org/officeDocument/2006/relationships/image" Target="media/image17.jpeg"/><Relationship Id="rId35" Type="http://schemas.openxmlformats.org/officeDocument/2006/relationships/image" Target="media/image16.jpeg"/><Relationship Id="rId43"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FED0BF-6586-4BB8-A23F-10DD005CEC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5</TotalTime>
  <Pages>30</Pages>
  <Words>4650</Words>
  <Characters>26507</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Prelim Thesis</vt:lpstr>
    </vt:vector>
  </TitlesOfParts>
  <Company>disha</Company>
  <LinksUpToDate>false</LinksUpToDate>
  <CharactersWithSpaces>31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lim Thesis</dc:title>
  <dc:subject>MANET</dc:subject>
  <dc:creator>Raj;disha</dc:creator>
  <cp:lastModifiedBy>NAMRATA SAHU</cp:lastModifiedBy>
  <cp:revision>80</cp:revision>
  <cp:lastPrinted>2021-12-26T13:21:00Z</cp:lastPrinted>
  <dcterms:created xsi:type="dcterms:W3CDTF">2021-12-27T03:05:00Z</dcterms:created>
  <dcterms:modified xsi:type="dcterms:W3CDTF">2021-12-27T07:13:00Z</dcterms:modified>
</cp:coreProperties>
</file>